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9722DA" w14:textId="77777777" w:rsidR="004B156C" w:rsidRPr="004B156C" w:rsidRDefault="004B156C" w:rsidP="004B156C">
      <w:pPr>
        <w:jc w:val="center"/>
        <w:rPr>
          <w:rFonts w:cs="Times New Roman"/>
          <w:b/>
          <w:bCs/>
          <w:sz w:val="32"/>
          <w:szCs w:val="28"/>
        </w:rPr>
      </w:pPr>
      <w:r w:rsidRPr="004B156C">
        <w:rPr>
          <w:rFonts w:cs="Times New Roman"/>
          <w:b/>
          <w:bCs/>
          <w:sz w:val="32"/>
          <w:szCs w:val="28"/>
        </w:rPr>
        <w:t>COSC 522 Machine Learning Project 4 MNIST Digit</w:t>
      </w:r>
    </w:p>
    <w:p w14:paraId="1CC1DC2F" w14:textId="074ED882" w:rsidR="00E64D98" w:rsidRDefault="004B156C" w:rsidP="004B156C">
      <w:pPr>
        <w:jc w:val="center"/>
        <w:rPr>
          <w:rFonts w:cs="Times New Roman"/>
          <w:b/>
          <w:bCs/>
          <w:sz w:val="32"/>
          <w:szCs w:val="28"/>
        </w:rPr>
      </w:pPr>
      <w:r w:rsidRPr="004B156C">
        <w:rPr>
          <w:rFonts w:cs="Times New Roman"/>
          <w:b/>
          <w:bCs/>
          <w:sz w:val="32"/>
          <w:szCs w:val="28"/>
        </w:rPr>
        <w:t>Recognition Using Multi-Layer Neural Networks</w:t>
      </w:r>
    </w:p>
    <w:p w14:paraId="35643033" w14:textId="4EB883BE" w:rsidR="004B156C" w:rsidRPr="004B156C" w:rsidRDefault="004B156C" w:rsidP="004B156C">
      <w:pPr>
        <w:jc w:val="center"/>
        <w:rPr>
          <w:rFonts w:cs="Times New Roman"/>
          <w:sz w:val="32"/>
          <w:szCs w:val="28"/>
        </w:rPr>
      </w:pPr>
      <w:r w:rsidRPr="004B156C">
        <w:rPr>
          <w:rFonts w:cs="Times New Roman"/>
          <w:sz w:val="32"/>
          <w:szCs w:val="28"/>
        </w:rPr>
        <w:t xml:space="preserve">Yangsong Gu </w:t>
      </w:r>
    </w:p>
    <w:p w14:paraId="2C48AA5B" w14:textId="20674A84" w:rsidR="004B156C" w:rsidRDefault="004B156C" w:rsidP="004B156C">
      <w:pPr>
        <w:jc w:val="center"/>
        <w:rPr>
          <w:rFonts w:cs="Times New Roman"/>
          <w:sz w:val="32"/>
          <w:szCs w:val="28"/>
        </w:rPr>
      </w:pPr>
      <w:r w:rsidRPr="004B156C">
        <w:rPr>
          <w:rFonts w:cs="Times New Roman"/>
          <w:sz w:val="32"/>
          <w:szCs w:val="28"/>
        </w:rPr>
        <w:t>October 24, 2021</w:t>
      </w:r>
    </w:p>
    <w:p w14:paraId="35A2769B" w14:textId="34ACEB2E" w:rsidR="004B156C" w:rsidRDefault="004B156C" w:rsidP="004B156C">
      <w:pPr>
        <w:rPr>
          <w:rFonts w:cs="Times New Roman"/>
          <w:sz w:val="32"/>
          <w:szCs w:val="28"/>
        </w:rPr>
      </w:pPr>
    </w:p>
    <w:p w14:paraId="68C71980" w14:textId="560B5DE5" w:rsidR="004B156C" w:rsidRDefault="004B156C" w:rsidP="004B156C">
      <w:pPr>
        <w:pStyle w:val="Heading1"/>
      </w:pPr>
      <w:r>
        <w:t>1. Introduction</w:t>
      </w:r>
    </w:p>
    <w:p w14:paraId="0D1DFB27" w14:textId="04001FDF" w:rsidR="004B156C" w:rsidRDefault="004B156C" w:rsidP="004B156C">
      <w:pPr>
        <w:pStyle w:val="Heading2"/>
      </w:pPr>
      <w:r>
        <w:t>1.1 Objective</w:t>
      </w:r>
    </w:p>
    <w:p w14:paraId="13D353EE" w14:textId="456EA2FE" w:rsidR="004B156C" w:rsidRDefault="004B156C" w:rsidP="004B156C">
      <w:r>
        <w:t>The objective of this project is to have a thorough understanding of the traditional multi-layer perceptron and back propagation.</w:t>
      </w:r>
    </w:p>
    <w:p w14:paraId="1BDC8D20" w14:textId="585DC751" w:rsidR="004B156C" w:rsidRDefault="004B156C" w:rsidP="004B156C">
      <w:pPr>
        <w:pStyle w:val="Heading1"/>
        <w:rPr>
          <w:shd w:val="clear" w:color="auto" w:fill="FFFFFF"/>
        </w:rPr>
      </w:pPr>
      <w:r>
        <w:rPr>
          <w:shd w:val="clear" w:color="auto" w:fill="FFFFFF"/>
        </w:rPr>
        <w:t>2.</w:t>
      </w:r>
      <w:r>
        <w:rPr>
          <w:shd w:val="clear" w:color="auto" w:fill="FFFFFF"/>
        </w:rPr>
        <w:t>Task 1</w:t>
      </w:r>
    </w:p>
    <w:p w14:paraId="3F310B48" w14:textId="7B1D9381" w:rsidR="004B156C" w:rsidRDefault="004B156C" w:rsidP="004B156C">
      <w:pPr>
        <w:ind w:firstLine="720"/>
        <w:rPr>
          <w:shd w:val="clear" w:color="auto" w:fill="FFFFFF"/>
        </w:rPr>
      </w:pPr>
      <w:r>
        <w:rPr>
          <w:shd w:val="clear" w:color="auto" w:fill="FFFFFF"/>
        </w:rPr>
        <w:t>Go through Nielsen's book on Neural Network and Deep Learning. Ideally, by the end of the semester, you should finish reading at least Chapters 1 through 3. For this project, you should read through Chapter 1 and to answer some of the questions, you also need to selectively read through Chapter 3. Answer the following question in the report after reading. The answer to each question should take less than a third of a page, assuming single space and a font size of 12 Times.</w:t>
      </w:r>
    </w:p>
    <w:p w14:paraId="38B0C6A2" w14:textId="46BE5020" w:rsidR="004B156C" w:rsidRPr="00C35D8C" w:rsidRDefault="004B156C" w:rsidP="004B156C">
      <w:pPr>
        <w:rPr>
          <w:b/>
          <w:bCs/>
          <w:shd w:val="clear" w:color="auto" w:fill="FFFFFF"/>
        </w:rPr>
      </w:pPr>
      <w:r w:rsidRPr="00C35D8C">
        <w:rPr>
          <w:b/>
          <w:bCs/>
          <w:shd w:val="clear" w:color="auto" w:fill="FFFFFF"/>
        </w:rPr>
        <w:t>2.1 Batch vs. online processing.</w:t>
      </w:r>
    </w:p>
    <w:p w14:paraId="0E14B970" w14:textId="524E4D4C" w:rsidR="004B156C" w:rsidRPr="00C35D8C" w:rsidRDefault="004B156C" w:rsidP="004B156C">
      <w:pPr>
        <w:pStyle w:val="ListParagraph"/>
        <w:numPr>
          <w:ilvl w:val="2"/>
          <w:numId w:val="3"/>
        </w:numPr>
        <w:rPr>
          <w:b/>
          <w:bCs/>
          <w:shd w:val="clear" w:color="auto" w:fill="FFFFFF"/>
        </w:rPr>
      </w:pPr>
      <w:r w:rsidRPr="00C35D8C">
        <w:rPr>
          <w:b/>
          <w:bCs/>
          <w:shd w:val="clear" w:color="auto" w:fill="FFFFFF"/>
        </w:rPr>
        <w:t xml:space="preserve">Batch processing </w:t>
      </w:r>
    </w:p>
    <w:p w14:paraId="3E615123" w14:textId="35F2B20E" w:rsidR="004B156C" w:rsidRDefault="004B156C" w:rsidP="004B156C">
      <w:pPr>
        <w:pStyle w:val="ListParagraph"/>
        <w:numPr>
          <w:ilvl w:val="0"/>
          <w:numId w:val="2"/>
        </w:numPr>
        <w:rPr>
          <w:shd w:val="clear" w:color="auto" w:fill="FFFFFF"/>
        </w:rPr>
      </w:pPr>
      <w:r w:rsidRPr="004B156C">
        <w:rPr>
          <w:shd w:val="clear" w:color="auto" w:fill="FFFFFF"/>
        </w:rPr>
        <w:t>the parameters e.g., biases and weights, are updated based on a batch of training samples.</w:t>
      </w:r>
      <w:r>
        <w:rPr>
          <w:shd w:val="clear" w:color="auto" w:fill="FFFFFF"/>
        </w:rPr>
        <w:t xml:space="preserve"> </w:t>
      </w:r>
      <w:r w:rsidRPr="004B156C">
        <w:rPr>
          <w:shd w:val="clear" w:color="auto" w:fill="FFFFFF"/>
        </w:rPr>
        <w:t>For instance, the weights and bias of all mini batches (i.e., whole training set) are added up</w:t>
      </w:r>
      <w:r>
        <w:rPr>
          <w:shd w:val="clear" w:color="auto" w:fill="FFFFFF"/>
        </w:rPr>
        <w:t xml:space="preserve"> </w:t>
      </w:r>
      <w:r w:rsidRPr="004B156C">
        <w:rPr>
          <w:shd w:val="clear" w:color="auto" w:fill="FFFFFF"/>
        </w:rPr>
        <w:t>together and averaged before activating sigmoid function.</w:t>
      </w:r>
    </w:p>
    <w:p w14:paraId="3AA58E17" w14:textId="68A20B7E" w:rsidR="004B156C" w:rsidRDefault="004B156C" w:rsidP="004B156C">
      <w:pPr>
        <w:pStyle w:val="ListParagraph"/>
        <w:numPr>
          <w:ilvl w:val="0"/>
          <w:numId w:val="2"/>
        </w:numPr>
        <w:rPr>
          <w:shd w:val="clear" w:color="auto" w:fill="FFFFFF"/>
        </w:rPr>
      </w:pPr>
      <w:r w:rsidRPr="004B156C">
        <w:rPr>
          <w:shd w:val="clear" w:color="auto" w:fill="FFFFFF"/>
        </w:rPr>
        <w:t>when batch size is 1, the batch learning becomes online learning</w:t>
      </w:r>
    </w:p>
    <w:p w14:paraId="0FF3B21B" w14:textId="53FF65A2" w:rsidR="004B156C" w:rsidRDefault="004B156C" w:rsidP="004B156C">
      <w:pPr>
        <w:pStyle w:val="ListParagraph"/>
        <w:numPr>
          <w:ilvl w:val="0"/>
          <w:numId w:val="2"/>
        </w:numPr>
        <w:rPr>
          <w:shd w:val="clear" w:color="auto" w:fill="FFFFFF"/>
        </w:rPr>
      </w:pPr>
      <w:r w:rsidRPr="004B156C">
        <w:rPr>
          <w:shd w:val="clear" w:color="auto" w:fill="FFFFFF"/>
        </w:rPr>
        <w:t>the batch learning is not fit for huge dataset training since it has to deal with huge data</w:t>
      </w:r>
      <w:r>
        <w:rPr>
          <w:shd w:val="clear" w:color="auto" w:fill="FFFFFF"/>
        </w:rPr>
        <w:t xml:space="preserve"> </w:t>
      </w:r>
      <w:r w:rsidRPr="004B156C">
        <w:rPr>
          <w:shd w:val="clear" w:color="auto" w:fill="FFFFFF"/>
        </w:rPr>
        <w:t>samples each time.</w:t>
      </w:r>
    </w:p>
    <w:p w14:paraId="07EAD3A4" w14:textId="30B3B6F0" w:rsidR="004B156C" w:rsidRPr="00C35D8C" w:rsidRDefault="004B156C" w:rsidP="004B156C">
      <w:pPr>
        <w:pStyle w:val="ListParagraph"/>
        <w:numPr>
          <w:ilvl w:val="2"/>
          <w:numId w:val="3"/>
        </w:numPr>
        <w:rPr>
          <w:b/>
          <w:bCs/>
          <w:shd w:val="clear" w:color="auto" w:fill="FFFFFF"/>
        </w:rPr>
      </w:pPr>
      <w:r w:rsidRPr="00C35D8C">
        <w:rPr>
          <w:b/>
          <w:bCs/>
          <w:shd w:val="clear" w:color="auto" w:fill="FFFFFF"/>
        </w:rPr>
        <w:t>online processing</w:t>
      </w:r>
    </w:p>
    <w:p w14:paraId="1E1BEA59" w14:textId="77777777" w:rsidR="004B156C" w:rsidRDefault="004B156C" w:rsidP="004B156C">
      <w:pPr>
        <w:pStyle w:val="ListParagraph"/>
        <w:numPr>
          <w:ilvl w:val="0"/>
          <w:numId w:val="5"/>
        </w:numPr>
        <w:rPr>
          <w:shd w:val="clear" w:color="auto" w:fill="FFFFFF"/>
        </w:rPr>
      </w:pPr>
      <w:r w:rsidRPr="004B156C">
        <w:rPr>
          <w:shd w:val="clear" w:color="auto" w:fill="FFFFFF"/>
        </w:rPr>
        <w:t>update parameters like weights and biases immediately after processing each training sample.</w:t>
      </w:r>
    </w:p>
    <w:p w14:paraId="054D4242" w14:textId="2FFA2A4E" w:rsidR="004B156C" w:rsidRDefault="004B156C" w:rsidP="004B156C">
      <w:pPr>
        <w:pStyle w:val="ListParagraph"/>
        <w:numPr>
          <w:ilvl w:val="0"/>
          <w:numId w:val="5"/>
        </w:numPr>
        <w:rPr>
          <w:shd w:val="clear" w:color="auto" w:fill="FFFFFF"/>
        </w:rPr>
      </w:pPr>
      <w:r w:rsidRPr="004B156C">
        <w:rPr>
          <w:shd w:val="clear" w:color="auto" w:fill="FFFFFF"/>
        </w:rPr>
        <w:lastRenderedPageBreak/>
        <w:t>It could speed up the convergence or slow down the convergence. As one of online learning</w:t>
      </w:r>
      <w:r w:rsidRPr="004B156C">
        <w:rPr>
          <w:shd w:val="clear" w:color="auto" w:fill="FFFFFF"/>
        </w:rPr>
        <w:t xml:space="preserve"> </w:t>
      </w:r>
      <w:r w:rsidRPr="004B156C">
        <w:rPr>
          <w:shd w:val="clear" w:color="auto" w:fill="FFFFFF"/>
        </w:rPr>
        <w:t>approach, wta cost much more time than kmeans in image compression (Project 3). This issue</w:t>
      </w:r>
      <w:r w:rsidRPr="004B156C">
        <w:rPr>
          <w:shd w:val="clear" w:color="auto" w:fill="FFFFFF"/>
        </w:rPr>
        <w:t xml:space="preserve"> </w:t>
      </w:r>
      <w:r w:rsidRPr="004B156C">
        <w:rPr>
          <w:shd w:val="clear" w:color="auto" w:fill="FFFFFF"/>
        </w:rPr>
        <w:t>is prone to happen when algorithm is feed with bad data (i.e., outliers).</w:t>
      </w:r>
    </w:p>
    <w:p w14:paraId="2B35C13D" w14:textId="2901A358" w:rsidR="004B156C" w:rsidRDefault="004B156C" w:rsidP="004B156C">
      <w:pPr>
        <w:pStyle w:val="ListParagraph"/>
        <w:numPr>
          <w:ilvl w:val="0"/>
          <w:numId w:val="5"/>
        </w:numPr>
        <w:rPr>
          <w:shd w:val="clear" w:color="auto" w:fill="FFFFFF"/>
        </w:rPr>
      </w:pPr>
      <w:r w:rsidRPr="004B156C">
        <w:rPr>
          <w:shd w:val="clear" w:color="auto" w:fill="FFFFFF"/>
        </w:rPr>
        <w:t>it needs a learning rate to update parameters. If the learning rate is too high, the algorithm</w:t>
      </w:r>
      <w:r>
        <w:rPr>
          <w:shd w:val="clear" w:color="auto" w:fill="FFFFFF"/>
        </w:rPr>
        <w:t xml:space="preserve"> </w:t>
      </w:r>
      <w:r w:rsidRPr="004B156C">
        <w:rPr>
          <w:shd w:val="clear" w:color="auto" w:fill="FFFFFF"/>
        </w:rPr>
        <w:t>will be difficult to converge. Conversely, the algorithm can converge while it is time-consuming</w:t>
      </w:r>
      <w:r>
        <w:rPr>
          <w:shd w:val="clear" w:color="auto" w:fill="FFFFFF"/>
        </w:rPr>
        <w:t xml:space="preserve"> </w:t>
      </w:r>
      <w:r w:rsidRPr="004B156C">
        <w:rPr>
          <w:shd w:val="clear" w:color="auto" w:fill="FFFFFF"/>
        </w:rPr>
        <w:t>if learning rate is too small.</w:t>
      </w:r>
    </w:p>
    <w:p w14:paraId="3EE4375E" w14:textId="3F592571" w:rsidR="007C44D0" w:rsidRDefault="007C44D0" w:rsidP="004B156C">
      <w:pPr>
        <w:pStyle w:val="ListParagraph"/>
        <w:numPr>
          <w:ilvl w:val="0"/>
          <w:numId w:val="5"/>
        </w:numPr>
        <w:rPr>
          <w:shd w:val="clear" w:color="auto" w:fill="FFFFFF"/>
        </w:rPr>
      </w:pPr>
      <w:r w:rsidRPr="007C44D0">
        <w:rPr>
          <w:shd w:val="clear" w:color="auto" w:fill="FFFFFF"/>
        </w:rPr>
        <w:t>compared to batch learning, it is more time effective.</w:t>
      </w:r>
    </w:p>
    <w:p w14:paraId="59FE347E" w14:textId="79634AB3" w:rsidR="00520FB1" w:rsidRPr="00C35D8C" w:rsidRDefault="00520FB1" w:rsidP="00520FB1">
      <w:pPr>
        <w:pStyle w:val="ListParagraph"/>
        <w:numPr>
          <w:ilvl w:val="1"/>
          <w:numId w:val="3"/>
        </w:numPr>
        <w:rPr>
          <w:b/>
          <w:bCs/>
          <w:shd w:val="clear" w:color="auto" w:fill="FFFFFF"/>
        </w:rPr>
      </w:pPr>
      <w:r w:rsidRPr="00C35D8C">
        <w:rPr>
          <w:b/>
          <w:bCs/>
          <w:shd w:val="clear" w:color="auto" w:fill="FFFFFF"/>
        </w:rPr>
        <w:t>Gradient descent vs. stochastic gradient descent</w:t>
      </w:r>
    </w:p>
    <w:p w14:paraId="455F7048" w14:textId="3DF894DB" w:rsidR="00520FB1" w:rsidRDefault="00520FB1" w:rsidP="00520FB1">
      <w:pPr>
        <w:pStyle w:val="ListParagraph"/>
        <w:ind w:left="480"/>
        <w:rPr>
          <w:shd w:val="clear" w:color="auto" w:fill="FFFFFF"/>
        </w:rPr>
      </w:pPr>
      <w:r w:rsidRPr="00520FB1">
        <w:rPr>
          <w:shd w:val="clear" w:color="auto" w:fill="FFFFFF"/>
        </w:rPr>
        <w:t xml:space="preserve">The goal of gradient descent is to compute the descent </w:t>
      </w:r>
      <w:r w:rsidRPr="00520FB1">
        <w:rPr>
          <w:rFonts w:ascii="Cambria Math" w:hAnsi="Cambria Math" w:cs="Cambria Math"/>
          <w:shd w:val="clear" w:color="auto" w:fill="FFFFFF"/>
        </w:rPr>
        <w:t>∇</w:t>
      </w:r>
      <w:r w:rsidRPr="00520FB1">
        <w:rPr>
          <w:shd w:val="clear" w:color="auto" w:fill="FFFFFF"/>
        </w:rPr>
        <w:t>C of training data. The differences are:</w:t>
      </w:r>
    </w:p>
    <w:p w14:paraId="04736210" w14:textId="21A4CF08" w:rsidR="00520FB1" w:rsidRPr="00C35D8C" w:rsidRDefault="00520FB1" w:rsidP="00520FB1">
      <w:pPr>
        <w:pStyle w:val="ListParagraph"/>
        <w:numPr>
          <w:ilvl w:val="2"/>
          <w:numId w:val="3"/>
        </w:numPr>
        <w:rPr>
          <w:b/>
          <w:bCs/>
          <w:shd w:val="clear" w:color="auto" w:fill="FFFFFF"/>
        </w:rPr>
      </w:pPr>
      <w:r w:rsidRPr="00C35D8C">
        <w:rPr>
          <w:b/>
          <w:bCs/>
          <w:shd w:val="clear" w:color="auto" w:fill="FFFFFF"/>
        </w:rPr>
        <w:t xml:space="preserve">Gradient descent </w:t>
      </w:r>
    </w:p>
    <w:p w14:paraId="50713255" w14:textId="61B105A3" w:rsidR="00520FB1" w:rsidRDefault="00520FB1" w:rsidP="00520FB1">
      <w:pPr>
        <w:pStyle w:val="ListParagraph"/>
        <w:numPr>
          <w:ilvl w:val="0"/>
          <w:numId w:val="6"/>
        </w:numPr>
        <w:rPr>
          <w:shd w:val="clear" w:color="auto" w:fill="FFFFFF"/>
        </w:rPr>
      </w:pPr>
      <w:r w:rsidRPr="00520FB1">
        <w:rPr>
          <w:shd w:val="clear" w:color="auto" w:fill="FFFFFF"/>
        </w:rPr>
        <w:t>use the loss and derivative of all training samples.</w:t>
      </w:r>
    </w:p>
    <w:p w14:paraId="5F3238DF" w14:textId="47BC24B1" w:rsidR="00520FB1" w:rsidRDefault="00520FB1" w:rsidP="00520FB1">
      <w:pPr>
        <w:pStyle w:val="ListParagraph"/>
        <w:numPr>
          <w:ilvl w:val="0"/>
          <w:numId w:val="6"/>
        </w:numPr>
        <w:rPr>
          <w:shd w:val="clear" w:color="auto" w:fill="FFFFFF"/>
        </w:rPr>
      </w:pPr>
      <w:r w:rsidRPr="00520FB1">
        <w:rPr>
          <w:shd w:val="clear" w:color="auto" w:fill="FFFFFF"/>
        </w:rPr>
        <w:t>It becomes time-consuming when handling huge training set. It is slower than Stochastic</w:t>
      </w:r>
      <w:r>
        <w:rPr>
          <w:shd w:val="clear" w:color="auto" w:fill="FFFFFF"/>
        </w:rPr>
        <w:t xml:space="preserve"> </w:t>
      </w:r>
      <w:r w:rsidRPr="00520FB1">
        <w:rPr>
          <w:shd w:val="clear" w:color="auto" w:fill="FFFFFF"/>
        </w:rPr>
        <w:t>gradient descent.</w:t>
      </w:r>
    </w:p>
    <w:p w14:paraId="17D86E86" w14:textId="36659BB4" w:rsidR="00520FB1" w:rsidRDefault="00520FB1" w:rsidP="00520FB1">
      <w:pPr>
        <w:pStyle w:val="ListParagraph"/>
        <w:numPr>
          <w:ilvl w:val="0"/>
          <w:numId w:val="6"/>
        </w:numPr>
        <w:rPr>
          <w:shd w:val="clear" w:color="auto" w:fill="FFFFFF"/>
        </w:rPr>
      </w:pPr>
      <w:r w:rsidRPr="00520FB1">
        <w:rPr>
          <w:shd w:val="clear" w:color="auto" w:fill="FFFFFF"/>
        </w:rPr>
        <w:t>gradient descent can obtain the optimal solution.</w:t>
      </w:r>
    </w:p>
    <w:p w14:paraId="73132539" w14:textId="14E793CE" w:rsidR="00520FB1" w:rsidRPr="00C35D8C" w:rsidRDefault="00520FB1" w:rsidP="00520FB1">
      <w:pPr>
        <w:pStyle w:val="ListParagraph"/>
        <w:numPr>
          <w:ilvl w:val="2"/>
          <w:numId w:val="3"/>
        </w:numPr>
        <w:rPr>
          <w:b/>
          <w:bCs/>
          <w:shd w:val="clear" w:color="auto" w:fill="FFFFFF"/>
        </w:rPr>
      </w:pPr>
      <w:r w:rsidRPr="00C35D8C">
        <w:rPr>
          <w:b/>
          <w:bCs/>
          <w:shd w:val="clear" w:color="auto" w:fill="FFFFFF"/>
        </w:rPr>
        <w:t>stochastic gradient descent</w:t>
      </w:r>
    </w:p>
    <w:p w14:paraId="1CEEEC2F" w14:textId="00DBED27" w:rsidR="00520FB1" w:rsidRDefault="00520FB1" w:rsidP="00520FB1">
      <w:pPr>
        <w:pStyle w:val="ListParagraph"/>
        <w:numPr>
          <w:ilvl w:val="0"/>
          <w:numId w:val="8"/>
        </w:numPr>
        <w:rPr>
          <w:shd w:val="clear" w:color="auto" w:fill="FFFFFF"/>
        </w:rPr>
      </w:pPr>
      <w:r w:rsidRPr="00520FB1">
        <w:rPr>
          <w:shd w:val="clear" w:color="auto" w:fill="FFFFFF"/>
        </w:rPr>
        <w:t>use a small sample of randomly chosen training samples.</w:t>
      </w:r>
    </w:p>
    <w:p w14:paraId="1025A1BA" w14:textId="2A0B3B6A" w:rsidR="00520FB1" w:rsidRDefault="00520FB1" w:rsidP="00520FB1">
      <w:pPr>
        <w:pStyle w:val="ListParagraph"/>
        <w:numPr>
          <w:ilvl w:val="0"/>
          <w:numId w:val="8"/>
        </w:numPr>
        <w:rPr>
          <w:shd w:val="clear" w:color="auto" w:fill="FFFFFF"/>
        </w:rPr>
      </w:pPr>
      <w:r w:rsidRPr="00520FB1">
        <w:rPr>
          <w:shd w:val="clear" w:color="auto" w:fill="FFFFFF"/>
        </w:rPr>
        <w:t>it can speed up the convergence when dealing with a large number of training samples.</w:t>
      </w:r>
    </w:p>
    <w:p w14:paraId="0BF31F96" w14:textId="5419A950" w:rsidR="00520FB1" w:rsidRDefault="00520FB1" w:rsidP="00520FB1">
      <w:pPr>
        <w:pStyle w:val="ListParagraph"/>
        <w:numPr>
          <w:ilvl w:val="0"/>
          <w:numId w:val="8"/>
        </w:numPr>
        <w:rPr>
          <w:shd w:val="clear" w:color="auto" w:fill="FFFFFF"/>
        </w:rPr>
      </w:pPr>
      <w:r w:rsidRPr="00520FB1">
        <w:rPr>
          <w:shd w:val="clear" w:color="auto" w:fill="FFFFFF"/>
        </w:rPr>
        <w:t>by averaging this small portion of training set each time, it turns out that we can quickly get</w:t>
      </w:r>
      <w:r>
        <w:rPr>
          <w:shd w:val="clear" w:color="auto" w:fill="FFFFFF"/>
        </w:rPr>
        <w:t xml:space="preserve"> </w:t>
      </w:r>
      <w:r w:rsidRPr="00520FB1">
        <w:rPr>
          <w:shd w:val="clear" w:color="auto" w:fill="FFFFFF"/>
        </w:rPr>
        <w:t>a good estimate of true gradient.</w:t>
      </w:r>
    </w:p>
    <w:p w14:paraId="77813B13" w14:textId="11066987" w:rsidR="00520FB1" w:rsidRDefault="00520FB1" w:rsidP="00520FB1">
      <w:pPr>
        <w:pStyle w:val="ListParagraph"/>
        <w:numPr>
          <w:ilvl w:val="0"/>
          <w:numId w:val="8"/>
        </w:numPr>
        <w:rPr>
          <w:shd w:val="clear" w:color="auto" w:fill="FFFFFF"/>
        </w:rPr>
      </w:pPr>
      <w:r w:rsidRPr="00520FB1">
        <w:rPr>
          <w:shd w:val="clear" w:color="auto" w:fill="FFFFFF"/>
        </w:rPr>
        <w:t>due to the random selection, the solution of stochastic gradient descent may keep oscillating</w:t>
      </w:r>
      <w:r>
        <w:rPr>
          <w:shd w:val="clear" w:color="auto" w:fill="FFFFFF"/>
        </w:rPr>
        <w:t xml:space="preserve"> </w:t>
      </w:r>
      <w:r w:rsidRPr="00520FB1">
        <w:rPr>
          <w:shd w:val="clear" w:color="auto" w:fill="FFFFFF"/>
        </w:rPr>
        <w:t>around the true solution.</w:t>
      </w:r>
    </w:p>
    <w:p w14:paraId="2DE2CFAD" w14:textId="77777777" w:rsidR="00520FB1" w:rsidRPr="00520FB1" w:rsidRDefault="00520FB1" w:rsidP="00520FB1">
      <w:pPr>
        <w:rPr>
          <w:shd w:val="clear" w:color="auto" w:fill="FFFFFF"/>
        </w:rPr>
      </w:pPr>
      <w:r w:rsidRPr="00520FB1">
        <w:rPr>
          <w:shd w:val="clear" w:color="auto" w:fill="FFFFFF"/>
        </w:rPr>
        <w:t>Mini-batch processing is an approach that dealing with a small portion of training samples each</w:t>
      </w:r>
    </w:p>
    <w:p w14:paraId="3E0B25F4" w14:textId="7F13EC01" w:rsidR="00520FB1" w:rsidRDefault="00520FB1" w:rsidP="00520FB1">
      <w:pPr>
        <w:rPr>
          <w:shd w:val="clear" w:color="auto" w:fill="FFFFFF"/>
        </w:rPr>
      </w:pPr>
      <w:r w:rsidRPr="00520FB1">
        <w:rPr>
          <w:shd w:val="clear" w:color="auto" w:fill="FFFFFF"/>
        </w:rPr>
        <w:t>time.</w:t>
      </w:r>
    </w:p>
    <w:p w14:paraId="3A51E590" w14:textId="237E7251" w:rsidR="00520FB1" w:rsidRPr="00C35D8C" w:rsidRDefault="00520FB1" w:rsidP="00520FB1">
      <w:pPr>
        <w:pStyle w:val="ListParagraph"/>
        <w:numPr>
          <w:ilvl w:val="1"/>
          <w:numId w:val="3"/>
        </w:numPr>
        <w:rPr>
          <w:b/>
          <w:bCs/>
          <w:shd w:val="clear" w:color="auto" w:fill="FFFFFF"/>
        </w:rPr>
      </w:pPr>
      <w:r w:rsidRPr="00C35D8C">
        <w:rPr>
          <w:b/>
          <w:bCs/>
          <w:shd w:val="clear" w:color="auto" w:fill="FFFFFF"/>
        </w:rPr>
        <w:t>Perceptron vs. sigmoid neurons</w:t>
      </w:r>
    </w:p>
    <w:p w14:paraId="071DF64C" w14:textId="718B4457" w:rsidR="00520FB1" w:rsidRPr="00C35D8C" w:rsidRDefault="00520FB1" w:rsidP="00520FB1">
      <w:pPr>
        <w:pStyle w:val="ListParagraph"/>
        <w:numPr>
          <w:ilvl w:val="2"/>
          <w:numId w:val="3"/>
        </w:numPr>
        <w:rPr>
          <w:b/>
          <w:bCs/>
          <w:shd w:val="clear" w:color="auto" w:fill="FFFFFF"/>
        </w:rPr>
      </w:pPr>
      <w:r w:rsidRPr="00C35D8C">
        <w:rPr>
          <w:b/>
          <w:bCs/>
          <w:shd w:val="clear" w:color="auto" w:fill="FFFFFF"/>
        </w:rPr>
        <w:t>perceptron</w:t>
      </w:r>
    </w:p>
    <w:p w14:paraId="277C95CB" w14:textId="09E2786A" w:rsidR="00520FB1" w:rsidRDefault="00520FB1" w:rsidP="00520FB1">
      <w:pPr>
        <w:pStyle w:val="ListParagraph"/>
        <w:numPr>
          <w:ilvl w:val="0"/>
          <w:numId w:val="9"/>
        </w:numPr>
        <w:rPr>
          <w:shd w:val="clear" w:color="auto" w:fill="FFFFFF"/>
        </w:rPr>
      </w:pPr>
      <w:r w:rsidRPr="00520FB1">
        <w:rPr>
          <w:shd w:val="clear" w:color="auto" w:fill="FFFFFF"/>
        </w:rPr>
        <w:t xml:space="preserve">a perceptron is a single layer </w:t>
      </w:r>
      <w:r w:rsidRPr="00520FB1">
        <w:rPr>
          <w:shd w:val="clear" w:color="auto" w:fill="FFFFFF"/>
        </w:rPr>
        <w:t>neural</w:t>
      </w:r>
      <w:r w:rsidRPr="00520FB1">
        <w:rPr>
          <w:shd w:val="clear" w:color="auto" w:fill="FFFFFF"/>
        </w:rPr>
        <w:t xml:space="preserve"> network.</w:t>
      </w:r>
    </w:p>
    <w:p w14:paraId="32E6A21B" w14:textId="4364343D" w:rsidR="00520FB1" w:rsidRDefault="00520FB1" w:rsidP="00520FB1">
      <w:pPr>
        <w:pStyle w:val="ListParagraph"/>
        <w:numPr>
          <w:ilvl w:val="0"/>
          <w:numId w:val="9"/>
        </w:numPr>
        <w:rPr>
          <w:shd w:val="clear" w:color="auto" w:fill="FFFFFF"/>
        </w:rPr>
      </w:pPr>
      <w:r w:rsidRPr="00520FB1">
        <w:rPr>
          <w:shd w:val="clear" w:color="auto" w:fill="FFFFFF"/>
        </w:rPr>
        <w:t>can only do binary classification.</w:t>
      </w:r>
    </w:p>
    <w:p w14:paraId="7634EF69" w14:textId="5FE054B2" w:rsidR="00520FB1" w:rsidRDefault="00520FB1" w:rsidP="00520FB1">
      <w:pPr>
        <w:pStyle w:val="ListParagraph"/>
        <w:numPr>
          <w:ilvl w:val="0"/>
          <w:numId w:val="9"/>
        </w:numPr>
        <w:rPr>
          <w:shd w:val="clear" w:color="auto" w:fill="FFFFFF"/>
        </w:rPr>
      </w:pPr>
      <w:r w:rsidRPr="00520FB1">
        <w:rPr>
          <w:shd w:val="clear" w:color="auto" w:fill="FFFFFF"/>
        </w:rPr>
        <w:t>it is similar to linear classifier generated from weighted features.</w:t>
      </w:r>
    </w:p>
    <w:p w14:paraId="3C1E1EE2" w14:textId="0C78AF20" w:rsidR="00520FB1" w:rsidRDefault="00520FB1" w:rsidP="00520FB1">
      <w:pPr>
        <w:pStyle w:val="ListParagraph"/>
        <w:numPr>
          <w:ilvl w:val="0"/>
          <w:numId w:val="9"/>
        </w:numPr>
        <w:rPr>
          <w:shd w:val="clear" w:color="auto" w:fill="FFFFFF"/>
        </w:rPr>
      </w:pPr>
      <w:r w:rsidRPr="00520FB1">
        <w:rPr>
          <w:shd w:val="clear" w:color="auto" w:fill="FFFFFF"/>
        </w:rPr>
        <w:t>the perceptron makes decisions by weighing up evidence whose rule can be formulated as:</w:t>
      </w:r>
    </w:p>
    <w:p w14:paraId="0CE320F1" w14:textId="634678D0" w:rsidR="00520FB1" w:rsidRPr="00520FB1" w:rsidRDefault="00520FB1" w:rsidP="00520FB1">
      <w:pPr>
        <w:pStyle w:val="ListParagraph"/>
        <w:rPr>
          <w:rFonts w:eastAsiaTheme="minorEastAsia"/>
          <w:shd w:val="clear" w:color="auto" w:fill="FFFFFF"/>
        </w:rPr>
      </w:pPr>
      <m:oMathPara>
        <m:oMath>
          <m:r>
            <w:rPr>
              <w:rFonts w:ascii="Cambria Math" w:hAnsi="Cambria Math"/>
              <w:shd w:val="clear" w:color="auto" w:fill="FFFFFF"/>
            </w:rPr>
            <w:lastRenderedPageBreak/>
            <m:t xml:space="preserve">output= </m:t>
          </m:r>
          <m:d>
            <m:dPr>
              <m:begChr m:val="{"/>
              <m:endChr m:val=""/>
              <m:ctrlPr>
                <w:rPr>
                  <w:rFonts w:ascii="Cambria Math" w:hAnsi="Cambria Math"/>
                  <w:i/>
                  <w:shd w:val="clear" w:color="auto" w:fill="FFFFFF"/>
                </w:rPr>
              </m:ctrlPr>
            </m:dPr>
            <m:e>
              <m:eqArr>
                <m:eqArrPr>
                  <m:ctrlPr>
                    <w:rPr>
                      <w:rFonts w:ascii="Cambria Math" w:hAnsi="Cambria Math"/>
                      <w:i/>
                      <w:shd w:val="clear" w:color="auto" w:fill="FFFFFF"/>
                    </w:rPr>
                  </m:ctrlPr>
                </m:eqArrPr>
                <m:e>
                  <m:r>
                    <w:rPr>
                      <w:rFonts w:ascii="Cambria Math" w:hAnsi="Cambria Math"/>
                      <w:shd w:val="clear" w:color="auto" w:fill="FFFFFF"/>
                    </w:rPr>
                    <m:t>0 if wx+b&lt;0</m:t>
                  </m:r>
                </m:e>
                <m:e>
                  <m:r>
                    <w:rPr>
                      <w:rFonts w:ascii="Cambria Math" w:hAnsi="Cambria Math"/>
                      <w:shd w:val="clear" w:color="auto" w:fill="FFFFFF"/>
                    </w:rPr>
                    <m:t>1 if wx+b≥0</m:t>
                  </m:r>
                </m:e>
              </m:eqArr>
            </m:e>
          </m:d>
        </m:oMath>
      </m:oMathPara>
    </w:p>
    <w:p w14:paraId="2195A486" w14:textId="41755BCE" w:rsidR="00520FB1" w:rsidRDefault="00520FB1" w:rsidP="00520FB1">
      <w:pPr>
        <w:pStyle w:val="ListParagraph"/>
        <w:rPr>
          <w:rFonts w:eastAsiaTheme="minorEastAsia"/>
          <w:shd w:val="clear" w:color="auto" w:fill="FFFFFF"/>
        </w:rPr>
      </w:pPr>
      <w:r>
        <w:rPr>
          <w:rFonts w:eastAsiaTheme="minorEastAsia"/>
          <w:shd w:val="clear" w:color="auto" w:fill="FFFFFF"/>
        </w:rPr>
        <w:t>where b can be viewed as bias or threshold.</w:t>
      </w:r>
    </w:p>
    <w:p w14:paraId="4E4FB28B" w14:textId="583611EA" w:rsidR="008D05F5" w:rsidRPr="00971F1F" w:rsidRDefault="008D05F5" w:rsidP="008D05F5">
      <w:pPr>
        <w:pStyle w:val="ListParagraph"/>
        <w:numPr>
          <w:ilvl w:val="2"/>
          <w:numId w:val="3"/>
        </w:numPr>
        <w:rPr>
          <w:rFonts w:eastAsiaTheme="minorEastAsia"/>
          <w:b/>
          <w:bCs/>
          <w:shd w:val="clear" w:color="auto" w:fill="FFFFFF"/>
        </w:rPr>
      </w:pPr>
      <w:r w:rsidRPr="00971F1F">
        <w:rPr>
          <w:rFonts w:eastAsiaTheme="minorEastAsia"/>
          <w:b/>
          <w:bCs/>
          <w:shd w:val="clear" w:color="auto" w:fill="FFFFFF"/>
        </w:rPr>
        <w:t>sigmoid neurons</w:t>
      </w:r>
    </w:p>
    <w:p w14:paraId="2D5A1AC5" w14:textId="2AEEA785" w:rsidR="008D05F5" w:rsidRDefault="008D05F5" w:rsidP="008D05F5">
      <w:pPr>
        <w:pStyle w:val="ListParagraph"/>
        <w:numPr>
          <w:ilvl w:val="0"/>
          <w:numId w:val="10"/>
        </w:numPr>
        <w:rPr>
          <w:rFonts w:eastAsiaTheme="minorEastAsia"/>
          <w:shd w:val="clear" w:color="auto" w:fill="FFFFFF"/>
        </w:rPr>
      </w:pPr>
      <w:r w:rsidRPr="008D05F5">
        <w:rPr>
          <w:rFonts w:eastAsiaTheme="minorEastAsia"/>
          <w:shd w:val="clear" w:color="auto" w:fill="FFFFFF"/>
        </w:rPr>
        <w:t xml:space="preserve">sigmoid neurons have some same qualitative behavior as </w:t>
      </w:r>
      <w:r w:rsidRPr="008D05F5">
        <w:rPr>
          <w:rFonts w:eastAsiaTheme="minorEastAsia"/>
          <w:shd w:val="clear" w:color="auto" w:fill="FFFFFF"/>
        </w:rPr>
        <w:t>perceptron</w:t>
      </w:r>
      <w:r w:rsidRPr="008D05F5">
        <w:rPr>
          <w:rFonts w:eastAsiaTheme="minorEastAsia"/>
          <w:shd w:val="clear" w:color="auto" w:fill="FFFFFF"/>
        </w:rPr>
        <w:t>, for instance, they can figure out how changing the weight and biases will change the output. In comparison, the small changes in weights and bias cause only a small change in sigmoid function output.</w:t>
      </w:r>
    </w:p>
    <w:p w14:paraId="0C5CB80B" w14:textId="0F6445FC" w:rsidR="008D05F5" w:rsidRDefault="008D05F5" w:rsidP="008D05F5">
      <w:pPr>
        <w:pStyle w:val="ListParagraph"/>
        <w:numPr>
          <w:ilvl w:val="0"/>
          <w:numId w:val="10"/>
        </w:numPr>
        <w:rPr>
          <w:rFonts w:eastAsiaTheme="minorEastAsia"/>
          <w:shd w:val="clear" w:color="auto" w:fill="FFFFFF"/>
        </w:rPr>
      </w:pPr>
      <w:r>
        <w:rPr>
          <w:rFonts w:eastAsiaTheme="minorEastAsia"/>
          <w:shd w:val="clear" w:color="auto" w:fill="FFFFFF"/>
        </w:rPr>
        <w:t>t</w:t>
      </w:r>
      <w:r w:rsidRPr="008D05F5">
        <w:rPr>
          <w:rFonts w:eastAsiaTheme="minorEastAsia"/>
          <w:shd w:val="clear" w:color="auto" w:fill="FFFFFF"/>
        </w:rPr>
        <w:t xml:space="preserve">he output of a sigmoid neuron is </w:t>
      </w:r>
      <m:oMath>
        <m:r>
          <w:rPr>
            <w:rFonts w:ascii="Cambria Math" w:eastAsiaTheme="minorEastAsia" w:hAnsi="Cambria Math"/>
            <w:shd w:val="clear" w:color="auto" w:fill="FFFFFF"/>
          </w:rPr>
          <m:t>σ(wx+b)</m:t>
        </m:r>
      </m:oMath>
      <w:r>
        <w:rPr>
          <w:rFonts w:eastAsiaTheme="minorEastAsia"/>
          <w:shd w:val="clear" w:color="auto" w:fill="FFFFFF"/>
        </w:rPr>
        <w:t xml:space="preserve"> </w:t>
      </w:r>
      <w:r w:rsidRPr="008D05F5">
        <w:rPr>
          <w:rFonts w:eastAsiaTheme="minorEastAsia"/>
          <w:shd w:val="clear" w:color="auto" w:fill="FFFFFF"/>
        </w:rPr>
        <w:t>where</w:t>
      </w:r>
      <w:r>
        <w:rPr>
          <w:rFonts w:eastAsiaTheme="minorEastAsia"/>
          <w:shd w:val="clear" w:color="auto" w:fill="FFFFFF"/>
        </w:rPr>
        <w:t xml:space="preserve"> </w:t>
      </w:r>
      <w:r w:rsidRPr="008D05F5">
        <w:rPr>
          <w:rFonts w:eastAsiaTheme="minorEastAsia"/>
          <w:shd w:val="clear" w:color="auto" w:fill="FFFFFF"/>
        </w:rPr>
        <w:t>σ</w:t>
      </w:r>
      <w:r>
        <w:rPr>
          <w:rFonts w:eastAsiaTheme="minorEastAsia"/>
          <w:shd w:val="clear" w:color="auto" w:fill="FFFFFF"/>
        </w:rPr>
        <w:t xml:space="preserve"> </w:t>
      </w:r>
      <w:r w:rsidRPr="008D05F5">
        <w:rPr>
          <w:rFonts w:eastAsiaTheme="minorEastAsia"/>
          <w:shd w:val="clear" w:color="auto" w:fill="FFFFFF"/>
        </w:rPr>
        <w:t>is defined by</w:t>
      </w:r>
      <w:r>
        <w:rPr>
          <w:rFonts w:eastAsiaTheme="minorEastAsia"/>
          <w:shd w:val="clear" w:color="auto" w:fill="FFFFFF"/>
        </w:rPr>
        <w:t>:</w:t>
      </w:r>
    </w:p>
    <w:p w14:paraId="14DD8C99" w14:textId="37B0D84A" w:rsidR="008D05F5" w:rsidRPr="008D05F5" w:rsidRDefault="008D05F5" w:rsidP="008D05F5">
      <w:pPr>
        <w:pStyle w:val="ListParagraph"/>
        <w:rPr>
          <w:rFonts w:eastAsiaTheme="minorEastAsia"/>
          <w:shd w:val="clear" w:color="auto" w:fill="FFFFFF"/>
        </w:rPr>
      </w:pPr>
      <m:oMathPara>
        <m:oMath>
          <m:r>
            <w:rPr>
              <w:rFonts w:ascii="Cambria Math" w:eastAsiaTheme="minorEastAsia" w:hAnsi="Cambria Math"/>
              <w:shd w:val="clear" w:color="auto" w:fill="FFFFFF"/>
            </w:rPr>
            <m:t>σ</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z</m:t>
              </m:r>
            </m:e>
          </m:d>
          <m:r>
            <w:rPr>
              <w:rFonts w:ascii="Cambria Math" w:eastAsiaTheme="minorEastAsia" w:hAnsi="Cambria Math"/>
              <w:shd w:val="clear" w:color="auto" w:fill="FFFFFF"/>
            </w:rPr>
            <m:t>=</m:t>
          </m:r>
          <m:f>
            <m:fPr>
              <m:ctrlPr>
                <w:rPr>
                  <w:rFonts w:ascii="Cambria Math" w:eastAsiaTheme="minorEastAsia" w:hAnsi="Cambria Math"/>
                  <w:i/>
                  <w:shd w:val="clear" w:color="auto" w:fill="FFFFFF"/>
                </w:rPr>
              </m:ctrlPr>
            </m:fPr>
            <m:num>
              <m:r>
                <w:rPr>
                  <w:rFonts w:ascii="Cambria Math" w:eastAsiaTheme="minorEastAsia" w:hAnsi="Cambria Math"/>
                  <w:shd w:val="clear" w:color="auto" w:fill="FFFFFF"/>
                </w:rPr>
                <m:t>1</m:t>
              </m:r>
            </m:num>
            <m:den>
              <m:r>
                <w:rPr>
                  <w:rFonts w:ascii="Cambria Math" w:eastAsiaTheme="minorEastAsia" w:hAnsi="Cambria Math"/>
                  <w:shd w:val="clear" w:color="auto" w:fill="FFFFFF"/>
                </w:rPr>
                <m:t>1+</m:t>
              </m:r>
              <m:sSup>
                <m:sSupPr>
                  <m:ctrlPr>
                    <w:rPr>
                      <w:rFonts w:ascii="Cambria Math" w:eastAsiaTheme="minorEastAsia" w:hAnsi="Cambria Math"/>
                      <w:i/>
                      <w:shd w:val="clear" w:color="auto" w:fill="FFFFFF"/>
                    </w:rPr>
                  </m:ctrlPr>
                </m:sSupPr>
                <m:e>
                  <m:r>
                    <w:rPr>
                      <w:rFonts w:ascii="Cambria Math" w:eastAsiaTheme="minorEastAsia" w:hAnsi="Cambria Math"/>
                      <w:shd w:val="clear" w:color="auto" w:fill="FFFFFF"/>
                    </w:rPr>
                    <m:t>e</m:t>
                  </m:r>
                </m:e>
                <m:sup>
                  <m:r>
                    <w:rPr>
                      <w:rFonts w:ascii="Cambria Math" w:eastAsiaTheme="minorEastAsia" w:hAnsi="Cambria Math"/>
                      <w:shd w:val="clear" w:color="auto" w:fill="FFFFFF"/>
                    </w:rPr>
                    <m:t>-z</m:t>
                  </m:r>
                </m:sup>
              </m:sSup>
            </m:den>
          </m:f>
          <m:r>
            <w:rPr>
              <w:rFonts w:ascii="Cambria Math" w:eastAsiaTheme="minorEastAsia" w:hAnsi="Cambria Math"/>
              <w:shd w:val="clear" w:color="auto" w:fill="FFFFFF"/>
            </w:rPr>
            <m:t>=1/(1+</m:t>
          </m:r>
          <m:r>
            <m:rPr>
              <m:sty m:val="p"/>
            </m:rPr>
            <w:rPr>
              <w:rFonts w:ascii="Cambria Math" w:eastAsiaTheme="minorEastAsia" w:hAnsi="Cambria Math"/>
              <w:shd w:val="clear" w:color="auto" w:fill="FFFFFF"/>
            </w:rPr>
            <m:t>exp⁡</m:t>
          </m:r>
          <m:r>
            <w:rPr>
              <w:rFonts w:ascii="Cambria Math" w:eastAsiaTheme="minorEastAsia" w:hAnsi="Cambria Math"/>
              <w:shd w:val="clear" w:color="auto" w:fill="FFFFFF"/>
            </w:rPr>
            <m:t>(-</m:t>
          </m:r>
          <m:nary>
            <m:naryPr>
              <m:chr m:val="∑"/>
              <m:limLoc m:val="subSup"/>
              <m:supHide m:val="1"/>
              <m:ctrlPr>
                <w:rPr>
                  <w:rFonts w:ascii="Cambria Math" w:eastAsiaTheme="minorEastAsia" w:hAnsi="Cambria Math"/>
                  <w:i/>
                  <w:shd w:val="clear" w:color="auto" w:fill="FFFFFF"/>
                </w:rPr>
              </m:ctrlPr>
            </m:naryPr>
            <m:sub>
              <m:r>
                <w:rPr>
                  <w:rFonts w:ascii="Cambria Math" w:eastAsiaTheme="minorEastAsia" w:hAnsi="Cambria Math"/>
                  <w:shd w:val="clear" w:color="auto" w:fill="FFFFFF"/>
                </w:rPr>
                <m:t>j</m:t>
              </m:r>
            </m:sub>
            <m:sup/>
            <m:e>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w</m:t>
                  </m:r>
                </m:e>
                <m:sub>
                  <m:r>
                    <w:rPr>
                      <w:rFonts w:ascii="Cambria Math" w:eastAsiaTheme="minorEastAsia" w:hAnsi="Cambria Math"/>
                      <w:shd w:val="clear" w:color="auto" w:fill="FFFFFF"/>
                    </w:rPr>
                    <m:t>j</m:t>
                  </m:r>
                </m:sub>
              </m:sSub>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x</m:t>
                  </m:r>
                </m:e>
                <m:sub>
                  <m:r>
                    <w:rPr>
                      <w:rFonts w:ascii="Cambria Math" w:eastAsiaTheme="minorEastAsia" w:hAnsi="Cambria Math"/>
                      <w:shd w:val="clear" w:color="auto" w:fill="FFFFFF"/>
                    </w:rPr>
                    <m:t>j</m:t>
                  </m:r>
                </m:sub>
              </m:sSub>
            </m:e>
          </m:nary>
          <m:r>
            <w:rPr>
              <w:rFonts w:ascii="Cambria Math" w:eastAsiaTheme="minorEastAsia" w:hAnsi="Cambria Math"/>
              <w:shd w:val="clear" w:color="auto" w:fill="FFFFFF"/>
            </w:rPr>
            <m:t>-b))</m:t>
          </m:r>
        </m:oMath>
      </m:oMathPara>
    </w:p>
    <w:p w14:paraId="16666BF2" w14:textId="043E2783" w:rsidR="008D05F5" w:rsidRDefault="008D05F5" w:rsidP="008D05F5">
      <w:pPr>
        <w:pStyle w:val="ListParagraph"/>
        <w:numPr>
          <w:ilvl w:val="0"/>
          <w:numId w:val="10"/>
        </w:numPr>
        <w:rPr>
          <w:rFonts w:eastAsiaTheme="minorEastAsia"/>
          <w:b/>
          <w:bCs/>
          <w:shd w:val="clear" w:color="auto" w:fill="FFFFFF"/>
        </w:rPr>
      </w:pPr>
      <w:r w:rsidRPr="008D05F5">
        <w:rPr>
          <w:rFonts w:eastAsiaTheme="minorEastAsia"/>
          <w:b/>
          <w:bCs/>
          <w:shd w:val="clear" w:color="auto" w:fill="FFFFFF"/>
        </w:rPr>
        <w:t>A</w:t>
      </w:r>
      <w:r w:rsidRPr="008D05F5">
        <w:rPr>
          <w:rFonts w:eastAsiaTheme="minorEastAsia"/>
          <w:b/>
          <w:bCs/>
          <w:shd w:val="clear" w:color="auto" w:fill="FFFFFF"/>
        </w:rPr>
        <w:t>bove sigmoid function has two advantages, one is that it is differentiable, which made the gradient descent possible. The other is that it has as output any real number between 0 and 1.</w:t>
      </w:r>
    </w:p>
    <w:p w14:paraId="5F7E8B9A" w14:textId="6BD0DFF1" w:rsidR="008D05F5" w:rsidRDefault="008D05F5" w:rsidP="008D05F5">
      <w:pPr>
        <w:pStyle w:val="Heading2"/>
        <w:rPr>
          <w:rFonts w:eastAsiaTheme="minorEastAsia"/>
          <w:shd w:val="clear" w:color="auto" w:fill="FFFFFF"/>
        </w:rPr>
      </w:pPr>
      <w:r w:rsidRPr="008D05F5">
        <w:rPr>
          <w:rFonts w:eastAsiaTheme="minorEastAsia"/>
          <w:shd w:val="clear" w:color="auto" w:fill="FFFFFF"/>
        </w:rPr>
        <w:t>2. 4 Feedforward vs. backpropagation</w:t>
      </w:r>
    </w:p>
    <w:p w14:paraId="472C0CD2" w14:textId="58C1DB73" w:rsidR="008D05F5" w:rsidRPr="00971F1F" w:rsidRDefault="008D05F5" w:rsidP="008D05F5">
      <w:pPr>
        <w:rPr>
          <w:b/>
          <w:bCs/>
        </w:rPr>
      </w:pPr>
      <w:r w:rsidRPr="00971F1F">
        <w:rPr>
          <w:b/>
          <w:bCs/>
        </w:rPr>
        <w:t>2.4.1 feedforward</w:t>
      </w:r>
    </w:p>
    <w:p w14:paraId="200CAE36" w14:textId="1A0FB04F" w:rsidR="008D05F5" w:rsidRDefault="008D05F5" w:rsidP="008D05F5">
      <w:pPr>
        <w:pStyle w:val="ListParagraph"/>
        <w:numPr>
          <w:ilvl w:val="0"/>
          <w:numId w:val="10"/>
        </w:numPr>
      </w:pPr>
      <w:r w:rsidRPr="008D05F5">
        <w:t>output from one layer is used as input to the next layer.</w:t>
      </w:r>
    </w:p>
    <w:p w14:paraId="66EB89FC" w14:textId="0EA4F735" w:rsidR="008D05F5" w:rsidRDefault="008D05F5" w:rsidP="008D05F5">
      <w:pPr>
        <w:pStyle w:val="ListParagraph"/>
        <w:numPr>
          <w:ilvl w:val="0"/>
          <w:numId w:val="10"/>
        </w:numPr>
      </w:pPr>
      <w:r w:rsidRPr="008D05F5">
        <w:t xml:space="preserve">No loops in the </w:t>
      </w:r>
      <w:r w:rsidRPr="008D05F5">
        <w:t>network</w:t>
      </w:r>
      <w:r w:rsidRPr="008D05F5">
        <w:t>, the information is always fed forward, never fed back.</w:t>
      </w:r>
    </w:p>
    <w:p w14:paraId="23DC51F6" w14:textId="0652B9DF" w:rsidR="008D05F5" w:rsidRDefault="008D05F5" w:rsidP="008D05F5">
      <w:pPr>
        <w:pStyle w:val="ListParagraph"/>
        <w:numPr>
          <w:ilvl w:val="0"/>
          <w:numId w:val="10"/>
        </w:numPr>
      </w:pPr>
      <w:r w:rsidRPr="008D05F5">
        <w:t>A single-layer perceptron is the simplest feedforward network.</w:t>
      </w:r>
    </w:p>
    <w:p w14:paraId="2EB14B19" w14:textId="1D3BDB78" w:rsidR="008D05F5" w:rsidRDefault="008D05F5" w:rsidP="008D05F5">
      <w:pPr>
        <w:pStyle w:val="ListParagraph"/>
        <w:numPr>
          <w:ilvl w:val="0"/>
          <w:numId w:val="10"/>
        </w:numPr>
      </w:pPr>
      <w:r w:rsidRPr="008D05F5">
        <w:t>different from recurrent neural networks</w:t>
      </w:r>
    </w:p>
    <w:p w14:paraId="1C5F3F92" w14:textId="0B32B6DE" w:rsidR="008D05F5" w:rsidRDefault="008D05F5" w:rsidP="008D05F5">
      <w:pPr>
        <w:pStyle w:val="ListParagraph"/>
        <w:numPr>
          <w:ilvl w:val="0"/>
          <w:numId w:val="10"/>
        </w:numPr>
      </w:pPr>
      <w:r w:rsidRPr="008D05F5">
        <w:t>the input is transformed and forwarded.</w:t>
      </w:r>
    </w:p>
    <w:p w14:paraId="339E1A8C" w14:textId="78A0EFED" w:rsidR="008D05F5" w:rsidRPr="00971F1F" w:rsidRDefault="008D05F5" w:rsidP="008D05F5">
      <w:pPr>
        <w:rPr>
          <w:b/>
          <w:bCs/>
        </w:rPr>
      </w:pPr>
      <w:r w:rsidRPr="00971F1F">
        <w:rPr>
          <w:b/>
          <w:bCs/>
        </w:rPr>
        <w:t>2.4.2 backpropagation</w:t>
      </w:r>
    </w:p>
    <w:p w14:paraId="512156A0" w14:textId="540E10D2" w:rsidR="008D05F5" w:rsidRDefault="008D05F5" w:rsidP="008D05F5">
      <w:pPr>
        <w:pStyle w:val="ListParagraph"/>
        <w:numPr>
          <w:ilvl w:val="0"/>
          <w:numId w:val="11"/>
        </w:numPr>
      </w:pPr>
      <w:r w:rsidRPr="008D05F5">
        <w:t>A fast algorithm for computing the gradient of the cost function with respect to parameters</w:t>
      </w:r>
    </w:p>
    <w:p w14:paraId="3AA8383C" w14:textId="1AAF9FA8" w:rsidR="008D05F5" w:rsidRDefault="008D05F5" w:rsidP="008D05F5">
      <w:pPr>
        <w:pStyle w:val="ListParagraph"/>
        <w:numPr>
          <w:ilvl w:val="0"/>
          <w:numId w:val="11"/>
        </w:numPr>
      </w:pPr>
      <w:r w:rsidRPr="008D05F5">
        <w:t xml:space="preserve">the problem is essentially </w:t>
      </w:r>
      <w:r>
        <w:t>“</w:t>
      </w:r>
      <w:r w:rsidRPr="008D05F5">
        <w:t xml:space="preserve">how to choose </w:t>
      </w:r>
      <w:r w:rsidRPr="008D05F5">
        <w:t>weight</w:t>
      </w:r>
      <w:r w:rsidRPr="008D05F5">
        <w:t xml:space="preserve"> w to minimize the error E between </w:t>
      </w:r>
      <w:r w:rsidRPr="008D05F5">
        <w:t>expected output</w:t>
      </w:r>
      <w:r w:rsidRPr="008D05F5">
        <w:t xml:space="preserve"> and the actual output</w:t>
      </w:r>
      <w:r>
        <w:t>.</w:t>
      </w:r>
    </w:p>
    <w:p w14:paraId="3DE10923" w14:textId="2800A02C" w:rsidR="008D05F5" w:rsidRDefault="008D05F5" w:rsidP="008D05F5">
      <w:pPr>
        <w:pStyle w:val="ListParagraph"/>
        <w:numPr>
          <w:ilvl w:val="0"/>
          <w:numId w:val="11"/>
        </w:numPr>
      </w:pPr>
      <w:r w:rsidRPr="008D05F5">
        <w:t>the basic idea behind backpropagation is gradient descent and chain rule.</w:t>
      </w:r>
    </w:p>
    <w:p w14:paraId="3B0D8E9A" w14:textId="0EC495C1" w:rsidR="008D05F5" w:rsidRDefault="008D05F5" w:rsidP="008D05F5">
      <w:pPr>
        <w:pStyle w:val="ListParagraph"/>
        <w:numPr>
          <w:ilvl w:val="0"/>
          <w:numId w:val="11"/>
        </w:numPr>
      </w:pPr>
      <w:r w:rsidRPr="008D05F5">
        <w:t>the error (i.e., difference between target and output) is back propagated</w:t>
      </w:r>
    </w:p>
    <w:p w14:paraId="26B1B49A" w14:textId="09974B96" w:rsidR="00D97BE7" w:rsidRPr="00971F1F" w:rsidRDefault="00D97BE7" w:rsidP="00D97BE7">
      <w:pPr>
        <w:rPr>
          <w:b/>
          <w:bCs/>
        </w:rPr>
      </w:pPr>
      <w:r w:rsidRPr="00971F1F">
        <w:rPr>
          <w:b/>
          <w:bCs/>
        </w:rPr>
        <w:t xml:space="preserve">2.4.3 </w:t>
      </w:r>
      <w:r w:rsidRPr="00971F1F">
        <w:rPr>
          <w:b/>
          <w:bCs/>
        </w:rPr>
        <w:t xml:space="preserve">Why do we need to introduce </w:t>
      </w:r>
      <w:r w:rsidRPr="00971F1F">
        <w:rPr>
          <w:b/>
          <w:bCs/>
        </w:rPr>
        <w:t>“</w:t>
      </w:r>
      <w:r w:rsidRPr="00971F1F">
        <w:rPr>
          <w:b/>
          <w:bCs/>
        </w:rPr>
        <w:t>bias</w:t>
      </w:r>
      <w:r w:rsidRPr="00971F1F">
        <w:rPr>
          <w:b/>
          <w:bCs/>
        </w:rPr>
        <w:t>”</w:t>
      </w:r>
      <w:r w:rsidRPr="00971F1F">
        <w:rPr>
          <w:b/>
          <w:bCs/>
        </w:rPr>
        <w:t xml:space="preserve"> when training a neural network?</w:t>
      </w:r>
    </w:p>
    <w:p w14:paraId="0C3B6F25" w14:textId="0FBACED4" w:rsidR="009F5549" w:rsidRDefault="009F5549" w:rsidP="009F5549">
      <w:pPr>
        <w:pStyle w:val="ListParagraph"/>
        <w:numPr>
          <w:ilvl w:val="0"/>
          <w:numId w:val="12"/>
        </w:numPr>
      </w:pPr>
      <w:r w:rsidRPr="009F5549">
        <w:t>for a perceptron, th bias is a measure of how easy it is to get the perceptron to fire.</w:t>
      </w:r>
    </w:p>
    <w:p w14:paraId="0C9D52FE" w14:textId="70F664CC" w:rsidR="009F5549" w:rsidRDefault="009F5549" w:rsidP="009F5549">
      <w:pPr>
        <w:pStyle w:val="ListParagraph"/>
        <w:numPr>
          <w:ilvl w:val="0"/>
          <w:numId w:val="12"/>
        </w:numPr>
      </w:pPr>
      <w:r w:rsidRPr="009F5549">
        <w:t>Bias is a constant which helps the model in a way that it can fit best for the given data.</w:t>
      </w:r>
    </w:p>
    <w:p w14:paraId="18107A24" w14:textId="34C4F20B" w:rsidR="009F5549" w:rsidRDefault="009F5549" w:rsidP="009F5549">
      <w:pPr>
        <w:pStyle w:val="ListParagraph"/>
        <w:numPr>
          <w:ilvl w:val="0"/>
          <w:numId w:val="12"/>
        </w:numPr>
      </w:pPr>
      <w:r w:rsidRPr="009F5549">
        <w:lastRenderedPageBreak/>
        <w:t>bias can be used to delay the triggering of the activation function.</w:t>
      </w:r>
    </w:p>
    <w:p w14:paraId="7303FB96" w14:textId="17A14CE2" w:rsidR="00D97BE7" w:rsidRDefault="009F5549" w:rsidP="009F5549">
      <w:pPr>
        <w:pStyle w:val="Heading1"/>
      </w:pPr>
      <w:r>
        <w:t>3. Task 2</w:t>
      </w:r>
    </w:p>
    <w:p w14:paraId="73C4AB83" w14:textId="39E39741" w:rsidR="009F5549" w:rsidRPr="00971F1F" w:rsidRDefault="009F5549" w:rsidP="009F5549">
      <w:pPr>
        <w:rPr>
          <w:b/>
          <w:bCs/>
        </w:rPr>
      </w:pPr>
      <w:r w:rsidRPr="00971F1F">
        <w:rPr>
          <w:b/>
          <w:bCs/>
        </w:rPr>
        <w:t>3.1 Task 2.1</w:t>
      </w:r>
    </w:p>
    <w:p w14:paraId="6B2E7047" w14:textId="0B552F0A" w:rsidR="005A26D6" w:rsidRDefault="005157E8" w:rsidP="009F5549">
      <w:r>
        <w:t>Figure 1 demonstrates the accuracy and loss of test set by applying Neilson’s model as baseline.</w:t>
      </w:r>
      <w:r w:rsidR="009104F6">
        <w:t xml:space="preserve"> We found that the accuracy starts to converge after 20 epochs and the converged accuracy is around 9</w:t>
      </w:r>
      <w:r w:rsidR="00FC67BA">
        <w:t>4.7</w:t>
      </w:r>
      <w:r w:rsidR="009104F6">
        <w:t>%.</w:t>
      </w:r>
    </w:p>
    <w:p w14:paraId="432603F1" w14:textId="23EA4916" w:rsidR="009F5549" w:rsidRDefault="000E5657" w:rsidP="000E5657">
      <w:pPr>
        <w:jc w:val="center"/>
      </w:pPr>
      <w:r>
        <w:rPr>
          <w:noProof/>
        </w:rPr>
        <w:drawing>
          <wp:inline distT="0" distB="0" distL="0" distR="0" wp14:anchorId="6E3F06FC" wp14:editId="23ACCACB">
            <wp:extent cx="5291667" cy="2692400"/>
            <wp:effectExtent l="0" t="0" r="4445" b="0"/>
            <wp:docPr id="3" name="Picture 3"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chart, histogram&#10;&#10;Description automatically generated"/>
                    <pic:cNvPicPr>
                      <a:picLocks noChangeAspect="1" noChangeArrowheads="1"/>
                    </pic:cNvPicPr>
                  </pic:nvPicPr>
                  <pic:blipFill rotWithShape="1">
                    <a:blip r:embed="rId5" cstate="print">
                      <a:extLst>
                        <a:ext uri="{28A0092B-C50C-407E-A947-70E740481C1C}">
                          <a14:useLocalDpi xmlns:a14="http://schemas.microsoft.com/office/drawing/2010/main" val="0"/>
                        </a:ext>
                      </a:extLst>
                    </a:blip>
                    <a:srcRect l="9259" r="1705" b="7075"/>
                    <a:stretch/>
                  </pic:blipFill>
                  <pic:spPr bwMode="auto">
                    <a:xfrm>
                      <a:off x="0" y="0"/>
                      <a:ext cx="5291875" cy="2692506"/>
                    </a:xfrm>
                    <a:prstGeom prst="rect">
                      <a:avLst/>
                    </a:prstGeom>
                    <a:noFill/>
                    <a:ln>
                      <a:noFill/>
                    </a:ln>
                    <a:extLst>
                      <a:ext uri="{53640926-AAD7-44D8-BBD7-CCE9431645EC}">
                        <a14:shadowObscured xmlns:a14="http://schemas.microsoft.com/office/drawing/2010/main"/>
                      </a:ext>
                    </a:extLst>
                  </pic:spPr>
                </pic:pic>
              </a:graphicData>
            </a:graphic>
          </wp:inline>
        </w:drawing>
      </w:r>
    </w:p>
    <w:p w14:paraId="725E0F32" w14:textId="6C88ADB6" w:rsidR="005A26D6" w:rsidRDefault="005A26D6" w:rsidP="009F5549">
      <w:r>
        <w:t>Figure 1. Neilson baseline model net = [784,30,10]</w:t>
      </w:r>
      <w:r w:rsidR="008451A0">
        <w:t xml:space="preserve">, learning rate = </w:t>
      </w:r>
      <w:r w:rsidR="00703458">
        <w:t>3</w:t>
      </w:r>
      <w:r w:rsidR="008451A0">
        <w:t xml:space="preserve">, </w:t>
      </w:r>
      <w:r w:rsidR="0033059A">
        <w:t xml:space="preserve">mini-batch size = 10, </w:t>
      </w:r>
      <w:r w:rsidR="008451A0">
        <w:t>epochs = 100</w:t>
      </w:r>
    </w:p>
    <w:p w14:paraId="7FAC9190" w14:textId="7C46B57B" w:rsidR="00DE3311" w:rsidRDefault="00DC274F" w:rsidP="0033059A">
      <w:pPr>
        <w:pStyle w:val="Heading2"/>
      </w:pPr>
      <w:r>
        <w:t>3.2 Task 2.2</w:t>
      </w:r>
      <w:r w:rsidR="007B1639">
        <w:t xml:space="preserve"> Effects of hyperparameters</w:t>
      </w:r>
    </w:p>
    <w:p w14:paraId="49A51303" w14:textId="764D6A8E" w:rsidR="00DC274F" w:rsidRDefault="00B934E6" w:rsidP="0033059A">
      <w:pPr>
        <w:pStyle w:val="Heading3"/>
      </w:pPr>
      <w:r>
        <w:t>3.2</w:t>
      </w:r>
      <w:r w:rsidR="00C6217F">
        <w:t>.1</w:t>
      </w:r>
      <w:r>
        <w:t xml:space="preserve"> Task 2.2.1</w:t>
      </w:r>
      <w:r w:rsidR="007B1639">
        <w:t xml:space="preserve"> Effects of network structure.</w:t>
      </w:r>
    </w:p>
    <w:p w14:paraId="6CB9F49E" w14:textId="65C432D1" w:rsidR="0033059A" w:rsidRDefault="00FD2D98" w:rsidP="0033059A">
      <w:r>
        <w:t xml:space="preserve">To untangle the influence of network structure on model accuracy, firstly, we control the learning rate = 1, mini-batch size = 15. Based on that, I created six different networks with different neurons of hidden layer and different number of hidden layers. For each network, I set 100 epochs to train the model. </w:t>
      </w:r>
      <w:r w:rsidR="00A41DB8">
        <w:t>Here are the model specs.</w:t>
      </w:r>
    </w:p>
    <w:p w14:paraId="32DE5E9C" w14:textId="06ECF866" w:rsidR="00E33932" w:rsidRPr="00E33932" w:rsidRDefault="00E33932" w:rsidP="00E33932">
      <w:pPr>
        <w:jc w:val="center"/>
        <w:rPr>
          <w:b/>
          <w:bCs/>
        </w:rPr>
      </w:pPr>
      <w:r w:rsidRPr="00E33932">
        <w:rPr>
          <w:b/>
          <w:bCs/>
        </w:rPr>
        <w:t>Table 1 Model accuracy of different network structure.</w:t>
      </w:r>
    </w:p>
    <w:tbl>
      <w:tblPr>
        <w:tblStyle w:val="TableGrid"/>
        <w:tblW w:w="0" w:type="auto"/>
        <w:jc w:val="center"/>
        <w:tblLook w:val="04A0" w:firstRow="1" w:lastRow="0" w:firstColumn="1" w:lastColumn="0" w:noHBand="0" w:noVBand="1"/>
      </w:tblPr>
      <w:tblGrid>
        <w:gridCol w:w="743"/>
        <w:gridCol w:w="2416"/>
        <w:gridCol w:w="1502"/>
        <w:gridCol w:w="1209"/>
        <w:gridCol w:w="2880"/>
      </w:tblGrid>
      <w:tr w:rsidR="00D6771D" w14:paraId="48A737A9" w14:textId="18FFD9BB" w:rsidTr="006575D7">
        <w:trPr>
          <w:jc w:val="center"/>
        </w:trPr>
        <w:tc>
          <w:tcPr>
            <w:tcW w:w="0" w:type="auto"/>
          </w:tcPr>
          <w:p w14:paraId="3F89AC1D" w14:textId="48BA29E4" w:rsidR="00D6771D" w:rsidRDefault="00D6771D" w:rsidP="0033059A"/>
        </w:tc>
        <w:tc>
          <w:tcPr>
            <w:tcW w:w="0" w:type="auto"/>
          </w:tcPr>
          <w:p w14:paraId="1F9C9846" w14:textId="3A0542A9" w:rsidR="00D6771D" w:rsidRDefault="00D6771D" w:rsidP="0033059A">
            <w:r>
              <w:t>Network structure</w:t>
            </w:r>
          </w:p>
        </w:tc>
        <w:tc>
          <w:tcPr>
            <w:tcW w:w="0" w:type="auto"/>
          </w:tcPr>
          <w:p w14:paraId="558A70B2" w14:textId="7F98E1DD" w:rsidR="00D6771D" w:rsidRDefault="00D6771D" w:rsidP="0033059A">
            <w:r>
              <w:t>Learning rate</w:t>
            </w:r>
          </w:p>
        </w:tc>
        <w:tc>
          <w:tcPr>
            <w:tcW w:w="0" w:type="auto"/>
          </w:tcPr>
          <w:p w14:paraId="3B125081" w14:textId="7B6D3454" w:rsidR="00D6771D" w:rsidRDefault="00D6771D" w:rsidP="0033059A">
            <w:r>
              <w:t>Batch size</w:t>
            </w:r>
          </w:p>
        </w:tc>
        <w:tc>
          <w:tcPr>
            <w:tcW w:w="0" w:type="auto"/>
          </w:tcPr>
          <w:p w14:paraId="2A508E1C" w14:textId="365D839A" w:rsidR="00D6771D" w:rsidRDefault="00D6771D" w:rsidP="0033059A">
            <w:r>
              <w:t>Optimal accuracy</w:t>
            </w:r>
          </w:p>
        </w:tc>
      </w:tr>
      <w:tr w:rsidR="00D6771D" w14:paraId="2F08A071" w14:textId="6F68A455" w:rsidTr="006575D7">
        <w:trPr>
          <w:jc w:val="center"/>
        </w:trPr>
        <w:tc>
          <w:tcPr>
            <w:tcW w:w="0" w:type="auto"/>
          </w:tcPr>
          <w:p w14:paraId="520F1D38" w14:textId="7832EEEF" w:rsidR="00D6771D" w:rsidRPr="004251D3" w:rsidRDefault="00D6771D" w:rsidP="0033059A">
            <w:pPr>
              <w:rPr>
                <w:color w:val="FF0000"/>
              </w:rPr>
            </w:pPr>
            <w:r w:rsidRPr="004251D3">
              <w:rPr>
                <w:color w:val="FF0000"/>
              </w:rPr>
              <w:t>NN 1</w:t>
            </w:r>
          </w:p>
        </w:tc>
        <w:tc>
          <w:tcPr>
            <w:tcW w:w="0" w:type="auto"/>
          </w:tcPr>
          <w:p w14:paraId="28E0CA7B" w14:textId="0DB68FE4" w:rsidR="00D6771D" w:rsidRPr="004251D3" w:rsidRDefault="00D6771D" w:rsidP="0033059A">
            <w:pPr>
              <w:rPr>
                <w:color w:val="FF0000"/>
              </w:rPr>
            </w:pPr>
            <w:r w:rsidRPr="004251D3">
              <w:rPr>
                <w:color w:val="FF0000"/>
              </w:rPr>
              <w:t>[784, 256, 128, 64, 10]</w:t>
            </w:r>
          </w:p>
        </w:tc>
        <w:tc>
          <w:tcPr>
            <w:tcW w:w="0" w:type="auto"/>
          </w:tcPr>
          <w:p w14:paraId="52C4A20E" w14:textId="1A64D4BF" w:rsidR="00D6771D" w:rsidRPr="004251D3" w:rsidRDefault="00D6771D" w:rsidP="0033059A">
            <w:pPr>
              <w:rPr>
                <w:color w:val="FF0000"/>
              </w:rPr>
            </w:pPr>
            <w:r w:rsidRPr="004251D3">
              <w:rPr>
                <w:color w:val="FF0000"/>
              </w:rPr>
              <w:t>1</w:t>
            </w:r>
          </w:p>
        </w:tc>
        <w:tc>
          <w:tcPr>
            <w:tcW w:w="0" w:type="auto"/>
          </w:tcPr>
          <w:p w14:paraId="5C89D6F7" w14:textId="13B17867" w:rsidR="00D6771D" w:rsidRPr="004251D3" w:rsidRDefault="00D6771D" w:rsidP="0033059A">
            <w:pPr>
              <w:rPr>
                <w:color w:val="FF0000"/>
              </w:rPr>
            </w:pPr>
            <w:r w:rsidRPr="004251D3">
              <w:rPr>
                <w:color w:val="FF0000"/>
              </w:rPr>
              <w:t>15</w:t>
            </w:r>
          </w:p>
        </w:tc>
        <w:tc>
          <w:tcPr>
            <w:tcW w:w="0" w:type="auto"/>
          </w:tcPr>
          <w:p w14:paraId="1C753AC1" w14:textId="2E4BB1F1" w:rsidR="00D6771D" w:rsidRPr="004251D3" w:rsidRDefault="00D6771D" w:rsidP="0033059A">
            <w:pPr>
              <w:rPr>
                <w:color w:val="FF0000"/>
              </w:rPr>
            </w:pPr>
            <w:r w:rsidRPr="004251D3">
              <w:rPr>
                <w:color w:val="FF0000"/>
              </w:rPr>
              <w:t>(</w:t>
            </w:r>
            <w:r w:rsidR="000E20CC" w:rsidRPr="004251D3">
              <w:rPr>
                <w:color w:val="FF0000"/>
              </w:rPr>
              <w:t>epoch = 77, acc =98.05%</w:t>
            </w:r>
            <w:r w:rsidRPr="004251D3">
              <w:rPr>
                <w:color w:val="FF0000"/>
              </w:rPr>
              <w:t>)</w:t>
            </w:r>
          </w:p>
        </w:tc>
      </w:tr>
      <w:tr w:rsidR="00D6771D" w14:paraId="485303DE" w14:textId="585BCAEA" w:rsidTr="006575D7">
        <w:trPr>
          <w:jc w:val="center"/>
        </w:trPr>
        <w:tc>
          <w:tcPr>
            <w:tcW w:w="0" w:type="auto"/>
          </w:tcPr>
          <w:p w14:paraId="78FFD94D" w14:textId="1B688BF3" w:rsidR="00D6771D" w:rsidRDefault="00D6771D" w:rsidP="0033059A">
            <w:r>
              <w:t>NN 2</w:t>
            </w:r>
          </w:p>
        </w:tc>
        <w:tc>
          <w:tcPr>
            <w:tcW w:w="0" w:type="auto"/>
          </w:tcPr>
          <w:p w14:paraId="0A405F67" w14:textId="29C5A797" w:rsidR="00D6771D" w:rsidRDefault="00D6771D" w:rsidP="0033059A">
            <w:r>
              <w:t>[784,60,60,10]</w:t>
            </w:r>
          </w:p>
        </w:tc>
        <w:tc>
          <w:tcPr>
            <w:tcW w:w="0" w:type="auto"/>
          </w:tcPr>
          <w:p w14:paraId="6298B2C8" w14:textId="2942683F" w:rsidR="00D6771D" w:rsidRDefault="00D6771D" w:rsidP="0033059A">
            <w:r>
              <w:t>1</w:t>
            </w:r>
          </w:p>
        </w:tc>
        <w:tc>
          <w:tcPr>
            <w:tcW w:w="0" w:type="auto"/>
          </w:tcPr>
          <w:p w14:paraId="170F7D9F" w14:textId="64CC87DD" w:rsidR="00D6771D" w:rsidRDefault="00D6771D" w:rsidP="0033059A">
            <w:r>
              <w:t>15</w:t>
            </w:r>
          </w:p>
        </w:tc>
        <w:tc>
          <w:tcPr>
            <w:tcW w:w="0" w:type="auto"/>
          </w:tcPr>
          <w:p w14:paraId="548453D0" w14:textId="26A6D264" w:rsidR="00D6771D" w:rsidRDefault="000E20CC" w:rsidP="0033059A">
            <w:r>
              <w:t>(epoch = 42, acc = 97.52%)</w:t>
            </w:r>
          </w:p>
        </w:tc>
      </w:tr>
      <w:tr w:rsidR="00D6771D" w14:paraId="19AFA2F8" w14:textId="73904679" w:rsidTr="006575D7">
        <w:trPr>
          <w:jc w:val="center"/>
        </w:trPr>
        <w:tc>
          <w:tcPr>
            <w:tcW w:w="0" w:type="auto"/>
          </w:tcPr>
          <w:p w14:paraId="33C843F3" w14:textId="29A003FB" w:rsidR="00D6771D" w:rsidRDefault="00D6771D" w:rsidP="0033059A">
            <w:r>
              <w:t>NN 3</w:t>
            </w:r>
          </w:p>
        </w:tc>
        <w:tc>
          <w:tcPr>
            <w:tcW w:w="0" w:type="auto"/>
          </w:tcPr>
          <w:p w14:paraId="24E39520" w14:textId="78CA5961" w:rsidR="00D6771D" w:rsidRDefault="00D6771D" w:rsidP="0033059A">
            <w:r>
              <w:t>[784,64,128,256,10]</w:t>
            </w:r>
          </w:p>
        </w:tc>
        <w:tc>
          <w:tcPr>
            <w:tcW w:w="0" w:type="auto"/>
          </w:tcPr>
          <w:p w14:paraId="49DCA9EB" w14:textId="73A60FF3" w:rsidR="00D6771D" w:rsidRDefault="00D6771D" w:rsidP="0033059A">
            <w:r>
              <w:t>1</w:t>
            </w:r>
          </w:p>
        </w:tc>
        <w:tc>
          <w:tcPr>
            <w:tcW w:w="0" w:type="auto"/>
          </w:tcPr>
          <w:p w14:paraId="316F662D" w14:textId="2C7F2128" w:rsidR="00D6771D" w:rsidRDefault="00D6771D" w:rsidP="0033059A">
            <w:r>
              <w:t>15</w:t>
            </w:r>
          </w:p>
        </w:tc>
        <w:tc>
          <w:tcPr>
            <w:tcW w:w="0" w:type="auto"/>
          </w:tcPr>
          <w:p w14:paraId="00EC9017" w14:textId="670E4244" w:rsidR="00D6771D" w:rsidRDefault="000E20CC" w:rsidP="0033059A">
            <w:r>
              <w:t>(epoch = 62, acc = 95.75%)</w:t>
            </w:r>
          </w:p>
        </w:tc>
      </w:tr>
      <w:tr w:rsidR="00D6771D" w14:paraId="2D5A18B1" w14:textId="0E6066D9" w:rsidTr="006575D7">
        <w:trPr>
          <w:jc w:val="center"/>
        </w:trPr>
        <w:tc>
          <w:tcPr>
            <w:tcW w:w="0" w:type="auto"/>
          </w:tcPr>
          <w:p w14:paraId="09FA8E5A" w14:textId="1C69819D" w:rsidR="00D6771D" w:rsidRDefault="00D6771D" w:rsidP="0033059A">
            <w:r>
              <w:t>NN 4</w:t>
            </w:r>
          </w:p>
        </w:tc>
        <w:tc>
          <w:tcPr>
            <w:tcW w:w="0" w:type="auto"/>
          </w:tcPr>
          <w:p w14:paraId="6C33BFA6" w14:textId="7F81BEA5" w:rsidR="00D6771D" w:rsidRDefault="00D6771D" w:rsidP="0033059A">
            <w:r>
              <w:t>[784,30,30,30,10]</w:t>
            </w:r>
          </w:p>
        </w:tc>
        <w:tc>
          <w:tcPr>
            <w:tcW w:w="0" w:type="auto"/>
          </w:tcPr>
          <w:p w14:paraId="184C42E9" w14:textId="44BEE007" w:rsidR="00D6771D" w:rsidRDefault="00D6771D" w:rsidP="0033059A">
            <w:r>
              <w:t>1</w:t>
            </w:r>
          </w:p>
        </w:tc>
        <w:tc>
          <w:tcPr>
            <w:tcW w:w="0" w:type="auto"/>
          </w:tcPr>
          <w:p w14:paraId="40AFA502" w14:textId="12AA07C9" w:rsidR="00D6771D" w:rsidRDefault="00D6771D" w:rsidP="0033059A">
            <w:r>
              <w:t>15</w:t>
            </w:r>
          </w:p>
        </w:tc>
        <w:tc>
          <w:tcPr>
            <w:tcW w:w="0" w:type="auto"/>
          </w:tcPr>
          <w:p w14:paraId="235657EB" w14:textId="0F713229" w:rsidR="00D6771D" w:rsidRDefault="000E20CC" w:rsidP="0033059A">
            <w:r>
              <w:t>(epoch = 39, acc = 94.90%)</w:t>
            </w:r>
          </w:p>
        </w:tc>
      </w:tr>
      <w:tr w:rsidR="00D6771D" w14:paraId="70FF756F" w14:textId="4277A37B" w:rsidTr="006575D7">
        <w:trPr>
          <w:jc w:val="center"/>
        </w:trPr>
        <w:tc>
          <w:tcPr>
            <w:tcW w:w="0" w:type="auto"/>
          </w:tcPr>
          <w:p w14:paraId="63F5E99B" w14:textId="70AD5729" w:rsidR="00D6771D" w:rsidRDefault="00D6771D" w:rsidP="003C5349">
            <w:r>
              <w:lastRenderedPageBreak/>
              <w:t>NN 5</w:t>
            </w:r>
          </w:p>
        </w:tc>
        <w:tc>
          <w:tcPr>
            <w:tcW w:w="0" w:type="auto"/>
          </w:tcPr>
          <w:p w14:paraId="6C0FCF66" w14:textId="2CA49C11" w:rsidR="00D6771D" w:rsidRDefault="00D6771D" w:rsidP="003C5349">
            <w:r>
              <w:t>[784,60,60,60,10]</w:t>
            </w:r>
          </w:p>
        </w:tc>
        <w:tc>
          <w:tcPr>
            <w:tcW w:w="0" w:type="auto"/>
          </w:tcPr>
          <w:p w14:paraId="35947211" w14:textId="69A54508" w:rsidR="00D6771D" w:rsidRDefault="00D6771D" w:rsidP="003C5349">
            <w:r>
              <w:t>1</w:t>
            </w:r>
          </w:p>
        </w:tc>
        <w:tc>
          <w:tcPr>
            <w:tcW w:w="0" w:type="auto"/>
          </w:tcPr>
          <w:p w14:paraId="1AE8D350" w14:textId="3EE60764" w:rsidR="00D6771D" w:rsidRDefault="00D6771D" w:rsidP="003C5349">
            <w:r>
              <w:t>15</w:t>
            </w:r>
          </w:p>
        </w:tc>
        <w:tc>
          <w:tcPr>
            <w:tcW w:w="0" w:type="auto"/>
          </w:tcPr>
          <w:p w14:paraId="02C7845C" w14:textId="2B155DBE" w:rsidR="00D6771D" w:rsidRDefault="00AB43A2" w:rsidP="003C5349">
            <w:r>
              <w:t>(epoch = 28, acc = 97.12%)</w:t>
            </w:r>
          </w:p>
        </w:tc>
      </w:tr>
      <w:tr w:rsidR="00D6771D" w14:paraId="54D57CB0" w14:textId="3B2D70F9" w:rsidTr="006575D7">
        <w:trPr>
          <w:jc w:val="center"/>
        </w:trPr>
        <w:tc>
          <w:tcPr>
            <w:tcW w:w="0" w:type="auto"/>
          </w:tcPr>
          <w:p w14:paraId="5C1B8D43" w14:textId="1D48107D" w:rsidR="00D6771D" w:rsidRDefault="00D6771D" w:rsidP="003C5349">
            <w:r>
              <w:t>NN 6</w:t>
            </w:r>
          </w:p>
        </w:tc>
        <w:tc>
          <w:tcPr>
            <w:tcW w:w="0" w:type="auto"/>
          </w:tcPr>
          <w:p w14:paraId="28071CE2" w14:textId="1FADB8AC" w:rsidR="00D6771D" w:rsidRDefault="00D6771D" w:rsidP="003C5349">
            <w:r>
              <w:t>[784,30,30,10]</w:t>
            </w:r>
          </w:p>
        </w:tc>
        <w:tc>
          <w:tcPr>
            <w:tcW w:w="0" w:type="auto"/>
          </w:tcPr>
          <w:p w14:paraId="33EBBFE7" w14:textId="0456319B" w:rsidR="00D6771D" w:rsidRDefault="00D6771D" w:rsidP="003C5349">
            <w:r>
              <w:t>1</w:t>
            </w:r>
          </w:p>
        </w:tc>
        <w:tc>
          <w:tcPr>
            <w:tcW w:w="0" w:type="auto"/>
          </w:tcPr>
          <w:p w14:paraId="762DC46D" w14:textId="05F6B212" w:rsidR="00D6771D" w:rsidRDefault="00D6771D" w:rsidP="003C5349">
            <w:r>
              <w:t>15</w:t>
            </w:r>
          </w:p>
        </w:tc>
        <w:tc>
          <w:tcPr>
            <w:tcW w:w="0" w:type="auto"/>
          </w:tcPr>
          <w:p w14:paraId="5953D919" w14:textId="17B0FFFA" w:rsidR="00D6771D" w:rsidRDefault="00AB43A2" w:rsidP="003C5349">
            <w:r>
              <w:t>(epoch = 87, acc = 94.62%)</w:t>
            </w:r>
          </w:p>
        </w:tc>
      </w:tr>
    </w:tbl>
    <w:p w14:paraId="1E1C03A5" w14:textId="181BA145" w:rsidR="00A41DB8" w:rsidRDefault="00A41DB8" w:rsidP="0033059A"/>
    <w:p w14:paraId="52D239F7" w14:textId="77777777" w:rsidR="00383F32" w:rsidRDefault="00383F32" w:rsidP="00383F32">
      <w:r>
        <w:rPr>
          <w:noProof/>
        </w:rPr>
        <w:drawing>
          <wp:inline distT="0" distB="0" distL="0" distR="0" wp14:anchorId="259A98E6" wp14:editId="36E8722B">
            <wp:extent cx="5943600" cy="2897505"/>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2897505"/>
                    </a:xfrm>
                    <a:prstGeom prst="rect">
                      <a:avLst/>
                    </a:prstGeom>
                    <a:noFill/>
                    <a:ln>
                      <a:noFill/>
                    </a:ln>
                  </pic:spPr>
                </pic:pic>
              </a:graphicData>
            </a:graphic>
          </wp:inline>
        </w:drawing>
      </w:r>
    </w:p>
    <w:p w14:paraId="6606903F" w14:textId="3904A20F" w:rsidR="00383F32" w:rsidRPr="00CB45BD" w:rsidRDefault="00383F32" w:rsidP="00383F32">
      <w:pPr>
        <w:rPr>
          <w:b/>
          <w:bCs/>
        </w:rPr>
      </w:pPr>
      <w:r w:rsidRPr="00CB45BD">
        <w:rPr>
          <w:b/>
          <w:bCs/>
        </w:rPr>
        <w:t xml:space="preserve">Figure </w:t>
      </w:r>
      <w:r w:rsidR="00B47FBF">
        <w:rPr>
          <w:b/>
          <w:bCs/>
        </w:rPr>
        <w:t>2</w:t>
      </w:r>
      <w:r w:rsidRPr="00CB45BD">
        <w:rPr>
          <w:b/>
          <w:bCs/>
        </w:rPr>
        <w:t>. Epochs vs. accuracy of different network structure.</w:t>
      </w:r>
    </w:p>
    <w:p w14:paraId="24D8A0B9" w14:textId="19219644" w:rsidR="00383F32" w:rsidRDefault="00383F32" w:rsidP="00383F32">
      <w:r>
        <w:t xml:space="preserve">In addition to the table summary, Figure 1 visualizes the convergence curve of different network structures. The blue line shows the baseline of Nielson model (i.e., network = [784,30,10], learning rate = 3, mini-batch size = 10). From the figure </w:t>
      </w:r>
      <w:r w:rsidR="00ED0948">
        <w:t>2</w:t>
      </w:r>
      <w:r>
        <w:t xml:space="preserve">, we can see that different network structures produced different convergence speed and point. For instance, the orange one (i.e., network = [784, 256, 128, 64, 10]) which outperforms other network structures starts to converge around 10 epochs and finally oscillates around 98%. From the component of network structures, this one is most complex since it comprises 3 hidden layers and largest number of neurons in the first hidden layer. With such complex network, the different combinations of weights and biases can be explored to large extent, leading to a high accuracy. In addition, it is worth noting that the network [784, 64, 128, 256, 10] with and increasing number of hidden neurons, does not gain much in accuracy, as the brown curve shows in Figure 3. The total number of hidden neurons are same as the best network structure, which means they creates the same complexity for computation. The result suggests that setting a higher number of neurons of the first layers could feed more information from input to next hidden layers and at the same time, setting a lower number of neurons of last layers could reduce the disturbance of making decisions. </w:t>
      </w:r>
    </w:p>
    <w:p w14:paraId="5C170059" w14:textId="0696D105" w:rsidR="00383F32" w:rsidRPr="0033059A" w:rsidRDefault="00594A82" w:rsidP="0033059A">
      <w:r>
        <w:lastRenderedPageBreak/>
        <w:t>Finally, as above mentioned, the optimal network structure is [784, 256, 128, 64], which will be implemented in the following sections.</w:t>
      </w:r>
    </w:p>
    <w:p w14:paraId="2430CDB1" w14:textId="2B4B162D" w:rsidR="00156431" w:rsidRDefault="00C6217F" w:rsidP="00FC67BA">
      <w:pPr>
        <w:pStyle w:val="Heading3"/>
      </w:pPr>
      <w:r>
        <w:t>3.2.2 Task 2.2.2 Effects of mini-batch size</w:t>
      </w:r>
    </w:p>
    <w:p w14:paraId="543F8DA9" w14:textId="485A9534" w:rsidR="006E7CC5" w:rsidRDefault="008B2C75" w:rsidP="009F5549">
      <w:r>
        <w:t xml:space="preserve">Using the bet network structure identified in previous section (i.e., NN1 {784, 256, 128, 64, 10})), I set the different batch size which are 20, 25, 30, 60, 75, 100 in addition to 15. </w:t>
      </w:r>
      <w:r w:rsidR="00FF7E93">
        <w:t xml:space="preserve">Table 2 summarizes the model accuracy of different batch size. </w:t>
      </w:r>
      <w:r w:rsidR="00AE0957">
        <w:t>The red row hints the optimal model</w:t>
      </w:r>
      <w:r w:rsidR="00545584">
        <w:t xml:space="preserve"> whose mini-batch size is 20</w:t>
      </w:r>
      <w:r w:rsidR="008123F4">
        <w:t xml:space="preserve">, which can generate the highest test accuracy (98.1%) at epoch 51. </w:t>
      </w:r>
    </w:p>
    <w:p w14:paraId="23CAB423" w14:textId="199ABED7" w:rsidR="008511EF" w:rsidRPr="00523E22" w:rsidRDefault="006E7CC5" w:rsidP="009F5549">
      <w:pPr>
        <w:rPr>
          <w:b/>
          <w:bCs/>
        </w:rPr>
      </w:pPr>
      <w:r w:rsidRPr="00523E22">
        <w:rPr>
          <w:b/>
          <w:bCs/>
        </w:rPr>
        <w:t>Table 2 Model accuracy of different mini-batch size based on optimal network structure</w:t>
      </w:r>
    </w:p>
    <w:tbl>
      <w:tblPr>
        <w:tblStyle w:val="TableGrid"/>
        <w:tblW w:w="0" w:type="auto"/>
        <w:tblLook w:val="04A0" w:firstRow="1" w:lastRow="0" w:firstColumn="1" w:lastColumn="0" w:noHBand="0" w:noVBand="1"/>
      </w:tblPr>
      <w:tblGrid>
        <w:gridCol w:w="683"/>
        <w:gridCol w:w="2416"/>
        <w:gridCol w:w="1502"/>
        <w:gridCol w:w="1716"/>
        <w:gridCol w:w="2820"/>
      </w:tblGrid>
      <w:tr w:rsidR="00F9427E" w14:paraId="0B17A160" w14:textId="3ACCA8FA" w:rsidTr="00F9427E">
        <w:tc>
          <w:tcPr>
            <w:tcW w:w="0" w:type="auto"/>
          </w:tcPr>
          <w:p w14:paraId="7EC059BB" w14:textId="77777777" w:rsidR="00F9427E" w:rsidRDefault="00F9427E" w:rsidP="00F9427E">
            <w:bookmarkStart w:id="0" w:name="_Hlk86601589"/>
          </w:p>
        </w:tc>
        <w:tc>
          <w:tcPr>
            <w:tcW w:w="0" w:type="auto"/>
          </w:tcPr>
          <w:p w14:paraId="343F4449" w14:textId="15B8D326" w:rsidR="00F9427E" w:rsidRDefault="00F9427E" w:rsidP="00F9427E">
            <w:r>
              <w:t>Network structure</w:t>
            </w:r>
          </w:p>
        </w:tc>
        <w:tc>
          <w:tcPr>
            <w:tcW w:w="0" w:type="auto"/>
          </w:tcPr>
          <w:p w14:paraId="4AB61396" w14:textId="643091A0" w:rsidR="00F9427E" w:rsidRDefault="00F9427E" w:rsidP="00F9427E">
            <w:r>
              <w:t>Learning rate</w:t>
            </w:r>
          </w:p>
        </w:tc>
        <w:tc>
          <w:tcPr>
            <w:tcW w:w="0" w:type="auto"/>
          </w:tcPr>
          <w:p w14:paraId="7A2B66FA" w14:textId="20AF5F46" w:rsidR="00F9427E" w:rsidRDefault="00F9427E" w:rsidP="00F9427E">
            <w:r>
              <w:t>Mini-batch size</w:t>
            </w:r>
          </w:p>
        </w:tc>
        <w:tc>
          <w:tcPr>
            <w:tcW w:w="0" w:type="auto"/>
          </w:tcPr>
          <w:p w14:paraId="587B433B" w14:textId="2A589A02" w:rsidR="00F9427E" w:rsidRDefault="00F9427E" w:rsidP="00F9427E">
            <w:r>
              <w:t>Optimal accuracy</w:t>
            </w:r>
          </w:p>
        </w:tc>
      </w:tr>
      <w:tr w:rsidR="00F9427E" w14:paraId="51D28C20" w14:textId="0BCF020F" w:rsidTr="00F9427E">
        <w:tc>
          <w:tcPr>
            <w:tcW w:w="0" w:type="auto"/>
          </w:tcPr>
          <w:p w14:paraId="249693F4" w14:textId="5A899005" w:rsidR="00F9427E" w:rsidRDefault="00F9427E" w:rsidP="00F9427E">
            <w:r>
              <w:t>NN1</w:t>
            </w:r>
          </w:p>
        </w:tc>
        <w:tc>
          <w:tcPr>
            <w:tcW w:w="0" w:type="auto"/>
          </w:tcPr>
          <w:p w14:paraId="3FB6B455" w14:textId="762A8A10" w:rsidR="00F9427E" w:rsidRDefault="00F9427E" w:rsidP="00F9427E">
            <w:r>
              <w:t>[784, 256, 128, 64, 10]</w:t>
            </w:r>
          </w:p>
        </w:tc>
        <w:tc>
          <w:tcPr>
            <w:tcW w:w="0" w:type="auto"/>
          </w:tcPr>
          <w:p w14:paraId="768E471E" w14:textId="364F8C6E" w:rsidR="00F9427E" w:rsidRDefault="00F9427E" w:rsidP="00F9427E">
            <w:r>
              <w:t>1</w:t>
            </w:r>
          </w:p>
        </w:tc>
        <w:tc>
          <w:tcPr>
            <w:tcW w:w="0" w:type="auto"/>
          </w:tcPr>
          <w:p w14:paraId="5F30FFA9" w14:textId="6942A96C" w:rsidR="00F9427E" w:rsidRDefault="00F9427E" w:rsidP="00F9427E">
            <w:r>
              <w:t>15</w:t>
            </w:r>
          </w:p>
        </w:tc>
        <w:tc>
          <w:tcPr>
            <w:tcW w:w="0" w:type="auto"/>
          </w:tcPr>
          <w:p w14:paraId="1F8EA1D6" w14:textId="03D301F3" w:rsidR="00F9427E" w:rsidRDefault="00F9427E" w:rsidP="00F9427E">
            <w:r>
              <w:t>(epoch = 77, acc =98.05%)</w:t>
            </w:r>
          </w:p>
        </w:tc>
      </w:tr>
      <w:tr w:rsidR="00F9427E" w14:paraId="790D8DC5" w14:textId="3DE364E9" w:rsidTr="00F9427E">
        <w:tc>
          <w:tcPr>
            <w:tcW w:w="0" w:type="auto"/>
          </w:tcPr>
          <w:p w14:paraId="7E421E6D" w14:textId="43D7D432" w:rsidR="00F9427E" w:rsidRPr="004251D3" w:rsidRDefault="00F9427E" w:rsidP="00F9427E">
            <w:pPr>
              <w:rPr>
                <w:color w:val="FF0000"/>
              </w:rPr>
            </w:pPr>
            <w:r w:rsidRPr="004251D3">
              <w:rPr>
                <w:color w:val="FF0000"/>
              </w:rPr>
              <w:t>NN2</w:t>
            </w:r>
          </w:p>
        </w:tc>
        <w:tc>
          <w:tcPr>
            <w:tcW w:w="0" w:type="auto"/>
          </w:tcPr>
          <w:p w14:paraId="49963595" w14:textId="0F69318F" w:rsidR="00F9427E" w:rsidRPr="004251D3" w:rsidRDefault="00F9427E" w:rsidP="00F9427E">
            <w:pPr>
              <w:rPr>
                <w:color w:val="FF0000"/>
              </w:rPr>
            </w:pPr>
            <w:r w:rsidRPr="004251D3">
              <w:rPr>
                <w:color w:val="FF0000"/>
              </w:rPr>
              <w:t>[784, 256, 128, 64, 10]</w:t>
            </w:r>
          </w:p>
        </w:tc>
        <w:tc>
          <w:tcPr>
            <w:tcW w:w="0" w:type="auto"/>
          </w:tcPr>
          <w:p w14:paraId="220A9D55" w14:textId="24CB219E" w:rsidR="00F9427E" w:rsidRPr="004251D3" w:rsidRDefault="00F9427E" w:rsidP="00F9427E">
            <w:pPr>
              <w:rPr>
                <w:color w:val="FF0000"/>
              </w:rPr>
            </w:pPr>
            <w:r w:rsidRPr="004251D3">
              <w:rPr>
                <w:color w:val="FF0000"/>
              </w:rPr>
              <w:t>1</w:t>
            </w:r>
          </w:p>
        </w:tc>
        <w:tc>
          <w:tcPr>
            <w:tcW w:w="0" w:type="auto"/>
          </w:tcPr>
          <w:p w14:paraId="229263E1" w14:textId="3B7764C1" w:rsidR="00F9427E" w:rsidRPr="004251D3" w:rsidRDefault="00F9427E" w:rsidP="00F9427E">
            <w:pPr>
              <w:rPr>
                <w:color w:val="FF0000"/>
              </w:rPr>
            </w:pPr>
            <w:r w:rsidRPr="004251D3">
              <w:rPr>
                <w:color w:val="FF0000"/>
              </w:rPr>
              <w:t>20</w:t>
            </w:r>
          </w:p>
        </w:tc>
        <w:tc>
          <w:tcPr>
            <w:tcW w:w="0" w:type="auto"/>
          </w:tcPr>
          <w:p w14:paraId="57A31423" w14:textId="11436B90" w:rsidR="00F9427E" w:rsidRPr="004251D3" w:rsidRDefault="00F9427E" w:rsidP="00F9427E">
            <w:pPr>
              <w:rPr>
                <w:color w:val="FF0000"/>
              </w:rPr>
            </w:pPr>
            <w:r w:rsidRPr="004251D3">
              <w:rPr>
                <w:color w:val="FF0000"/>
              </w:rPr>
              <w:t xml:space="preserve">(epoch = </w:t>
            </w:r>
            <w:r w:rsidRPr="004251D3">
              <w:rPr>
                <w:color w:val="FF0000"/>
              </w:rPr>
              <w:t>51</w:t>
            </w:r>
            <w:r w:rsidRPr="004251D3">
              <w:rPr>
                <w:color w:val="FF0000"/>
              </w:rPr>
              <w:t>, acc =98.</w:t>
            </w:r>
            <w:r w:rsidRPr="004251D3">
              <w:rPr>
                <w:color w:val="FF0000"/>
              </w:rPr>
              <w:t>10</w:t>
            </w:r>
            <w:r w:rsidRPr="004251D3">
              <w:rPr>
                <w:color w:val="FF0000"/>
              </w:rPr>
              <w:t>%)</w:t>
            </w:r>
          </w:p>
        </w:tc>
      </w:tr>
      <w:tr w:rsidR="00F9427E" w14:paraId="23291E3C" w14:textId="26486639" w:rsidTr="00F9427E">
        <w:tc>
          <w:tcPr>
            <w:tcW w:w="0" w:type="auto"/>
          </w:tcPr>
          <w:p w14:paraId="3EBF3A9B" w14:textId="17E2CDA5" w:rsidR="00F9427E" w:rsidRDefault="00F9427E" w:rsidP="00F9427E">
            <w:r>
              <w:t>NN3</w:t>
            </w:r>
          </w:p>
        </w:tc>
        <w:tc>
          <w:tcPr>
            <w:tcW w:w="0" w:type="auto"/>
          </w:tcPr>
          <w:p w14:paraId="49383369" w14:textId="50E032A5" w:rsidR="00F9427E" w:rsidRDefault="00F9427E" w:rsidP="00F9427E">
            <w:r>
              <w:t>[784, 256, 128, 64, 10]</w:t>
            </w:r>
          </w:p>
        </w:tc>
        <w:tc>
          <w:tcPr>
            <w:tcW w:w="0" w:type="auto"/>
          </w:tcPr>
          <w:p w14:paraId="70B46182" w14:textId="1FD57315" w:rsidR="00F9427E" w:rsidRDefault="00F9427E" w:rsidP="00F9427E">
            <w:r>
              <w:t>1</w:t>
            </w:r>
          </w:p>
        </w:tc>
        <w:tc>
          <w:tcPr>
            <w:tcW w:w="0" w:type="auto"/>
          </w:tcPr>
          <w:p w14:paraId="0C191A97" w14:textId="1B815618" w:rsidR="00F9427E" w:rsidRDefault="00F9427E" w:rsidP="00F9427E">
            <w:r>
              <w:t>25</w:t>
            </w:r>
          </w:p>
        </w:tc>
        <w:tc>
          <w:tcPr>
            <w:tcW w:w="0" w:type="auto"/>
          </w:tcPr>
          <w:p w14:paraId="42865493" w14:textId="423F6CAA" w:rsidR="00F9427E" w:rsidRDefault="00F9427E" w:rsidP="00F9427E">
            <w:r>
              <w:t xml:space="preserve">(epoch = </w:t>
            </w:r>
            <w:r>
              <w:t>93</w:t>
            </w:r>
            <w:r>
              <w:t>, acc =9</w:t>
            </w:r>
            <w:r>
              <w:t>7.07</w:t>
            </w:r>
            <w:r>
              <w:t>%)</w:t>
            </w:r>
          </w:p>
        </w:tc>
      </w:tr>
      <w:tr w:rsidR="00F9427E" w14:paraId="7AFEF2CA" w14:textId="36676A43" w:rsidTr="00F9427E">
        <w:tc>
          <w:tcPr>
            <w:tcW w:w="0" w:type="auto"/>
          </w:tcPr>
          <w:p w14:paraId="15568EA8" w14:textId="063B83ED" w:rsidR="00F9427E" w:rsidRDefault="00F9427E" w:rsidP="00F9427E">
            <w:r>
              <w:t>NN4</w:t>
            </w:r>
          </w:p>
        </w:tc>
        <w:tc>
          <w:tcPr>
            <w:tcW w:w="0" w:type="auto"/>
          </w:tcPr>
          <w:p w14:paraId="34AB6D24" w14:textId="480620AB" w:rsidR="00F9427E" w:rsidRDefault="00F9427E" w:rsidP="00F9427E">
            <w:r>
              <w:t>[784, 256, 128, 64, 10]</w:t>
            </w:r>
          </w:p>
        </w:tc>
        <w:tc>
          <w:tcPr>
            <w:tcW w:w="0" w:type="auto"/>
          </w:tcPr>
          <w:p w14:paraId="4DFF2170" w14:textId="5AACA772" w:rsidR="00F9427E" w:rsidRDefault="00F9427E" w:rsidP="00F9427E">
            <w:r>
              <w:t>1</w:t>
            </w:r>
          </w:p>
        </w:tc>
        <w:tc>
          <w:tcPr>
            <w:tcW w:w="0" w:type="auto"/>
          </w:tcPr>
          <w:p w14:paraId="2F86DB11" w14:textId="1D82CD1C" w:rsidR="00F9427E" w:rsidRDefault="00F9427E" w:rsidP="00F9427E">
            <w:r>
              <w:t>30</w:t>
            </w:r>
          </w:p>
        </w:tc>
        <w:tc>
          <w:tcPr>
            <w:tcW w:w="0" w:type="auto"/>
          </w:tcPr>
          <w:p w14:paraId="38646488" w14:textId="6CFD05F1" w:rsidR="00F9427E" w:rsidRDefault="00F9427E" w:rsidP="00F9427E">
            <w:r>
              <w:t xml:space="preserve">(epoch = </w:t>
            </w:r>
            <w:r>
              <w:t>99</w:t>
            </w:r>
            <w:r>
              <w:t>, acc =9</w:t>
            </w:r>
            <w:r>
              <w:t>4.28</w:t>
            </w:r>
            <w:r>
              <w:t>%)</w:t>
            </w:r>
          </w:p>
        </w:tc>
      </w:tr>
      <w:tr w:rsidR="00F9427E" w14:paraId="4C4C67DC" w14:textId="7E718739" w:rsidTr="00F9427E">
        <w:tc>
          <w:tcPr>
            <w:tcW w:w="0" w:type="auto"/>
          </w:tcPr>
          <w:p w14:paraId="21B533B5" w14:textId="65070547" w:rsidR="00F9427E" w:rsidRDefault="00F9427E" w:rsidP="00F9427E">
            <w:r>
              <w:t>NN5</w:t>
            </w:r>
          </w:p>
        </w:tc>
        <w:tc>
          <w:tcPr>
            <w:tcW w:w="0" w:type="auto"/>
          </w:tcPr>
          <w:p w14:paraId="3F8D7834" w14:textId="08CEBC2A" w:rsidR="00F9427E" w:rsidRDefault="00F9427E" w:rsidP="00F9427E">
            <w:r>
              <w:t>[784, 256, 128, 64, 10]</w:t>
            </w:r>
          </w:p>
        </w:tc>
        <w:tc>
          <w:tcPr>
            <w:tcW w:w="0" w:type="auto"/>
          </w:tcPr>
          <w:p w14:paraId="131A6A28" w14:textId="2CA0B0CF" w:rsidR="00F9427E" w:rsidRDefault="00F9427E" w:rsidP="00F9427E">
            <w:r>
              <w:t>1</w:t>
            </w:r>
          </w:p>
        </w:tc>
        <w:tc>
          <w:tcPr>
            <w:tcW w:w="0" w:type="auto"/>
          </w:tcPr>
          <w:p w14:paraId="31492760" w14:textId="2515F82A" w:rsidR="00F9427E" w:rsidRDefault="00F9427E" w:rsidP="00F9427E">
            <w:r>
              <w:t>60</w:t>
            </w:r>
          </w:p>
        </w:tc>
        <w:tc>
          <w:tcPr>
            <w:tcW w:w="0" w:type="auto"/>
          </w:tcPr>
          <w:p w14:paraId="645DA365" w14:textId="3D4EB803" w:rsidR="00F9427E" w:rsidRDefault="00F9427E" w:rsidP="00F9427E">
            <w:r>
              <w:t xml:space="preserve">(epoch = </w:t>
            </w:r>
            <w:r>
              <w:t>95</w:t>
            </w:r>
            <w:r>
              <w:t>, acc =9</w:t>
            </w:r>
            <w:r>
              <w:t>7.88</w:t>
            </w:r>
            <w:r>
              <w:t>%)</w:t>
            </w:r>
          </w:p>
        </w:tc>
      </w:tr>
      <w:tr w:rsidR="00F9427E" w14:paraId="34DDE9F7" w14:textId="77777777" w:rsidTr="00F9427E">
        <w:tc>
          <w:tcPr>
            <w:tcW w:w="0" w:type="auto"/>
          </w:tcPr>
          <w:p w14:paraId="532915C1" w14:textId="358E5931" w:rsidR="00F9427E" w:rsidRDefault="00F9427E" w:rsidP="00F9427E">
            <w:r>
              <w:t>NN6</w:t>
            </w:r>
          </w:p>
        </w:tc>
        <w:tc>
          <w:tcPr>
            <w:tcW w:w="0" w:type="auto"/>
          </w:tcPr>
          <w:p w14:paraId="6A346899" w14:textId="6F9AD220" w:rsidR="00F9427E" w:rsidRDefault="00F9427E" w:rsidP="00F9427E">
            <w:r>
              <w:t>[784, 256, 128, 64, 10]</w:t>
            </w:r>
          </w:p>
        </w:tc>
        <w:tc>
          <w:tcPr>
            <w:tcW w:w="0" w:type="auto"/>
          </w:tcPr>
          <w:p w14:paraId="4F6249F5" w14:textId="2BABBA5C" w:rsidR="00F9427E" w:rsidRDefault="00F9427E" w:rsidP="00F9427E">
            <w:r>
              <w:t>1</w:t>
            </w:r>
          </w:p>
        </w:tc>
        <w:tc>
          <w:tcPr>
            <w:tcW w:w="0" w:type="auto"/>
          </w:tcPr>
          <w:p w14:paraId="779DAD77" w14:textId="2456D6BA" w:rsidR="00F9427E" w:rsidRDefault="00F9427E" w:rsidP="00F9427E">
            <w:r>
              <w:t>75</w:t>
            </w:r>
          </w:p>
        </w:tc>
        <w:tc>
          <w:tcPr>
            <w:tcW w:w="0" w:type="auto"/>
          </w:tcPr>
          <w:p w14:paraId="6D4CC2E6" w14:textId="545388F5" w:rsidR="00F9427E" w:rsidRDefault="00F9427E" w:rsidP="00F9427E">
            <w:r>
              <w:t xml:space="preserve">(epoch = </w:t>
            </w:r>
            <w:r>
              <w:t>87</w:t>
            </w:r>
            <w:r>
              <w:t>, acc =9</w:t>
            </w:r>
            <w:r>
              <w:t>7.83</w:t>
            </w:r>
            <w:r>
              <w:t>%)</w:t>
            </w:r>
          </w:p>
        </w:tc>
      </w:tr>
      <w:tr w:rsidR="00F9427E" w14:paraId="108A5FFC" w14:textId="77777777" w:rsidTr="00F9427E">
        <w:tc>
          <w:tcPr>
            <w:tcW w:w="0" w:type="auto"/>
          </w:tcPr>
          <w:p w14:paraId="2819810B" w14:textId="5991BEAF" w:rsidR="00F9427E" w:rsidRDefault="00F9427E" w:rsidP="00F9427E">
            <w:r>
              <w:t>NN7</w:t>
            </w:r>
          </w:p>
        </w:tc>
        <w:tc>
          <w:tcPr>
            <w:tcW w:w="0" w:type="auto"/>
          </w:tcPr>
          <w:p w14:paraId="757855DD" w14:textId="33308835" w:rsidR="00F9427E" w:rsidRDefault="00F9427E" w:rsidP="00F9427E">
            <w:r>
              <w:t>[784, 256, 128, 64, 10]</w:t>
            </w:r>
          </w:p>
        </w:tc>
        <w:tc>
          <w:tcPr>
            <w:tcW w:w="0" w:type="auto"/>
          </w:tcPr>
          <w:p w14:paraId="30D2E5D5" w14:textId="761927FF" w:rsidR="00F9427E" w:rsidRDefault="00F9427E" w:rsidP="00F9427E">
            <w:r>
              <w:t>1</w:t>
            </w:r>
          </w:p>
        </w:tc>
        <w:tc>
          <w:tcPr>
            <w:tcW w:w="0" w:type="auto"/>
          </w:tcPr>
          <w:p w14:paraId="2482FB71" w14:textId="4D14C7AB" w:rsidR="00F9427E" w:rsidRDefault="00F9427E" w:rsidP="00F9427E">
            <w:r>
              <w:t>100</w:t>
            </w:r>
          </w:p>
        </w:tc>
        <w:tc>
          <w:tcPr>
            <w:tcW w:w="0" w:type="auto"/>
          </w:tcPr>
          <w:p w14:paraId="03B9F8CC" w14:textId="439A3F35" w:rsidR="00F9427E" w:rsidRDefault="00F9427E" w:rsidP="00F9427E">
            <w:r>
              <w:t xml:space="preserve">(epoch = </w:t>
            </w:r>
            <w:r>
              <w:t>89</w:t>
            </w:r>
            <w:r>
              <w:t>, acc =9</w:t>
            </w:r>
            <w:r>
              <w:t>7.71</w:t>
            </w:r>
            <w:r>
              <w:t>%)</w:t>
            </w:r>
          </w:p>
        </w:tc>
      </w:tr>
      <w:bookmarkEnd w:id="0"/>
    </w:tbl>
    <w:p w14:paraId="1CAE08BE" w14:textId="7C1D15B8" w:rsidR="00AD4A6B" w:rsidRDefault="00AD4A6B" w:rsidP="009F5549"/>
    <w:p w14:paraId="02D73FAA" w14:textId="59E356F7" w:rsidR="0007131D" w:rsidRDefault="009A5F44" w:rsidP="009F5549">
      <w:r>
        <w:rPr>
          <w:noProof/>
        </w:rPr>
        <w:drawing>
          <wp:inline distT="0" distB="0" distL="0" distR="0" wp14:anchorId="123B6C41" wp14:editId="7EE494F5">
            <wp:extent cx="5943600" cy="2896235"/>
            <wp:effectExtent l="0" t="0" r="0" b="0"/>
            <wp:docPr id="8" name="Picture 8"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chart&#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2896235"/>
                    </a:xfrm>
                    <a:prstGeom prst="rect">
                      <a:avLst/>
                    </a:prstGeom>
                    <a:noFill/>
                    <a:ln>
                      <a:noFill/>
                    </a:ln>
                  </pic:spPr>
                </pic:pic>
              </a:graphicData>
            </a:graphic>
          </wp:inline>
        </w:drawing>
      </w:r>
    </w:p>
    <w:p w14:paraId="584EF05E" w14:textId="3B1CD457" w:rsidR="0007131D" w:rsidRDefault="0007131D" w:rsidP="009F5549">
      <w:pPr>
        <w:rPr>
          <w:b/>
          <w:bCs/>
        </w:rPr>
      </w:pPr>
      <w:r w:rsidRPr="00C46E09">
        <w:rPr>
          <w:b/>
          <w:bCs/>
        </w:rPr>
        <w:t xml:space="preserve">Figure </w:t>
      </w:r>
      <w:r w:rsidR="00B47FBF">
        <w:rPr>
          <w:b/>
          <w:bCs/>
        </w:rPr>
        <w:t>3</w:t>
      </w:r>
      <w:r w:rsidRPr="00C46E09">
        <w:rPr>
          <w:b/>
          <w:bCs/>
        </w:rPr>
        <w:t>.</w:t>
      </w:r>
      <w:r w:rsidR="00CE32AB">
        <w:rPr>
          <w:b/>
          <w:bCs/>
        </w:rPr>
        <w:t>1</w:t>
      </w:r>
      <w:r w:rsidRPr="00C46E09">
        <w:rPr>
          <w:b/>
          <w:bCs/>
        </w:rPr>
        <w:t xml:space="preserve"> Epochs vs. accuracy of different mini-batch size</w:t>
      </w:r>
    </w:p>
    <w:p w14:paraId="6B45DE5A" w14:textId="72700A9E" w:rsidR="00CE32AB" w:rsidRDefault="00CE32AB" w:rsidP="009F5549">
      <w:pPr>
        <w:rPr>
          <w:b/>
          <w:bCs/>
        </w:rPr>
      </w:pPr>
    </w:p>
    <w:p w14:paraId="4F544D34" w14:textId="63B71511" w:rsidR="00CE32AB" w:rsidRPr="00C46E09" w:rsidRDefault="006158E8" w:rsidP="009F5549">
      <w:pPr>
        <w:rPr>
          <w:b/>
          <w:bCs/>
        </w:rPr>
      </w:pPr>
      <w:r>
        <w:rPr>
          <w:noProof/>
        </w:rPr>
        <w:lastRenderedPageBreak/>
        <w:drawing>
          <wp:inline distT="0" distB="0" distL="0" distR="0" wp14:anchorId="14A86EA2" wp14:editId="4C1BDB40">
            <wp:extent cx="5943600" cy="2896235"/>
            <wp:effectExtent l="0" t="0" r="0" b="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2896235"/>
                    </a:xfrm>
                    <a:prstGeom prst="rect">
                      <a:avLst/>
                    </a:prstGeom>
                    <a:noFill/>
                    <a:ln>
                      <a:noFill/>
                    </a:ln>
                  </pic:spPr>
                </pic:pic>
              </a:graphicData>
            </a:graphic>
          </wp:inline>
        </w:drawing>
      </w:r>
    </w:p>
    <w:p w14:paraId="614CA85D" w14:textId="29274B8C" w:rsidR="0007131D" w:rsidRPr="00CE32AB" w:rsidRDefault="00CE32AB" w:rsidP="009F5549">
      <w:pPr>
        <w:rPr>
          <w:b/>
          <w:bCs/>
        </w:rPr>
      </w:pPr>
      <w:r w:rsidRPr="00CE32AB">
        <w:rPr>
          <w:b/>
          <w:bCs/>
        </w:rPr>
        <w:t xml:space="preserve">Figure </w:t>
      </w:r>
      <w:r w:rsidR="00B47FBF">
        <w:rPr>
          <w:b/>
          <w:bCs/>
        </w:rPr>
        <w:t>3</w:t>
      </w:r>
      <w:r w:rsidRPr="00CE32AB">
        <w:rPr>
          <w:b/>
          <w:bCs/>
        </w:rPr>
        <w:t xml:space="preserve">.2 Epochs vs. accuracy of different mini-batch size (zoom in at tail.) </w:t>
      </w:r>
    </w:p>
    <w:p w14:paraId="52561B18" w14:textId="0BB19B17" w:rsidR="00CE32AB" w:rsidRDefault="00CE32AB" w:rsidP="009F5549">
      <w:r>
        <w:t xml:space="preserve">Figure </w:t>
      </w:r>
      <w:r w:rsidR="008575F6">
        <w:t>3</w:t>
      </w:r>
      <w:r>
        <w:t>.1</w:t>
      </w:r>
      <w:r w:rsidR="00F62877">
        <w:t xml:space="preserve"> </w:t>
      </w:r>
      <w:r w:rsidR="00C2330F">
        <w:t>(original)</w:t>
      </w:r>
      <w:r>
        <w:t xml:space="preserve"> and </w:t>
      </w:r>
      <w:r w:rsidR="008575F6">
        <w:t>3</w:t>
      </w:r>
      <w:r>
        <w:t xml:space="preserve">.2 </w:t>
      </w:r>
      <w:r w:rsidR="00C2330F">
        <w:t xml:space="preserve">(zoom in) </w:t>
      </w:r>
      <w:r>
        <w:t xml:space="preserve">visualize the convergence curve of different mini-batch size based on identified optimal network structure. </w:t>
      </w:r>
      <w:r w:rsidR="00F62877">
        <w:t xml:space="preserve">Strategically, I not only choose the small learning rate such as 0.001, but also some large numbers such as 100. </w:t>
      </w:r>
      <w:r w:rsidR="006158E8">
        <w:t xml:space="preserve">Although those curves </w:t>
      </w:r>
      <w:r w:rsidR="00322FBD">
        <w:t>converge</w:t>
      </w:r>
      <w:r w:rsidR="006158E8">
        <w:t xml:space="preserve"> at similar accuracy,</w:t>
      </w:r>
      <w:r w:rsidR="00F62877">
        <w:t xml:space="preserve"> it should be noticed that 1). </w:t>
      </w:r>
      <w:r w:rsidR="005B5D0D">
        <w:t>Small mini-batch size (e.g., 15, 20, 25) starts to converge earlier than large mini-batch size (e.g., 30, 60, 75, 100)</w:t>
      </w:r>
      <w:r w:rsidR="002E6F09">
        <w:t>, as their curvature indicates 2)</w:t>
      </w:r>
      <w:r w:rsidR="002D72A0">
        <w:t>.</w:t>
      </w:r>
      <w:r w:rsidR="00CE711F">
        <w:t xml:space="preserve"> </w:t>
      </w:r>
      <w:r w:rsidR="006158E8">
        <w:t xml:space="preserve">When mini-batch </w:t>
      </w:r>
      <w:r w:rsidR="00322FBD">
        <w:t xml:space="preserve">size </w:t>
      </w:r>
      <w:r w:rsidR="006158E8">
        <w:t xml:space="preserve">is 20, the model owns the highest accuracy. </w:t>
      </w:r>
      <w:r w:rsidR="00322FBD">
        <w:t xml:space="preserve">3) the curves become more </w:t>
      </w:r>
      <w:r w:rsidR="005D23F6">
        <w:t xml:space="preserve">and more </w:t>
      </w:r>
      <w:r w:rsidR="00322FBD">
        <w:t>fluctuated as the mini-batch size increases.</w:t>
      </w:r>
      <w:r w:rsidR="008D2F40">
        <w:t xml:space="preserve"> </w:t>
      </w:r>
    </w:p>
    <w:p w14:paraId="3CA07E7D" w14:textId="58FD33C1" w:rsidR="00CE32AB" w:rsidRDefault="002E470C" w:rsidP="009F5549">
      <w:r>
        <w:t>In the end, the optimal batch size is 20 based on the optimal network structure determined in previous section.</w:t>
      </w:r>
    </w:p>
    <w:p w14:paraId="36C83971" w14:textId="2717DA77" w:rsidR="00FC67BA" w:rsidRDefault="00FC67BA" w:rsidP="00FC67BA">
      <w:pPr>
        <w:pStyle w:val="Heading3"/>
      </w:pPr>
      <w:r>
        <w:t>3.2.</w:t>
      </w:r>
      <w:r>
        <w:t>3</w:t>
      </w:r>
      <w:r>
        <w:t xml:space="preserve"> Task 2.2.</w:t>
      </w:r>
      <w:r>
        <w:t>3</w:t>
      </w:r>
      <w:r>
        <w:t xml:space="preserve"> Effects of</w:t>
      </w:r>
      <w:r>
        <w:t xml:space="preserve"> learning rate</w:t>
      </w:r>
    </w:p>
    <w:p w14:paraId="345B97ED" w14:textId="20643E9B" w:rsidR="00FC67BA" w:rsidRDefault="008123F4" w:rsidP="009F5549">
      <w:r>
        <w:t xml:space="preserve">Table 3 summarizes the model accuracy of different learning rate based </w:t>
      </w:r>
      <w:r w:rsidR="009C1297">
        <w:t xml:space="preserve">optimal model determined in previous sections. </w:t>
      </w:r>
      <w:r w:rsidR="000144D1">
        <w:t>The best model is marked as red color</w:t>
      </w:r>
      <w:r w:rsidR="000E24AA">
        <w:t xml:space="preserve"> of which the corresponding learning rate is 3. </w:t>
      </w:r>
      <w:r w:rsidR="00064627">
        <w:t>This model can obtain 98.18% accuracy on test set.</w:t>
      </w:r>
    </w:p>
    <w:p w14:paraId="3D8D67B0" w14:textId="2B28E00A" w:rsidR="004251D3" w:rsidRPr="00523E22" w:rsidRDefault="004251D3" w:rsidP="004251D3">
      <w:pPr>
        <w:rPr>
          <w:b/>
          <w:bCs/>
        </w:rPr>
      </w:pPr>
      <w:r w:rsidRPr="00523E22">
        <w:rPr>
          <w:b/>
          <w:bCs/>
        </w:rPr>
        <w:t xml:space="preserve">Table </w:t>
      </w:r>
      <w:r w:rsidRPr="00523E22">
        <w:rPr>
          <w:b/>
          <w:bCs/>
        </w:rPr>
        <w:t>3</w:t>
      </w:r>
      <w:r w:rsidRPr="00523E22">
        <w:rPr>
          <w:b/>
          <w:bCs/>
        </w:rPr>
        <w:t xml:space="preserve"> Model accuracy of different </w:t>
      </w:r>
      <w:r w:rsidRPr="00523E22">
        <w:rPr>
          <w:b/>
          <w:bCs/>
        </w:rPr>
        <w:t xml:space="preserve">learning rate </w:t>
      </w:r>
      <w:r w:rsidRPr="00523E22">
        <w:rPr>
          <w:b/>
          <w:bCs/>
        </w:rPr>
        <w:t>based on optimal network structure</w:t>
      </w:r>
      <w:r w:rsidRPr="00523E22">
        <w:rPr>
          <w:b/>
          <w:bCs/>
        </w:rPr>
        <w:t xml:space="preserve"> and batch size.</w:t>
      </w:r>
    </w:p>
    <w:tbl>
      <w:tblPr>
        <w:tblStyle w:val="TableGrid"/>
        <w:tblW w:w="0" w:type="auto"/>
        <w:tblLook w:val="04A0" w:firstRow="1" w:lastRow="0" w:firstColumn="1" w:lastColumn="0" w:noHBand="0" w:noVBand="1"/>
      </w:tblPr>
      <w:tblGrid>
        <w:gridCol w:w="683"/>
        <w:gridCol w:w="2416"/>
        <w:gridCol w:w="1502"/>
        <w:gridCol w:w="1716"/>
        <w:gridCol w:w="2880"/>
      </w:tblGrid>
      <w:tr w:rsidR="004251D3" w14:paraId="07D9C452" w14:textId="77777777" w:rsidTr="000E5657">
        <w:tc>
          <w:tcPr>
            <w:tcW w:w="0" w:type="auto"/>
          </w:tcPr>
          <w:p w14:paraId="1E2B8A44" w14:textId="77777777" w:rsidR="004251D3" w:rsidRDefault="004251D3" w:rsidP="004251D3"/>
        </w:tc>
        <w:tc>
          <w:tcPr>
            <w:tcW w:w="0" w:type="auto"/>
          </w:tcPr>
          <w:p w14:paraId="07640EB9" w14:textId="40CD47C5" w:rsidR="004251D3" w:rsidRDefault="004251D3" w:rsidP="004251D3">
            <w:r w:rsidRPr="00F14976">
              <w:t>Network structure</w:t>
            </w:r>
          </w:p>
        </w:tc>
        <w:tc>
          <w:tcPr>
            <w:tcW w:w="0" w:type="auto"/>
          </w:tcPr>
          <w:p w14:paraId="249595A4" w14:textId="55C1D2ED" w:rsidR="004251D3" w:rsidRDefault="004251D3" w:rsidP="004251D3">
            <w:r>
              <w:t>Learning rate</w:t>
            </w:r>
          </w:p>
        </w:tc>
        <w:tc>
          <w:tcPr>
            <w:tcW w:w="0" w:type="auto"/>
          </w:tcPr>
          <w:p w14:paraId="199A8487" w14:textId="578CCB6F" w:rsidR="004251D3" w:rsidRDefault="004251D3" w:rsidP="004251D3">
            <w:r>
              <w:t>Mini-batch size</w:t>
            </w:r>
          </w:p>
        </w:tc>
        <w:tc>
          <w:tcPr>
            <w:tcW w:w="0" w:type="auto"/>
          </w:tcPr>
          <w:p w14:paraId="57DB019D" w14:textId="4327D04A" w:rsidR="004251D3" w:rsidRDefault="004251D3" w:rsidP="004251D3">
            <w:r>
              <w:t>Optimal accuracy</w:t>
            </w:r>
          </w:p>
        </w:tc>
      </w:tr>
      <w:tr w:rsidR="004251D3" w14:paraId="58B52067" w14:textId="77777777" w:rsidTr="000E5657">
        <w:tc>
          <w:tcPr>
            <w:tcW w:w="0" w:type="auto"/>
          </w:tcPr>
          <w:p w14:paraId="484D40ED" w14:textId="6AD60E5A" w:rsidR="004251D3" w:rsidRDefault="004251D3" w:rsidP="004251D3">
            <w:r>
              <w:t>NN1</w:t>
            </w:r>
          </w:p>
        </w:tc>
        <w:tc>
          <w:tcPr>
            <w:tcW w:w="0" w:type="auto"/>
          </w:tcPr>
          <w:p w14:paraId="56C09458" w14:textId="1E472FE1" w:rsidR="004251D3" w:rsidRDefault="004251D3" w:rsidP="004251D3">
            <w:r w:rsidRPr="00F14976">
              <w:t>[784, 256, 128, 64, 10]</w:t>
            </w:r>
          </w:p>
        </w:tc>
        <w:tc>
          <w:tcPr>
            <w:tcW w:w="0" w:type="auto"/>
          </w:tcPr>
          <w:p w14:paraId="3507E26A" w14:textId="2BB1E3D0" w:rsidR="004251D3" w:rsidRDefault="004251D3" w:rsidP="004251D3">
            <w:r>
              <w:t>1</w:t>
            </w:r>
          </w:p>
        </w:tc>
        <w:tc>
          <w:tcPr>
            <w:tcW w:w="0" w:type="auto"/>
          </w:tcPr>
          <w:p w14:paraId="0A85CC4F" w14:textId="73B8D19C" w:rsidR="004251D3" w:rsidRDefault="004251D3" w:rsidP="004251D3">
            <w:r>
              <w:t>20</w:t>
            </w:r>
          </w:p>
        </w:tc>
        <w:tc>
          <w:tcPr>
            <w:tcW w:w="0" w:type="auto"/>
          </w:tcPr>
          <w:p w14:paraId="49FBB755" w14:textId="7FB07467" w:rsidR="004251D3" w:rsidRDefault="004251D3" w:rsidP="004251D3">
            <w:r w:rsidRPr="004251D3">
              <w:t>(epoch = 51, acc =98.10%)</w:t>
            </w:r>
          </w:p>
        </w:tc>
      </w:tr>
      <w:tr w:rsidR="004251D3" w14:paraId="0462617E" w14:textId="77777777" w:rsidTr="000E5657">
        <w:tc>
          <w:tcPr>
            <w:tcW w:w="0" w:type="auto"/>
          </w:tcPr>
          <w:p w14:paraId="37A8F82B" w14:textId="6E112CF7" w:rsidR="004251D3" w:rsidRDefault="004251D3" w:rsidP="004251D3">
            <w:r>
              <w:t>NN2</w:t>
            </w:r>
          </w:p>
        </w:tc>
        <w:tc>
          <w:tcPr>
            <w:tcW w:w="0" w:type="auto"/>
          </w:tcPr>
          <w:p w14:paraId="684560E9" w14:textId="2C048004" w:rsidR="004251D3" w:rsidRDefault="004251D3" w:rsidP="004251D3">
            <w:r w:rsidRPr="00F14976">
              <w:t>[784, 256, 128, 64, 10]</w:t>
            </w:r>
          </w:p>
        </w:tc>
        <w:tc>
          <w:tcPr>
            <w:tcW w:w="0" w:type="auto"/>
          </w:tcPr>
          <w:p w14:paraId="48A3BBF0" w14:textId="1B6F1124" w:rsidR="004251D3" w:rsidRDefault="00523E22" w:rsidP="004251D3">
            <w:r>
              <w:t>0.1</w:t>
            </w:r>
          </w:p>
        </w:tc>
        <w:tc>
          <w:tcPr>
            <w:tcW w:w="0" w:type="auto"/>
          </w:tcPr>
          <w:p w14:paraId="4C6DB23D" w14:textId="1A4AE4EB" w:rsidR="004251D3" w:rsidRDefault="004251D3" w:rsidP="004251D3">
            <w:r>
              <w:t>20</w:t>
            </w:r>
          </w:p>
        </w:tc>
        <w:tc>
          <w:tcPr>
            <w:tcW w:w="0" w:type="auto"/>
          </w:tcPr>
          <w:p w14:paraId="275BB603" w14:textId="02E58595" w:rsidR="004251D3" w:rsidRDefault="00523E22" w:rsidP="004251D3">
            <w:r>
              <w:t>(epoch = 49, acc = 96.1%)</w:t>
            </w:r>
          </w:p>
        </w:tc>
      </w:tr>
      <w:tr w:rsidR="00166CC8" w14:paraId="7EA61387" w14:textId="77777777" w:rsidTr="000E5657">
        <w:tc>
          <w:tcPr>
            <w:tcW w:w="0" w:type="auto"/>
          </w:tcPr>
          <w:p w14:paraId="6D72C7D5" w14:textId="5B7A2D10" w:rsidR="00166CC8" w:rsidRDefault="00166CC8" w:rsidP="00166CC8">
            <w:r>
              <w:lastRenderedPageBreak/>
              <w:t>NN3</w:t>
            </w:r>
          </w:p>
        </w:tc>
        <w:tc>
          <w:tcPr>
            <w:tcW w:w="0" w:type="auto"/>
          </w:tcPr>
          <w:p w14:paraId="6769281E" w14:textId="791F9A86" w:rsidR="00166CC8" w:rsidRPr="00F14976" w:rsidRDefault="00166CC8" w:rsidP="00166CC8">
            <w:r w:rsidRPr="00F14976">
              <w:t>[784, 256, 128, 64, 10]</w:t>
            </w:r>
          </w:p>
        </w:tc>
        <w:tc>
          <w:tcPr>
            <w:tcW w:w="0" w:type="auto"/>
          </w:tcPr>
          <w:p w14:paraId="4834FCE9" w14:textId="5DE69227" w:rsidR="00166CC8" w:rsidRDefault="00166CC8" w:rsidP="00166CC8">
            <w:r>
              <w:t>0.01</w:t>
            </w:r>
          </w:p>
        </w:tc>
        <w:tc>
          <w:tcPr>
            <w:tcW w:w="0" w:type="auto"/>
          </w:tcPr>
          <w:p w14:paraId="33D753B5" w14:textId="2FD00A56" w:rsidR="00166CC8" w:rsidRDefault="00166CC8" w:rsidP="00166CC8">
            <w:r>
              <w:t>20</w:t>
            </w:r>
          </w:p>
        </w:tc>
        <w:tc>
          <w:tcPr>
            <w:tcW w:w="0" w:type="auto"/>
          </w:tcPr>
          <w:p w14:paraId="66B31128" w14:textId="60CDF887" w:rsidR="00166CC8" w:rsidRDefault="00166CC8" w:rsidP="00166CC8">
            <w:r>
              <w:t xml:space="preserve">(epoch = </w:t>
            </w:r>
            <w:r>
              <w:t>49</w:t>
            </w:r>
            <w:r>
              <w:t xml:space="preserve">, acc = </w:t>
            </w:r>
            <w:r>
              <w:t>21.05</w:t>
            </w:r>
            <w:r>
              <w:t>%)</w:t>
            </w:r>
          </w:p>
        </w:tc>
      </w:tr>
      <w:tr w:rsidR="00166CC8" w14:paraId="31C325E6" w14:textId="77777777" w:rsidTr="000E5657">
        <w:tc>
          <w:tcPr>
            <w:tcW w:w="0" w:type="auto"/>
          </w:tcPr>
          <w:p w14:paraId="4D42CE6D" w14:textId="6083F1B0" w:rsidR="00166CC8" w:rsidRDefault="00166CC8" w:rsidP="00166CC8">
            <w:bookmarkStart w:id="1" w:name="_Hlk86605560"/>
            <w:r>
              <w:t>NN3</w:t>
            </w:r>
          </w:p>
        </w:tc>
        <w:tc>
          <w:tcPr>
            <w:tcW w:w="0" w:type="auto"/>
          </w:tcPr>
          <w:p w14:paraId="16F61985" w14:textId="43AFD28C" w:rsidR="00166CC8" w:rsidRDefault="00166CC8" w:rsidP="00166CC8">
            <w:r w:rsidRPr="00F14976">
              <w:t>[784, 256, 128, 64, 10]</w:t>
            </w:r>
          </w:p>
        </w:tc>
        <w:tc>
          <w:tcPr>
            <w:tcW w:w="0" w:type="auto"/>
          </w:tcPr>
          <w:p w14:paraId="7A3DC8B2" w14:textId="429FE95A" w:rsidR="00166CC8" w:rsidRDefault="00166CC8" w:rsidP="00166CC8">
            <w:r>
              <w:t>0.001</w:t>
            </w:r>
          </w:p>
        </w:tc>
        <w:tc>
          <w:tcPr>
            <w:tcW w:w="0" w:type="auto"/>
          </w:tcPr>
          <w:p w14:paraId="2F495C83" w14:textId="262CDD14" w:rsidR="00166CC8" w:rsidRDefault="00166CC8" w:rsidP="00166CC8">
            <w:r>
              <w:t>20</w:t>
            </w:r>
          </w:p>
        </w:tc>
        <w:tc>
          <w:tcPr>
            <w:tcW w:w="0" w:type="auto"/>
          </w:tcPr>
          <w:p w14:paraId="2C6ECD35" w14:textId="2C497BC8" w:rsidR="00166CC8" w:rsidRDefault="00166CC8" w:rsidP="00166CC8">
            <w:r>
              <w:t>(epoch = 2, acc = 11.35%)</w:t>
            </w:r>
          </w:p>
        </w:tc>
      </w:tr>
      <w:bookmarkEnd w:id="1"/>
      <w:tr w:rsidR="00166CC8" w14:paraId="156BA158" w14:textId="77777777" w:rsidTr="000E5657">
        <w:tc>
          <w:tcPr>
            <w:tcW w:w="0" w:type="auto"/>
          </w:tcPr>
          <w:p w14:paraId="3414D88C" w14:textId="1B7BAD6D" w:rsidR="00166CC8" w:rsidRPr="00095D69" w:rsidRDefault="00166CC8" w:rsidP="00166CC8">
            <w:pPr>
              <w:rPr>
                <w:color w:val="FF0000"/>
              </w:rPr>
            </w:pPr>
            <w:r w:rsidRPr="00095D69">
              <w:rPr>
                <w:color w:val="FF0000"/>
              </w:rPr>
              <w:t>NN4</w:t>
            </w:r>
          </w:p>
        </w:tc>
        <w:tc>
          <w:tcPr>
            <w:tcW w:w="0" w:type="auto"/>
          </w:tcPr>
          <w:p w14:paraId="1EC45458" w14:textId="4B2D2E6F" w:rsidR="00166CC8" w:rsidRPr="00095D69" w:rsidRDefault="00166CC8" w:rsidP="00166CC8">
            <w:pPr>
              <w:rPr>
                <w:color w:val="FF0000"/>
              </w:rPr>
            </w:pPr>
            <w:r w:rsidRPr="00095D69">
              <w:rPr>
                <w:color w:val="FF0000"/>
              </w:rPr>
              <w:t>[784, 256, 128, 64, 10]</w:t>
            </w:r>
          </w:p>
        </w:tc>
        <w:tc>
          <w:tcPr>
            <w:tcW w:w="0" w:type="auto"/>
          </w:tcPr>
          <w:p w14:paraId="6CE47381" w14:textId="0BC803B4" w:rsidR="00166CC8" w:rsidRPr="00095D69" w:rsidRDefault="00166CC8" w:rsidP="00166CC8">
            <w:pPr>
              <w:rPr>
                <w:color w:val="FF0000"/>
              </w:rPr>
            </w:pPr>
            <w:r w:rsidRPr="00095D69">
              <w:rPr>
                <w:color w:val="FF0000"/>
              </w:rPr>
              <w:t>3</w:t>
            </w:r>
          </w:p>
        </w:tc>
        <w:tc>
          <w:tcPr>
            <w:tcW w:w="0" w:type="auto"/>
          </w:tcPr>
          <w:p w14:paraId="13301D44" w14:textId="094F822B" w:rsidR="00166CC8" w:rsidRPr="00095D69" w:rsidRDefault="00166CC8" w:rsidP="00166CC8">
            <w:pPr>
              <w:rPr>
                <w:color w:val="FF0000"/>
              </w:rPr>
            </w:pPr>
            <w:r w:rsidRPr="00095D69">
              <w:rPr>
                <w:color w:val="FF0000"/>
              </w:rPr>
              <w:t>20</w:t>
            </w:r>
          </w:p>
        </w:tc>
        <w:tc>
          <w:tcPr>
            <w:tcW w:w="0" w:type="auto"/>
          </w:tcPr>
          <w:p w14:paraId="37DF87DB" w14:textId="3EBD8BB8" w:rsidR="00166CC8" w:rsidRPr="00095D69" w:rsidRDefault="00166CC8" w:rsidP="00166CC8">
            <w:pPr>
              <w:rPr>
                <w:color w:val="FF0000"/>
              </w:rPr>
            </w:pPr>
            <w:r w:rsidRPr="00095D69">
              <w:rPr>
                <w:color w:val="FF0000"/>
              </w:rPr>
              <w:t>(epoch = 49, acc = 98.18%)</w:t>
            </w:r>
          </w:p>
        </w:tc>
      </w:tr>
      <w:tr w:rsidR="00166CC8" w14:paraId="4E558288" w14:textId="77777777" w:rsidTr="000E5657">
        <w:tc>
          <w:tcPr>
            <w:tcW w:w="0" w:type="auto"/>
          </w:tcPr>
          <w:p w14:paraId="78DD53DF" w14:textId="3D88FB25" w:rsidR="00166CC8" w:rsidRDefault="00166CC8" w:rsidP="00166CC8">
            <w:r>
              <w:t>NN5</w:t>
            </w:r>
          </w:p>
        </w:tc>
        <w:tc>
          <w:tcPr>
            <w:tcW w:w="0" w:type="auto"/>
          </w:tcPr>
          <w:p w14:paraId="5DE781A7" w14:textId="1F5B2F8B" w:rsidR="00166CC8" w:rsidRDefault="00166CC8" w:rsidP="00166CC8">
            <w:r w:rsidRPr="00F14976">
              <w:t>[784, 256, 128, 64, 10]</w:t>
            </w:r>
          </w:p>
        </w:tc>
        <w:tc>
          <w:tcPr>
            <w:tcW w:w="0" w:type="auto"/>
          </w:tcPr>
          <w:p w14:paraId="1565D663" w14:textId="06BF4687" w:rsidR="00166CC8" w:rsidRDefault="00166CC8" w:rsidP="00166CC8">
            <w:r>
              <w:t>10</w:t>
            </w:r>
          </w:p>
        </w:tc>
        <w:tc>
          <w:tcPr>
            <w:tcW w:w="0" w:type="auto"/>
          </w:tcPr>
          <w:p w14:paraId="7EDE4AF5" w14:textId="4931F085" w:rsidR="00166CC8" w:rsidRDefault="00166CC8" w:rsidP="00166CC8">
            <w:r>
              <w:t>20</w:t>
            </w:r>
          </w:p>
        </w:tc>
        <w:tc>
          <w:tcPr>
            <w:tcW w:w="0" w:type="auto"/>
          </w:tcPr>
          <w:p w14:paraId="30EEA5A5" w14:textId="12ED2888" w:rsidR="00166CC8" w:rsidRDefault="00166CC8" w:rsidP="00166CC8">
            <w:r>
              <w:t>(epoch = 39, acc = 98.05)</w:t>
            </w:r>
          </w:p>
        </w:tc>
      </w:tr>
      <w:tr w:rsidR="00166CC8" w14:paraId="3F73B3B9" w14:textId="77777777" w:rsidTr="000E5657">
        <w:tc>
          <w:tcPr>
            <w:tcW w:w="0" w:type="auto"/>
          </w:tcPr>
          <w:p w14:paraId="38C1CCCE" w14:textId="538CF412" w:rsidR="00166CC8" w:rsidRDefault="00166CC8" w:rsidP="00166CC8">
            <w:r>
              <w:t>NN6</w:t>
            </w:r>
          </w:p>
        </w:tc>
        <w:tc>
          <w:tcPr>
            <w:tcW w:w="0" w:type="auto"/>
          </w:tcPr>
          <w:p w14:paraId="7DDACE61" w14:textId="083BAB76" w:rsidR="00166CC8" w:rsidRDefault="00166CC8" w:rsidP="00166CC8">
            <w:r w:rsidRPr="00F14976">
              <w:t>[784, 256, 128, 64, 10]</w:t>
            </w:r>
          </w:p>
        </w:tc>
        <w:tc>
          <w:tcPr>
            <w:tcW w:w="0" w:type="auto"/>
          </w:tcPr>
          <w:p w14:paraId="4E2C4D62" w14:textId="35E0EBA4" w:rsidR="00166CC8" w:rsidRDefault="00166CC8" w:rsidP="00166CC8">
            <w:r>
              <w:t>100</w:t>
            </w:r>
          </w:p>
        </w:tc>
        <w:tc>
          <w:tcPr>
            <w:tcW w:w="0" w:type="auto"/>
          </w:tcPr>
          <w:p w14:paraId="14A1830B" w14:textId="3BCE7428" w:rsidR="00166CC8" w:rsidRDefault="00166CC8" w:rsidP="00166CC8">
            <w:r>
              <w:t>20</w:t>
            </w:r>
          </w:p>
        </w:tc>
        <w:tc>
          <w:tcPr>
            <w:tcW w:w="0" w:type="auto"/>
          </w:tcPr>
          <w:p w14:paraId="132CF9B1" w14:textId="4BE26C92" w:rsidR="00166CC8" w:rsidRDefault="00166CC8" w:rsidP="00166CC8">
            <w:r>
              <w:t>(epoch = 0, acc = 9.8%)</w:t>
            </w:r>
          </w:p>
        </w:tc>
      </w:tr>
    </w:tbl>
    <w:p w14:paraId="08CFE8F6" w14:textId="77777777" w:rsidR="004251D3" w:rsidRDefault="004251D3" w:rsidP="004251D3"/>
    <w:p w14:paraId="39D8D7DF" w14:textId="057305B3" w:rsidR="00B934E6" w:rsidRDefault="007336C0" w:rsidP="009F5549">
      <w:r>
        <w:rPr>
          <w:noProof/>
        </w:rPr>
        <w:drawing>
          <wp:inline distT="0" distB="0" distL="0" distR="0" wp14:anchorId="2D78000D" wp14:editId="0EA90E79">
            <wp:extent cx="5943600" cy="2896235"/>
            <wp:effectExtent l="0" t="0" r="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896235"/>
                    </a:xfrm>
                    <a:prstGeom prst="rect">
                      <a:avLst/>
                    </a:prstGeom>
                    <a:noFill/>
                    <a:ln>
                      <a:noFill/>
                    </a:ln>
                  </pic:spPr>
                </pic:pic>
              </a:graphicData>
            </a:graphic>
          </wp:inline>
        </w:drawing>
      </w:r>
    </w:p>
    <w:p w14:paraId="14AF340F" w14:textId="41F1D968" w:rsidR="00B71E08" w:rsidRPr="00686696" w:rsidRDefault="00B71E08" w:rsidP="009F5549">
      <w:pPr>
        <w:rPr>
          <w:b/>
          <w:bCs/>
        </w:rPr>
      </w:pPr>
      <w:r w:rsidRPr="00686696">
        <w:rPr>
          <w:b/>
          <w:bCs/>
        </w:rPr>
        <w:t xml:space="preserve">Figure </w:t>
      </w:r>
      <w:r w:rsidR="00B47FBF">
        <w:rPr>
          <w:b/>
          <w:bCs/>
        </w:rPr>
        <w:t>4</w:t>
      </w:r>
      <w:r w:rsidRPr="00686696">
        <w:rPr>
          <w:b/>
          <w:bCs/>
        </w:rPr>
        <w:t xml:space="preserve">.1 Epochs vs. accuracy of different learning rate </w:t>
      </w:r>
    </w:p>
    <w:p w14:paraId="6121C6DC" w14:textId="203F4C64" w:rsidR="00B71E08" w:rsidRDefault="00B71E08" w:rsidP="009F5549">
      <w:r>
        <w:rPr>
          <w:noProof/>
        </w:rPr>
        <w:drawing>
          <wp:inline distT="0" distB="0" distL="0" distR="0" wp14:anchorId="2EB6AFE4" wp14:editId="41100FEA">
            <wp:extent cx="5943600" cy="2896235"/>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896235"/>
                    </a:xfrm>
                    <a:prstGeom prst="rect">
                      <a:avLst/>
                    </a:prstGeom>
                    <a:noFill/>
                    <a:ln>
                      <a:noFill/>
                    </a:ln>
                  </pic:spPr>
                </pic:pic>
              </a:graphicData>
            </a:graphic>
          </wp:inline>
        </w:drawing>
      </w:r>
    </w:p>
    <w:p w14:paraId="76235E30" w14:textId="6A33409A" w:rsidR="00B71E08" w:rsidRDefault="00B71E08" w:rsidP="009F5549">
      <w:pPr>
        <w:rPr>
          <w:b/>
          <w:bCs/>
        </w:rPr>
      </w:pPr>
      <w:r w:rsidRPr="00686696">
        <w:rPr>
          <w:b/>
          <w:bCs/>
        </w:rPr>
        <w:t xml:space="preserve">Figure </w:t>
      </w:r>
      <w:r w:rsidR="00B47FBF">
        <w:rPr>
          <w:b/>
          <w:bCs/>
        </w:rPr>
        <w:t>4</w:t>
      </w:r>
      <w:r w:rsidRPr="00686696">
        <w:rPr>
          <w:b/>
          <w:bCs/>
        </w:rPr>
        <w:t>.2 Epochs vs. accuracy of different learning rate (zoom in at tail)</w:t>
      </w:r>
    </w:p>
    <w:p w14:paraId="26C83CC8" w14:textId="7EBD30B0" w:rsidR="005E5FAF" w:rsidRDefault="005E5FAF" w:rsidP="009F5549">
      <w:r w:rsidRPr="005E5FAF">
        <w:lastRenderedPageBreak/>
        <w:t xml:space="preserve">To better understand the convergence path, </w:t>
      </w:r>
      <w:r>
        <w:t>F</w:t>
      </w:r>
      <w:r w:rsidRPr="005E5FAF">
        <w:t>igure</w:t>
      </w:r>
      <w:r>
        <w:t>s</w:t>
      </w:r>
      <w:r w:rsidRPr="005E5FAF">
        <w:t xml:space="preserve"> </w:t>
      </w:r>
      <w:r w:rsidR="006D40E2">
        <w:t>4</w:t>
      </w:r>
      <w:r w:rsidRPr="005E5FAF">
        <w:t xml:space="preserve">.1 and </w:t>
      </w:r>
      <w:r w:rsidR="006D40E2">
        <w:t>4</w:t>
      </w:r>
      <w:r w:rsidRPr="005E5FAF">
        <w:t>.2 were plotted</w:t>
      </w:r>
      <w:r>
        <w:t xml:space="preserve"> to track the impact of different learning rate on convergence. </w:t>
      </w:r>
      <w:r w:rsidR="00E71B88">
        <w:t>Similar to mini-batch size setting, I take three small values (i.e., 0.1,0.001, 0.01) and 2 medium number (i.e., 3, 10) and a</w:t>
      </w:r>
      <w:r w:rsidR="00027839">
        <w:t>n</w:t>
      </w:r>
      <w:r w:rsidR="00E71B88">
        <w:t xml:space="preserve"> extreme large learning rate 10</w:t>
      </w:r>
      <w:r w:rsidR="007336C0">
        <w:t xml:space="preserve">0. Figure </w:t>
      </w:r>
      <w:r w:rsidR="00F05865">
        <w:t>4</w:t>
      </w:r>
      <w:r w:rsidR="007336C0">
        <w:t xml:space="preserve">.1 reveals that </w:t>
      </w:r>
      <w:r w:rsidR="00027839">
        <w:t xml:space="preserve">model with 0.01, 0.001, and 100 produce the relatively low accuracy throughout all </w:t>
      </w:r>
      <w:r w:rsidR="00D710EB">
        <w:t>epochs</w:t>
      </w:r>
      <w:r w:rsidR="00027839">
        <w:t xml:space="preserve">. </w:t>
      </w:r>
      <w:r w:rsidR="00AE6EFA">
        <w:t>In addition, m</w:t>
      </w:r>
      <w:r w:rsidR="00A728E9">
        <w:t>odel with learning rate</w:t>
      </w:r>
      <w:r w:rsidR="0050749A">
        <w:t>s</w:t>
      </w:r>
      <w:r w:rsidR="00A728E9">
        <w:t xml:space="preserve"> 3 and 10 have a faster convergence speed than learning rate 1, as figure</w:t>
      </w:r>
      <w:r w:rsidR="00145E14">
        <w:t xml:space="preserve"> 4</w:t>
      </w:r>
      <w:r w:rsidR="00A728E9">
        <w:t xml:space="preserve">.2 shows. </w:t>
      </w:r>
    </w:p>
    <w:p w14:paraId="4DB74879" w14:textId="5FFB723E" w:rsidR="0050749A" w:rsidRDefault="0050749A" w:rsidP="009F5549">
      <w:r>
        <w:t xml:space="preserve">In the end, the optimal model is determined as network = [784,256,128,64,10], </w:t>
      </w:r>
      <w:r w:rsidR="00716219">
        <w:t>mini-batch size</w:t>
      </w:r>
      <w:r>
        <w:t xml:space="preserve"> = 20, and learning rate is 3.</w:t>
      </w:r>
      <w:r w:rsidR="009E2D1C">
        <w:t xml:space="preserve"> This model will be further used in applying momentum based gradient descent algorithm.</w:t>
      </w:r>
    </w:p>
    <w:p w14:paraId="4C5A963B" w14:textId="4A4229E1" w:rsidR="007C2E7E" w:rsidRDefault="007C2E7E" w:rsidP="009F5549"/>
    <w:p w14:paraId="674D6B69" w14:textId="3E9227A4" w:rsidR="007C2E7E" w:rsidRDefault="007C2E7E" w:rsidP="007C2E7E">
      <w:pPr>
        <w:pStyle w:val="Heading2"/>
      </w:pPr>
      <w:r>
        <w:t>3.3 Task 2.3</w:t>
      </w:r>
      <w:r w:rsidR="00971F1F">
        <w:t xml:space="preserve"> XOR classification</w:t>
      </w:r>
    </w:p>
    <w:p w14:paraId="1ED0ED04" w14:textId="43A3640C" w:rsidR="007C2E7E" w:rsidRPr="008B28DD" w:rsidRDefault="007C2E7E" w:rsidP="008B28DD">
      <w:pPr>
        <w:rPr>
          <w:shd w:val="clear" w:color="auto" w:fill="FFFFFF"/>
        </w:rPr>
      </w:pPr>
      <w:r w:rsidRPr="008B28DD">
        <w:rPr>
          <w:shd w:val="clear" w:color="auto" w:fill="FFFFFF"/>
        </w:rPr>
        <w:t xml:space="preserve">Use the network library to implement the XOR gate. You have experienced in HW4 that single-layer perceptron cannot realize XOR since the decision boundary is not linear in the 2-d space. Going through the practices you had in Task 2.2 and show again three figures on the effects of different hyperparameters. Fix mini-batch size at 1. </w:t>
      </w:r>
    </w:p>
    <w:p w14:paraId="23D60CF3" w14:textId="6AA82EF8" w:rsidR="00D01CD1" w:rsidRPr="008B28DD" w:rsidRDefault="00D01CD1" w:rsidP="008B28DD">
      <w:pPr>
        <w:ind w:firstLine="720"/>
        <w:rPr>
          <w:shd w:val="clear" w:color="auto" w:fill="FFFFFF"/>
        </w:rPr>
      </w:pPr>
      <w:r w:rsidRPr="008B28DD">
        <w:rPr>
          <w:shd w:val="clear" w:color="auto" w:fill="FFFFFF"/>
        </w:rPr>
        <w:t xml:space="preserve">To implement the neural network on XOR gate, the training set is prepared as Table 4 shows. At the same time, we set the test set same as training set. </w:t>
      </w:r>
      <w:r w:rsidR="007D4C19" w:rsidRPr="008B28DD">
        <w:rPr>
          <w:shd w:val="clear" w:color="auto" w:fill="FFFFFF"/>
        </w:rPr>
        <w:t xml:space="preserve">Before injecting the training and test set into neural networks, I </w:t>
      </w:r>
      <w:r w:rsidR="002E2B9B" w:rsidRPr="008B28DD">
        <w:rPr>
          <w:shd w:val="clear" w:color="auto" w:fill="FFFFFF"/>
        </w:rPr>
        <w:t xml:space="preserve">only </w:t>
      </w:r>
      <w:r w:rsidR="007D4C19" w:rsidRPr="008B28DD">
        <w:rPr>
          <w:shd w:val="clear" w:color="auto" w:fill="FFFFFF"/>
        </w:rPr>
        <w:t>vectorized the training labels to ensure the correct input of evaluation function.</w:t>
      </w:r>
    </w:p>
    <w:p w14:paraId="6E41E717" w14:textId="331A273D" w:rsidR="00D01CD1" w:rsidRPr="00D01CD1" w:rsidRDefault="00D01CD1" w:rsidP="00D01CD1">
      <w:pPr>
        <w:spacing w:line="240" w:lineRule="auto"/>
        <w:rPr>
          <w:b/>
          <w:bCs/>
          <w:color w:val="000000"/>
          <w:szCs w:val="24"/>
          <w:shd w:val="clear" w:color="auto" w:fill="FFFFFF"/>
        </w:rPr>
      </w:pPr>
      <w:r w:rsidRPr="00D01CD1">
        <w:rPr>
          <w:b/>
          <w:bCs/>
          <w:color w:val="000000"/>
          <w:szCs w:val="24"/>
          <w:shd w:val="clear" w:color="auto" w:fill="FFFFFF"/>
        </w:rPr>
        <w:t xml:space="preserve">Table 4. Training set of XOR gate </w:t>
      </w:r>
    </w:p>
    <w:tbl>
      <w:tblPr>
        <w:tblStyle w:val="TableGrid"/>
        <w:tblW w:w="0" w:type="auto"/>
        <w:tblLook w:val="04A0" w:firstRow="1" w:lastRow="0" w:firstColumn="1" w:lastColumn="0" w:noHBand="0" w:noVBand="1"/>
      </w:tblPr>
      <w:tblGrid>
        <w:gridCol w:w="3116"/>
        <w:gridCol w:w="3117"/>
      </w:tblGrid>
      <w:tr w:rsidR="00D01CD1" w14:paraId="1E7BAC80" w14:textId="77777777" w:rsidTr="00D01CD1">
        <w:tc>
          <w:tcPr>
            <w:tcW w:w="3116" w:type="dxa"/>
          </w:tcPr>
          <w:p w14:paraId="7E1F3B85" w14:textId="7272B553" w:rsidR="00D01CD1" w:rsidRDefault="00D01CD1" w:rsidP="007C2E7E">
            <w:pPr>
              <w:rPr>
                <w:color w:val="000000"/>
                <w:sz w:val="27"/>
                <w:szCs w:val="27"/>
                <w:shd w:val="clear" w:color="auto" w:fill="FFFFFF"/>
              </w:rPr>
            </w:pPr>
            <w:r>
              <w:rPr>
                <w:color w:val="000000"/>
                <w:sz w:val="27"/>
                <w:szCs w:val="27"/>
                <w:shd w:val="clear" w:color="auto" w:fill="FFFFFF"/>
              </w:rPr>
              <w:t>Training input</w:t>
            </w:r>
          </w:p>
        </w:tc>
        <w:tc>
          <w:tcPr>
            <w:tcW w:w="3117" w:type="dxa"/>
          </w:tcPr>
          <w:p w14:paraId="0F3B531B" w14:textId="43610269" w:rsidR="00D01CD1" w:rsidRDefault="00D01CD1" w:rsidP="007C2E7E">
            <w:pPr>
              <w:rPr>
                <w:color w:val="000000"/>
                <w:sz w:val="27"/>
                <w:szCs w:val="27"/>
                <w:shd w:val="clear" w:color="auto" w:fill="FFFFFF"/>
              </w:rPr>
            </w:pPr>
            <w:r>
              <w:rPr>
                <w:color w:val="000000"/>
                <w:sz w:val="27"/>
                <w:szCs w:val="27"/>
                <w:shd w:val="clear" w:color="auto" w:fill="FFFFFF"/>
              </w:rPr>
              <w:t>Training label</w:t>
            </w:r>
          </w:p>
        </w:tc>
      </w:tr>
      <w:tr w:rsidR="00D01CD1" w14:paraId="2908852C" w14:textId="77777777" w:rsidTr="00D01CD1">
        <w:tc>
          <w:tcPr>
            <w:tcW w:w="3116" w:type="dxa"/>
          </w:tcPr>
          <w:p w14:paraId="09956B2B" w14:textId="00B97520" w:rsidR="00D01CD1" w:rsidRDefault="00D01CD1" w:rsidP="007C2E7E">
            <w:pPr>
              <w:rPr>
                <w:color w:val="000000"/>
                <w:sz w:val="27"/>
                <w:szCs w:val="27"/>
                <w:shd w:val="clear" w:color="auto" w:fill="FFFFFF"/>
              </w:rPr>
            </w:pPr>
            <w:r>
              <w:rPr>
                <w:color w:val="000000"/>
                <w:sz w:val="27"/>
                <w:szCs w:val="27"/>
                <w:shd w:val="clear" w:color="auto" w:fill="FFFFFF"/>
              </w:rPr>
              <w:t>[0,0]</w:t>
            </w:r>
          </w:p>
        </w:tc>
        <w:tc>
          <w:tcPr>
            <w:tcW w:w="3117" w:type="dxa"/>
          </w:tcPr>
          <w:p w14:paraId="443CFABB" w14:textId="55540D50" w:rsidR="00D01CD1" w:rsidRDefault="00D01CD1" w:rsidP="007C2E7E">
            <w:pPr>
              <w:rPr>
                <w:color w:val="000000"/>
                <w:sz w:val="27"/>
                <w:szCs w:val="27"/>
                <w:shd w:val="clear" w:color="auto" w:fill="FFFFFF"/>
              </w:rPr>
            </w:pPr>
            <w:r>
              <w:rPr>
                <w:color w:val="000000"/>
                <w:sz w:val="27"/>
                <w:szCs w:val="27"/>
                <w:shd w:val="clear" w:color="auto" w:fill="FFFFFF"/>
              </w:rPr>
              <w:t>0</w:t>
            </w:r>
          </w:p>
        </w:tc>
      </w:tr>
      <w:tr w:rsidR="00D01CD1" w14:paraId="5CF7EB61" w14:textId="77777777" w:rsidTr="00D01CD1">
        <w:tc>
          <w:tcPr>
            <w:tcW w:w="3116" w:type="dxa"/>
          </w:tcPr>
          <w:p w14:paraId="46E9AEBE" w14:textId="7964AAD6" w:rsidR="00D01CD1" w:rsidRDefault="00D01CD1" w:rsidP="007C2E7E">
            <w:pPr>
              <w:rPr>
                <w:color w:val="000000"/>
                <w:sz w:val="27"/>
                <w:szCs w:val="27"/>
                <w:shd w:val="clear" w:color="auto" w:fill="FFFFFF"/>
              </w:rPr>
            </w:pPr>
            <w:r>
              <w:rPr>
                <w:color w:val="000000"/>
                <w:sz w:val="27"/>
                <w:szCs w:val="27"/>
                <w:shd w:val="clear" w:color="auto" w:fill="FFFFFF"/>
              </w:rPr>
              <w:t>[1,0]</w:t>
            </w:r>
          </w:p>
        </w:tc>
        <w:tc>
          <w:tcPr>
            <w:tcW w:w="3117" w:type="dxa"/>
          </w:tcPr>
          <w:p w14:paraId="0DE18CFD" w14:textId="2AABA6D8" w:rsidR="00D01CD1" w:rsidRDefault="00D01CD1" w:rsidP="007C2E7E">
            <w:pPr>
              <w:rPr>
                <w:color w:val="000000"/>
                <w:sz w:val="27"/>
                <w:szCs w:val="27"/>
                <w:shd w:val="clear" w:color="auto" w:fill="FFFFFF"/>
              </w:rPr>
            </w:pPr>
            <w:r>
              <w:rPr>
                <w:color w:val="000000"/>
                <w:sz w:val="27"/>
                <w:szCs w:val="27"/>
                <w:shd w:val="clear" w:color="auto" w:fill="FFFFFF"/>
              </w:rPr>
              <w:t>1</w:t>
            </w:r>
          </w:p>
        </w:tc>
      </w:tr>
      <w:tr w:rsidR="00D01CD1" w14:paraId="6E533E52" w14:textId="77777777" w:rsidTr="00D01CD1">
        <w:tc>
          <w:tcPr>
            <w:tcW w:w="3116" w:type="dxa"/>
          </w:tcPr>
          <w:p w14:paraId="2E0DCB12" w14:textId="7FE7D0B2" w:rsidR="00D01CD1" w:rsidRDefault="00D01CD1" w:rsidP="007C2E7E">
            <w:pPr>
              <w:rPr>
                <w:color w:val="000000"/>
                <w:sz w:val="27"/>
                <w:szCs w:val="27"/>
                <w:shd w:val="clear" w:color="auto" w:fill="FFFFFF"/>
              </w:rPr>
            </w:pPr>
            <w:r>
              <w:rPr>
                <w:color w:val="000000"/>
                <w:sz w:val="27"/>
                <w:szCs w:val="27"/>
                <w:shd w:val="clear" w:color="auto" w:fill="FFFFFF"/>
              </w:rPr>
              <w:t>[0,1]</w:t>
            </w:r>
          </w:p>
        </w:tc>
        <w:tc>
          <w:tcPr>
            <w:tcW w:w="3117" w:type="dxa"/>
          </w:tcPr>
          <w:p w14:paraId="62343B6B" w14:textId="2CD2B662" w:rsidR="00D01CD1" w:rsidRDefault="00D01CD1" w:rsidP="007C2E7E">
            <w:pPr>
              <w:rPr>
                <w:color w:val="000000"/>
                <w:sz w:val="27"/>
                <w:szCs w:val="27"/>
                <w:shd w:val="clear" w:color="auto" w:fill="FFFFFF"/>
              </w:rPr>
            </w:pPr>
            <w:r>
              <w:rPr>
                <w:color w:val="000000"/>
                <w:sz w:val="27"/>
                <w:szCs w:val="27"/>
                <w:shd w:val="clear" w:color="auto" w:fill="FFFFFF"/>
              </w:rPr>
              <w:t>1</w:t>
            </w:r>
          </w:p>
        </w:tc>
      </w:tr>
      <w:tr w:rsidR="00D01CD1" w14:paraId="44885CCD" w14:textId="77777777" w:rsidTr="00D01CD1">
        <w:tc>
          <w:tcPr>
            <w:tcW w:w="3116" w:type="dxa"/>
          </w:tcPr>
          <w:p w14:paraId="29122B1F" w14:textId="773632F1" w:rsidR="00D01CD1" w:rsidRDefault="00D01CD1" w:rsidP="007C2E7E">
            <w:pPr>
              <w:rPr>
                <w:color w:val="000000"/>
                <w:sz w:val="27"/>
                <w:szCs w:val="27"/>
                <w:shd w:val="clear" w:color="auto" w:fill="FFFFFF"/>
              </w:rPr>
            </w:pPr>
            <w:r>
              <w:rPr>
                <w:color w:val="000000"/>
                <w:sz w:val="27"/>
                <w:szCs w:val="27"/>
                <w:shd w:val="clear" w:color="auto" w:fill="FFFFFF"/>
              </w:rPr>
              <w:t>[1,1]</w:t>
            </w:r>
          </w:p>
        </w:tc>
        <w:tc>
          <w:tcPr>
            <w:tcW w:w="3117" w:type="dxa"/>
          </w:tcPr>
          <w:p w14:paraId="390D0BBE" w14:textId="754D2D60" w:rsidR="00D01CD1" w:rsidRDefault="00D01CD1" w:rsidP="007C2E7E">
            <w:pPr>
              <w:rPr>
                <w:color w:val="000000"/>
                <w:sz w:val="27"/>
                <w:szCs w:val="27"/>
                <w:shd w:val="clear" w:color="auto" w:fill="FFFFFF"/>
              </w:rPr>
            </w:pPr>
            <w:r>
              <w:rPr>
                <w:color w:val="000000"/>
                <w:sz w:val="27"/>
                <w:szCs w:val="27"/>
                <w:shd w:val="clear" w:color="auto" w:fill="FFFFFF"/>
              </w:rPr>
              <w:t>0</w:t>
            </w:r>
          </w:p>
        </w:tc>
      </w:tr>
    </w:tbl>
    <w:p w14:paraId="16FE9A65" w14:textId="39103875" w:rsidR="00D01CD1" w:rsidRDefault="00D01CD1" w:rsidP="007C2E7E">
      <w:pPr>
        <w:rPr>
          <w:color w:val="000000"/>
          <w:sz w:val="27"/>
          <w:szCs w:val="27"/>
          <w:shd w:val="clear" w:color="auto" w:fill="FFFFFF"/>
        </w:rPr>
      </w:pPr>
    </w:p>
    <w:p w14:paraId="3E52A0B8" w14:textId="0E9B06F6" w:rsidR="008B28DD" w:rsidRDefault="008B28DD" w:rsidP="007C2E7E">
      <w:pPr>
        <w:rPr>
          <w:color w:val="000000"/>
          <w:sz w:val="27"/>
          <w:szCs w:val="27"/>
          <w:shd w:val="clear" w:color="auto" w:fill="FFFFFF"/>
        </w:rPr>
      </w:pPr>
    </w:p>
    <w:p w14:paraId="6C66CF53" w14:textId="3F2C99B0" w:rsidR="00EE3AFC" w:rsidRDefault="00EE3AFC" w:rsidP="007C2E7E">
      <w:pPr>
        <w:rPr>
          <w:color w:val="000000"/>
          <w:sz w:val="27"/>
          <w:szCs w:val="27"/>
          <w:shd w:val="clear" w:color="auto" w:fill="FFFFFF"/>
        </w:rPr>
      </w:pPr>
    </w:p>
    <w:p w14:paraId="2D10DC91" w14:textId="77777777" w:rsidR="00EE3AFC" w:rsidRDefault="00EE3AFC" w:rsidP="007C2E7E">
      <w:pPr>
        <w:rPr>
          <w:color w:val="000000"/>
          <w:sz w:val="27"/>
          <w:szCs w:val="27"/>
          <w:shd w:val="clear" w:color="auto" w:fill="FFFFFF"/>
        </w:rPr>
      </w:pPr>
    </w:p>
    <w:p w14:paraId="670B9D6E" w14:textId="563CDBED" w:rsidR="00D01CD1" w:rsidRDefault="007C2E7E" w:rsidP="00EE3AFC">
      <w:pPr>
        <w:pStyle w:val="Heading3"/>
        <w:rPr>
          <w:shd w:val="clear" w:color="auto" w:fill="FFFFFF"/>
        </w:rPr>
      </w:pPr>
      <w:r w:rsidRPr="008928CD">
        <w:rPr>
          <w:shd w:val="clear" w:color="auto" w:fill="FFFFFF"/>
        </w:rPr>
        <w:lastRenderedPageBreak/>
        <w:t>3.3.1 Task 2.3.1 Effect of network structure</w:t>
      </w:r>
    </w:p>
    <w:p w14:paraId="77CE07E8" w14:textId="3BF59DA1" w:rsidR="00EE3AFC" w:rsidRPr="001E4762" w:rsidRDefault="00EE3AFC" w:rsidP="00EE3AFC">
      <w:pPr>
        <w:rPr>
          <w:shd w:val="clear" w:color="auto" w:fill="FFFFFF"/>
        </w:rPr>
      </w:pPr>
      <w:r>
        <w:rPr>
          <w:shd w:val="clear" w:color="auto" w:fill="FFFFFF"/>
        </w:rPr>
        <w:t>Inspired from previous test, I set the number of neurons of hidden layer in a descending order such as [16,8], [32,16,8], [64, 32, 16, 8, 4] and so on. Not surprisingly, the convergence speed increases as the number of neurons of first hidden layer and number of hidden layer increases. The orange line in Figure 5 outperforms rest models. To have a quantitative impression on how these network structures make difference, I list the number of 100% classification cases in table 5.</w:t>
      </w:r>
    </w:p>
    <w:p w14:paraId="109CB104" w14:textId="30FE5318" w:rsidR="007C2E7E" w:rsidRDefault="009E7141" w:rsidP="007C2E7E">
      <w:pPr>
        <w:rPr>
          <w:color w:val="000000"/>
          <w:sz w:val="27"/>
          <w:szCs w:val="27"/>
          <w:shd w:val="clear" w:color="auto" w:fill="FFFFFF"/>
        </w:rPr>
      </w:pPr>
      <w:r>
        <w:rPr>
          <w:noProof/>
        </w:rPr>
        <w:drawing>
          <wp:inline distT="0" distB="0" distL="0" distR="0" wp14:anchorId="6B8D97E7" wp14:editId="20732B54">
            <wp:extent cx="5943600" cy="2898140"/>
            <wp:effectExtent l="0" t="0" r="0" b="0"/>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7C1324B0" w14:textId="1B2946A6" w:rsidR="0094135F" w:rsidRDefault="0094135F" w:rsidP="007C2E7E">
      <w:pPr>
        <w:rPr>
          <w:b/>
          <w:bCs/>
          <w:color w:val="000000"/>
          <w:sz w:val="27"/>
          <w:szCs w:val="27"/>
          <w:shd w:val="clear" w:color="auto" w:fill="FFFFFF"/>
        </w:rPr>
      </w:pPr>
      <w:r w:rsidRPr="0094135F">
        <w:rPr>
          <w:b/>
          <w:bCs/>
          <w:color w:val="000000"/>
          <w:sz w:val="27"/>
          <w:szCs w:val="27"/>
          <w:shd w:val="clear" w:color="auto" w:fill="FFFFFF"/>
        </w:rPr>
        <w:t>Figure 5 epochs vs. accuracy of different network structures</w:t>
      </w:r>
    </w:p>
    <w:p w14:paraId="3EF2B482" w14:textId="39169EFA" w:rsidR="00A07E90" w:rsidRPr="00A07E90" w:rsidRDefault="00A07E90" w:rsidP="00A07E90">
      <w:pPr>
        <w:spacing w:line="240" w:lineRule="auto"/>
        <w:rPr>
          <w:b/>
          <w:bCs/>
          <w:color w:val="000000"/>
          <w:sz w:val="27"/>
          <w:szCs w:val="27"/>
          <w:shd w:val="clear" w:color="auto" w:fill="FFFFFF"/>
        </w:rPr>
      </w:pPr>
      <w:r w:rsidRPr="00A07E90">
        <w:rPr>
          <w:b/>
          <w:bCs/>
          <w:color w:val="000000"/>
          <w:sz w:val="27"/>
          <w:szCs w:val="27"/>
          <w:shd w:val="clear" w:color="auto" w:fill="FFFFFF"/>
        </w:rPr>
        <w:t xml:space="preserve">Table 5 network structure </w:t>
      </w:r>
    </w:p>
    <w:tbl>
      <w:tblPr>
        <w:tblStyle w:val="TableGrid"/>
        <w:tblW w:w="0" w:type="auto"/>
        <w:tblLook w:val="04A0" w:firstRow="1" w:lastRow="0" w:firstColumn="1" w:lastColumn="0" w:noHBand="0" w:noVBand="1"/>
      </w:tblPr>
      <w:tblGrid>
        <w:gridCol w:w="986"/>
        <w:gridCol w:w="3443"/>
        <w:gridCol w:w="2923"/>
      </w:tblGrid>
      <w:tr w:rsidR="00A07E90" w:rsidRPr="008B28DD" w14:paraId="0C4D9C7B" w14:textId="77777777" w:rsidTr="00A07E90">
        <w:tc>
          <w:tcPr>
            <w:tcW w:w="0" w:type="auto"/>
          </w:tcPr>
          <w:p w14:paraId="58714744" w14:textId="3D56195B" w:rsidR="00A07E90" w:rsidRPr="008B28DD" w:rsidRDefault="00A07E90" w:rsidP="008B28DD">
            <w:pPr>
              <w:rPr>
                <w:sz w:val="22"/>
                <w:shd w:val="clear" w:color="auto" w:fill="FFFFFF"/>
              </w:rPr>
            </w:pPr>
            <w:r w:rsidRPr="008B28DD">
              <w:rPr>
                <w:sz w:val="22"/>
                <w:shd w:val="clear" w:color="auto" w:fill="FFFFFF"/>
              </w:rPr>
              <w:t xml:space="preserve">Network </w:t>
            </w:r>
          </w:p>
        </w:tc>
        <w:tc>
          <w:tcPr>
            <w:tcW w:w="0" w:type="auto"/>
          </w:tcPr>
          <w:p w14:paraId="0CC7D47F" w14:textId="0B164561" w:rsidR="00A07E90" w:rsidRPr="008B28DD" w:rsidRDefault="00A07E90" w:rsidP="008B28DD">
            <w:pPr>
              <w:rPr>
                <w:sz w:val="22"/>
                <w:shd w:val="clear" w:color="auto" w:fill="FFFFFF"/>
              </w:rPr>
            </w:pPr>
            <w:r w:rsidRPr="008B28DD">
              <w:rPr>
                <w:sz w:val="22"/>
                <w:shd w:val="clear" w:color="auto" w:fill="FFFFFF"/>
              </w:rPr>
              <w:t>Structure</w:t>
            </w:r>
          </w:p>
        </w:tc>
        <w:tc>
          <w:tcPr>
            <w:tcW w:w="0" w:type="auto"/>
          </w:tcPr>
          <w:p w14:paraId="692FC8FA" w14:textId="50805118" w:rsidR="00A07E90" w:rsidRPr="008B28DD" w:rsidRDefault="00A07E90" w:rsidP="008B28DD">
            <w:pPr>
              <w:rPr>
                <w:sz w:val="22"/>
                <w:shd w:val="clear" w:color="auto" w:fill="FFFFFF"/>
              </w:rPr>
            </w:pPr>
            <w:r w:rsidRPr="008B28DD">
              <w:rPr>
                <w:sz w:val="22"/>
                <w:shd w:val="clear" w:color="auto" w:fill="FFFFFF"/>
              </w:rPr>
              <w:t>#  of 100% classification cases</w:t>
            </w:r>
          </w:p>
        </w:tc>
      </w:tr>
      <w:tr w:rsidR="00A07E90" w:rsidRPr="008B28DD" w14:paraId="5126A78B" w14:textId="77777777" w:rsidTr="00A07E90">
        <w:tc>
          <w:tcPr>
            <w:tcW w:w="0" w:type="auto"/>
          </w:tcPr>
          <w:p w14:paraId="1878CB04" w14:textId="0A8A86C5" w:rsidR="00A07E90" w:rsidRPr="008B28DD" w:rsidRDefault="00A07E90" w:rsidP="008B28DD">
            <w:pPr>
              <w:rPr>
                <w:sz w:val="22"/>
                <w:shd w:val="clear" w:color="auto" w:fill="FFFFFF"/>
              </w:rPr>
            </w:pPr>
            <w:r w:rsidRPr="008B28DD">
              <w:rPr>
                <w:sz w:val="22"/>
                <w:shd w:val="clear" w:color="auto" w:fill="FFFFFF"/>
              </w:rPr>
              <w:t>NN1</w:t>
            </w:r>
          </w:p>
        </w:tc>
        <w:tc>
          <w:tcPr>
            <w:tcW w:w="0" w:type="auto"/>
          </w:tcPr>
          <w:p w14:paraId="6D1111FF" w14:textId="37500C68" w:rsidR="00A07E90" w:rsidRPr="008B28DD" w:rsidRDefault="00A07E90" w:rsidP="008B28DD">
            <w:pPr>
              <w:rPr>
                <w:sz w:val="22"/>
                <w:shd w:val="clear" w:color="auto" w:fill="FFFFFF"/>
              </w:rPr>
            </w:pPr>
            <w:r w:rsidRPr="008B28DD">
              <w:rPr>
                <w:sz w:val="22"/>
                <w:shd w:val="clear" w:color="auto" w:fill="FFFFFF"/>
              </w:rPr>
              <w:t>[2,16,8,2]</w:t>
            </w:r>
          </w:p>
        </w:tc>
        <w:tc>
          <w:tcPr>
            <w:tcW w:w="0" w:type="auto"/>
          </w:tcPr>
          <w:p w14:paraId="42EC50A8" w14:textId="4C1464E2" w:rsidR="00A07E90" w:rsidRPr="008B28DD" w:rsidRDefault="00A07E90" w:rsidP="008B28DD">
            <w:pPr>
              <w:rPr>
                <w:sz w:val="22"/>
                <w:shd w:val="clear" w:color="auto" w:fill="FFFFFF"/>
              </w:rPr>
            </w:pPr>
            <w:r w:rsidRPr="008B28DD">
              <w:rPr>
                <w:sz w:val="22"/>
                <w:shd w:val="clear" w:color="auto" w:fill="FFFFFF"/>
              </w:rPr>
              <w:t>24/100</w:t>
            </w:r>
          </w:p>
        </w:tc>
      </w:tr>
      <w:tr w:rsidR="00A07E90" w:rsidRPr="008B28DD" w14:paraId="7232D0A8" w14:textId="77777777" w:rsidTr="00A07E90">
        <w:tc>
          <w:tcPr>
            <w:tcW w:w="0" w:type="auto"/>
          </w:tcPr>
          <w:p w14:paraId="1DE85376" w14:textId="6EA9DC25" w:rsidR="00A07E90" w:rsidRPr="008B28DD" w:rsidRDefault="00A07E90" w:rsidP="008B28DD">
            <w:pPr>
              <w:rPr>
                <w:sz w:val="22"/>
                <w:shd w:val="clear" w:color="auto" w:fill="FFFFFF"/>
              </w:rPr>
            </w:pPr>
            <w:r w:rsidRPr="008B28DD">
              <w:rPr>
                <w:sz w:val="22"/>
                <w:shd w:val="clear" w:color="auto" w:fill="FFFFFF"/>
              </w:rPr>
              <w:t>NN2</w:t>
            </w:r>
          </w:p>
        </w:tc>
        <w:tc>
          <w:tcPr>
            <w:tcW w:w="0" w:type="auto"/>
          </w:tcPr>
          <w:p w14:paraId="74D685D2" w14:textId="34FBBB32" w:rsidR="00A07E90" w:rsidRPr="008B28DD" w:rsidRDefault="00A07E90" w:rsidP="008B28DD">
            <w:pPr>
              <w:rPr>
                <w:sz w:val="22"/>
                <w:shd w:val="clear" w:color="auto" w:fill="FFFFFF"/>
              </w:rPr>
            </w:pPr>
            <w:r w:rsidRPr="008B28DD">
              <w:rPr>
                <w:sz w:val="22"/>
                <w:shd w:val="clear" w:color="auto" w:fill="FFFFFF"/>
              </w:rPr>
              <w:t>[2, 32, 16, 8, 2]</w:t>
            </w:r>
          </w:p>
        </w:tc>
        <w:tc>
          <w:tcPr>
            <w:tcW w:w="0" w:type="auto"/>
          </w:tcPr>
          <w:p w14:paraId="64D8ACB8" w14:textId="6CE60931" w:rsidR="00A07E90" w:rsidRPr="008B28DD" w:rsidRDefault="00A07E90" w:rsidP="008B28DD">
            <w:pPr>
              <w:rPr>
                <w:sz w:val="22"/>
                <w:shd w:val="clear" w:color="auto" w:fill="FFFFFF"/>
              </w:rPr>
            </w:pPr>
            <w:r w:rsidRPr="008B28DD">
              <w:rPr>
                <w:sz w:val="22"/>
                <w:shd w:val="clear" w:color="auto" w:fill="FFFFFF"/>
              </w:rPr>
              <w:t>0/100</w:t>
            </w:r>
          </w:p>
        </w:tc>
      </w:tr>
      <w:tr w:rsidR="00A07E90" w:rsidRPr="008B28DD" w14:paraId="10B178AA" w14:textId="77777777" w:rsidTr="00A07E90">
        <w:tc>
          <w:tcPr>
            <w:tcW w:w="0" w:type="auto"/>
          </w:tcPr>
          <w:p w14:paraId="59C444A0" w14:textId="478D43FF" w:rsidR="00A07E90" w:rsidRPr="008B28DD" w:rsidRDefault="00A07E90" w:rsidP="008B28DD">
            <w:pPr>
              <w:rPr>
                <w:sz w:val="22"/>
                <w:shd w:val="clear" w:color="auto" w:fill="FFFFFF"/>
              </w:rPr>
            </w:pPr>
            <w:r w:rsidRPr="008B28DD">
              <w:rPr>
                <w:sz w:val="22"/>
                <w:shd w:val="clear" w:color="auto" w:fill="FFFFFF"/>
              </w:rPr>
              <w:t>NN3</w:t>
            </w:r>
          </w:p>
        </w:tc>
        <w:tc>
          <w:tcPr>
            <w:tcW w:w="0" w:type="auto"/>
          </w:tcPr>
          <w:p w14:paraId="59899E97" w14:textId="08D44A4D" w:rsidR="00A07E90" w:rsidRPr="008B28DD" w:rsidRDefault="00A07E90" w:rsidP="008B28DD">
            <w:pPr>
              <w:rPr>
                <w:sz w:val="22"/>
                <w:shd w:val="clear" w:color="auto" w:fill="FFFFFF"/>
              </w:rPr>
            </w:pPr>
            <w:r w:rsidRPr="008B28DD">
              <w:rPr>
                <w:sz w:val="22"/>
                <w:shd w:val="clear" w:color="auto" w:fill="FFFFFF"/>
              </w:rPr>
              <w:t>[2, 64, 32, 16, 8, 4, 2]</w:t>
            </w:r>
          </w:p>
        </w:tc>
        <w:tc>
          <w:tcPr>
            <w:tcW w:w="0" w:type="auto"/>
          </w:tcPr>
          <w:p w14:paraId="0F95F959" w14:textId="10E23D66" w:rsidR="00A07E90" w:rsidRPr="008B28DD" w:rsidRDefault="00A07E90" w:rsidP="008B28DD">
            <w:pPr>
              <w:rPr>
                <w:sz w:val="22"/>
                <w:shd w:val="clear" w:color="auto" w:fill="FFFFFF"/>
              </w:rPr>
            </w:pPr>
            <w:r w:rsidRPr="008B28DD">
              <w:rPr>
                <w:sz w:val="22"/>
                <w:shd w:val="clear" w:color="auto" w:fill="FFFFFF"/>
              </w:rPr>
              <w:t>71/100</w:t>
            </w:r>
          </w:p>
        </w:tc>
      </w:tr>
      <w:tr w:rsidR="00A07E90" w:rsidRPr="008B28DD" w14:paraId="024A2476" w14:textId="77777777" w:rsidTr="00A07E90">
        <w:tc>
          <w:tcPr>
            <w:tcW w:w="0" w:type="auto"/>
          </w:tcPr>
          <w:p w14:paraId="33B7C5B6" w14:textId="59101C81" w:rsidR="00A07E90" w:rsidRPr="008B28DD" w:rsidRDefault="00A07E90" w:rsidP="008B28DD">
            <w:pPr>
              <w:rPr>
                <w:sz w:val="22"/>
                <w:shd w:val="clear" w:color="auto" w:fill="FFFFFF"/>
              </w:rPr>
            </w:pPr>
            <w:r w:rsidRPr="008B28DD">
              <w:rPr>
                <w:sz w:val="22"/>
                <w:shd w:val="clear" w:color="auto" w:fill="FFFFFF"/>
              </w:rPr>
              <w:t>NN4</w:t>
            </w:r>
          </w:p>
        </w:tc>
        <w:tc>
          <w:tcPr>
            <w:tcW w:w="0" w:type="auto"/>
          </w:tcPr>
          <w:p w14:paraId="2C2897DB" w14:textId="5C9908AB" w:rsidR="00A07E90" w:rsidRPr="008B28DD" w:rsidRDefault="00A07E90" w:rsidP="008B28DD">
            <w:pPr>
              <w:rPr>
                <w:sz w:val="22"/>
                <w:shd w:val="clear" w:color="auto" w:fill="FFFFFF"/>
              </w:rPr>
            </w:pPr>
            <w:r w:rsidRPr="008B28DD">
              <w:rPr>
                <w:sz w:val="22"/>
                <w:shd w:val="clear" w:color="auto" w:fill="FFFFFF"/>
              </w:rPr>
              <w:t>[2, 128, 64, 32, 16, 8, 4, 2]</w:t>
            </w:r>
          </w:p>
        </w:tc>
        <w:tc>
          <w:tcPr>
            <w:tcW w:w="0" w:type="auto"/>
          </w:tcPr>
          <w:p w14:paraId="2C568400" w14:textId="4DAC5A04" w:rsidR="00A07E90" w:rsidRPr="008B28DD" w:rsidRDefault="00A07E90" w:rsidP="008B28DD">
            <w:pPr>
              <w:rPr>
                <w:sz w:val="22"/>
                <w:shd w:val="clear" w:color="auto" w:fill="FFFFFF"/>
              </w:rPr>
            </w:pPr>
            <w:r w:rsidRPr="008B28DD">
              <w:rPr>
                <w:sz w:val="22"/>
                <w:shd w:val="clear" w:color="auto" w:fill="FFFFFF"/>
              </w:rPr>
              <w:t>11/100</w:t>
            </w:r>
          </w:p>
        </w:tc>
      </w:tr>
      <w:tr w:rsidR="00A07E90" w:rsidRPr="008B28DD" w14:paraId="00ABB75D" w14:textId="77777777" w:rsidTr="00A07E90">
        <w:tc>
          <w:tcPr>
            <w:tcW w:w="0" w:type="auto"/>
          </w:tcPr>
          <w:p w14:paraId="15FE0CAC" w14:textId="70808D61" w:rsidR="00A07E90" w:rsidRPr="008B28DD" w:rsidRDefault="00A07E90" w:rsidP="008B28DD">
            <w:pPr>
              <w:rPr>
                <w:sz w:val="22"/>
                <w:shd w:val="clear" w:color="auto" w:fill="FFFFFF"/>
              </w:rPr>
            </w:pPr>
            <w:r w:rsidRPr="008B28DD">
              <w:rPr>
                <w:sz w:val="22"/>
                <w:shd w:val="clear" w:color="auto" w:fill="FFFFFF"/>
              </w:rPr>
              <w:t>NN5</w:t>
            </w:r>
          </w:p>
        </w:tc>
        <w:tc>
          <w:tcPr>
            <w:tcW w:w="0" w:type="auto"/>
          </w:tcPr>
          <w:p w14:paraId="4E38CF4A" w14:textId="6737C3F1" w:rsidR="00A07E90" w:rsidRPr="008B28DD" w:rsidRDefault="00A07E90" w:rsidP="008B28DD">
            <w:pPr>
              <w:rPr>
                <w:sz w:val="22"/>
                <w:shd w:val="clear" w:color="auto" w:fill="FFFFFF"/>
              </w:rPr>
            </w:pPr>
            <w:r w:rsidRPr="008B28DD">
              <w:rPr>
                <w:sz w:val="22"/>
                <w:shd w:val="clear" w:color="auto" w:fill="FFFFFF"/>
              </w:rPr>
              <w:t>[2, 256, 128, 64, 32, 16, 8, 4, 2]</w:t>
            </w:r>
          </w:p>
        </w:tc>
        <w:tc>
          <w:tcPr>
            <w:tcW w:w="0" w:type="auto"/>
          </w:tcPr>
          <w:p w14:paraId="74753B8C" w14:textId="100989BF" w:rsidR="00A07E90" w:rsidRPr="008B28DD" w:rsidRDefault="00A07E90" w:rsidP="008B28DD">
            <w:pPr>
              <w:rPr>
                <w:sz w:val="22"/>
                <w:shd w:val="clear" w:color="auto" w:fill="FFFFFF"/>
              </w:rPr>
            </w:pPr>
            <w:r w:rsidRPr="008B28DD">
              <w:rPr>
                <w:sz w:val="22"/>
                <w:shd w:val="clear" w:color="auto" w:fill="FFFFFF"/>
              </w:rPr>
              <w:t>25/100</w:t>
            </w:r>
          </w:p>
        </w:tc>
      </w:tr>
      <w:tr w:rsidR="00A07E90" w:rsidRPr="008B28DD" w14:paraId="1D4D399F" w14:textId="77777777" w:rsidTr="00A07E90">
        <w:tc>
          <w:tcPr>
            <w:tcW w:w="0" w:type="auto"/>
          </w:tcPr>
          <w:p w14:paraId="52F65CEE" w14:textId="16CE5148" w:rsidR="00A07E90" w:rsidRPr="008B28DD" w:rsidRDefault="00A07E90" w:rsidP="008B28DD">
            <w:pPr>
              <w:rPr>
                <w:color w:val="FF0000"/>
                <w:sz w:val="22"/>
                <w:shd w:val="clear" w:color="auto" w:fill="FFFFFF"/>
              </w:rPr>
            </w:pPr>
            <w:r w:rsidRPr="008B28DD">
              <w:rPr>
                <w:color w:val="FF0000"/>
                <w:sz w:val="22"/>
                <w:shd w:val="clear" w:color="auto" w:fill="FFFFFF"/>
              </w:rPr>
              <w:t>NN6</w:t>
            </w:r>
          </w:p>
        </w:tc>
        <w:tc>
          <w:tcPr>
            <w:tcW w:w="0" w:type="auto"/>
          </w:tcPr>
          <w:p w14:paraId="505803B5" w14:textId="5327D913" w:rsidR="00A07E90" w:rsidRPr="008B28DD" w:rsidRDefault="00A07E90" w:rsidP="008B28DD">
            <w:pPr>
              <w:rPr>
                <w:color w:val="FF0000"/>
                <w:sz w:val="22"/>
                <w:shd w:val="clear" w:color="auto" w:fill="FFFFFF"/>
              </w:rPr>
            </w:pPr>
            <w:r w:rsidRPr="008B28DD">
              <w:rPr>
                <w:color w:val="FF0000"/>
                <w:sz w:val="22"/>
                <w:shd w:val="clear" w:color="auto" w:fill="FFFFFF"/>
              </w:rPr>
              <w:t>[2, 512, 256, 128, 64, 32, 16, 8, 4, 2]</w:t>
            </w:r>
          </w:p>
        </w:tc>
        <w:tc>
          <w:tcPr>
            <w:tcW w:w="0" w:type="auto"/>
          </w:tcPr>
          <w:p w14:paraId="5B930A26" w14:textId="0FA88F5E" w:rsidR="00A07E90" w:rsidRPr="008B28DD" w:rsidRDefault="00A07E90" w:rsidP="008B28DD">
            <w:pPr>
              <w:rPr>
                <w:color w:val="FF0000"/>
                <w:sz w:val="22"/>
                <w:shd w:val="clear" w:color="auto" w:fill="FFFFFF"/>
              </w:rPr>
            </w:pPr>
            <w:r w:rsidRPr="008B28DD">
              <w:rPr>
                <w:color w:val="FF0000"/>
                <w:sz w:val="22"/>
                <w:shd w:val="clear" w:color="auto" w:fill="FFFFFF"/>
              </w:rPr>
              <w:t>92/100</w:t>
            </w:r>
          </w:p>
        </w:tc>
      </w:tr>
    </w:tbl>
    <w:p w14:paraId="62216A06" w14:textId="36ED48EA" w:rsidR="003509EC" w:rsidRDefault="003509EC" w:rsidP="007C2E7E">
      <w:pPr>
        <w:rPr>
          <w:color w:val="000000"/>
          <w:sz w:val="27"/>
          <w:szCs w:val="27"/>
          <w:shd w:val="clear" w:color="auto" w:fill="FFFFFF"/>
        </w:rPr>
      </w:pPr>
    </w:p>
    <w:p w14:paraId="7FA87D7D" w14:textId="77777777" w:rsidR="00A2669F" w:rsidRDefault="003509EC" w:rsidP="008B28DD">
      <w:pPr>
        <w:rPr>
          <w:shd w:val="clear" w:color="auto" w:fill="FFFFFF"/>
        </w:rPr>
      </w:pPr>
      <w:r>
        <w:rPr>
          <w:shd w:val="clear" w:color="auto" w:fill="FFFFFF"/>
        </w:rPr>
        <w:t xml:space="preserve">before explaining this table 5, I observed that: 1) even for the same network, the performance would change as I refresh the code chunk. That is because of the initialization of weights and biases vary as the refresh and these changed swinged the performance. 2) </w:t>
      </w:r>
      <w:r w:rsidR="006D2BDF">
        <w:rPr>
          <w:shd w:val="clear" w:color="auto" w:fill="FFFFFF"/>
        </w:rPr>
        <w:t xml:space="preserve">No matter how I </w:t>
      </w:r>
      <w:r w:rsidR="006D2BDF">
        <w:rPr>
          <w:shd w:val="clear" w:color="auto" w:fill="FFFFFF"/>
        </w:rPr>
        <w:lastRenderedPageBreak/>
        <w:t>refreshed the code, the model with higher number of neurons in first hidden layer would have better performance. It can be generalized that the model built by decreasing number of neurons in hidden layers could gain the accuracy effectively.</w:t>
      </w:r>
    </w:p>
    <w:p w14:paraId="41442FF6" w14:textId="4CBBF3A8" w:rsidR="008414FA" w:rsidRDefault="000216DA" w:rsidP="008B28DD">
      <w:pPr>
        <w:rPr>
          <w:shd w:val="clear" w:color="auto" w:fill="FFFFFF"/>
        </w:rPr>
      </w:pPr>
      <w:r>
        <w:rPr>
          <w:shd w:val="clear" w:color="auto" w:fill="FFFFFF"/>
        </w:rPr>
        <w:t>With the help of table 5, we can further identify that model NN6 [2,512, 256, 128,64, 32,16,8,4,2] is the best model</w:t>
      </w:r>
      <w:r w:rsidR="00E81B72">
        <w:rPr>
          <w:shd w:val="clear" w:color="auto" w:fill="FFFFFF"/>
        </w:rPr>
        <w:t xml:space="preserve"> </w:t>
      </w:r>
      <w:r w:rsidR="00D0361C">
        <w:rPr>
          <w:shd w:val="clear" w:color="auto" w:fill="FFFFFF"/>
        </w:rPr>
        <w:t xml:space="preserve">under the scenario that </w:t>
      </w:r>
      <w:r w:rsidR="00E81B72">
        <w:rPr>
          <w:shd w:val="clear" w:color="auto" w:fill="FFFFFF"/>
        </w:rPr>
        <w:t>learning rate</w:t>
      </w:r>
      <w:r w:rsidR="00D0361C">
        <w:rPr>
          <w:shd w:val="clear" w:color="auto" w:fill="FFFFFF"/>
        </w:rPr>
        <w:t xml:space="preserve"> is</w:t>
      </w:r>
      <w:r w:rsidR="00E81B72">
        <w:rPr>
          <w:shd w:val="clear" w:color="auto" w:fill="FFFFFF"/>
        </w:rPr>
        <w:t xml:space="preserve"> 1 and mini-batch size </w:t>
      </w:r>
      <w:r w:rsidR="00D0361C">
        <w:rPr>
          <w:shd w:val="clear" w:color="auto" w:fill="FFFFFF"/>
        </w:rPr>
        <w:t xml:space="preserve">is </w:t>
      </w:r>
      <w:r w:rsidR="00E81B72">
        <w:rPr>
          <w:shd w:val="clear" w:color="auto" w:fill="FFFFFF"/>
        </w:rPr>
        <w:t xml:space="preserve">1. </w:t>
      </w:r>
    </w:p>
    <w:p w14:paraId="4E627447" w14:textId="43CA090A" w:rsidR="008928CD" w:rsidRDefault="008928CD" w:rsidP="006C3BCB">
      <w:pPr>
        <w:pStyle w:val="Heading3"/>
        <w:rPr>
          <w:shd w:val="clear" w:color="auto" w:fill="FFFFFF"/>
        </w:rPr>
      </w:pPr>
      <w:r>
        <w:rPr>
          <w:shd w:val="clear" w:color="auto" w:fill="FFFFFF"/>
        </w:rPr>
        <w:t>3.3.2 Task 2.3.2 Effect of learning rate.</w:t>
      </w:r>
    </w:p>
    <w:p w14:paraId="38C99CE6" w14:textId="1AA3EEFB" w:rsidR="00DD6A0A" w:rsidRPr="008B28DD" w:rsidRDefault="00DD6A0A" w:rsidP="007C2E7E">
      <w:pPr>
        <w:rPr>
          <w:szCs w:val="24"/>
        </w:rPr>
      </w:pPr>
      <w:r w:rsidRPr="008B28DD">
        <w:rPr>
          <w:color w:val="000000"/>
          <w:szCs w:val="24"/>
          <w:shd w:val="clear" w:color="auto" w:fill="FFFFFF"/>
        </w:rPr>
        <w:t xml:space="preserve">Based on the optimal network structure, the </w:t>
      </w:r>
      <w:r w:rsidR="008A4668" w:rsidRPr="008B28DD">
        <w:rPr>
          <w:color w:val="000000"/>
          <w:szCs w:val="24"/>
          <w:shd w:val="clear" w:color="auto" w:fill="FFFFFF"/>
        </w:rPr>
        <w:t xml:space="preserve">model </w:t>
      </w:r>
      <w:r w:rsidR="00225615" w:rsidRPr="008B28DD">
        <w:rPr>
          <w:color w:val="000000"/>
          <w:szCs w:val="24"/>
          <w:shd w:val="clear" w:color="auto" w:fill="FFFFFF"/>
        </w:rPr>
        <w:t xml:space="preserve">was </w:t>
      </w:r>
      <w:r w:rsidR="008A4668" w:rsidRPr="008B28DD">
        <w:rPr>
          <w:color w:val="000000"/>
          <w:szCs w:val="24"/>
          <w:shd w:val="clear" w:color="auto" w:fill="FFFFFF"/>
        </w:rPr>
        <w:t>implemented on different learning rates 0.1, 0.01, 0.001, 0.5, 1, 3</w:t>
      </w:r>
      <w:r w:rsidR="00F13F53" w:rsidRPr="008B28DD">
        <w:rPr>
          <w:color w:val="000000"/>
          <w:szCs w:val="24"/>
          <w:shd w:val="clear" w:color="auto" w:fill="FFFFFF"/>
        </w:rPr>
        <w:t>,100.</w:t>
      </w:r>
      <w:r w:rsidR="008A4668" w:rsidRPr="008B28DD">
        <w:rPr>
          <w:color w:val="000000"/>
          <w:szCs w:val="24"/>
          <w:shd w:val="clear" w:color="auto" w:fill="FFFFFF"/>
        </w:rPr>
        <w:t xml:space="preserve"> </w:t>
      </w:r>
      <w:r w:rsidR="00206748" w:rsidRPr="008B28DD">
        <w:rPr>
          <w:color w:val="000000"/>
          <w:szCs w:val="24"/>
          <w:shd w:val="clear" w:color="auto" w:fill="FFFFFF"/>
        </w:rPr>
        <w:t>Table 5 and Figure 7 indicates that learning rate =</w:t>
      </w:r>
      <w:r w:rsidR="00207918" w:rsidRPr="008B28DD">
        <w:rPr>
          <w:color w:val="000000"/>
          <w:szCs w:val="24"/>
          <w:shd w:val="clear" w:color="auto" w:fill="FFFFFF"/>
        </w:rPr>
        <w:t>1</w:t>
      </w:r>
      <w:r w:rsidR="00206748" w:rsidRPr="008B28DD">
        <w:rPr>
          <w:color w:val="000000"/>
          <w:szCs w:val="24"/>
          <w:shd w:val="clear" w:color="auto" w:fill="FFFFFF"/>
        </w:rPr>
        <w:t xml:space="preserve"> could have much more 100% correct cases</w:t>
      </w:r>
      <w:r w:rsidR="009166CC" w:rsidRPr="008B28DD">
        <w:rPr>
          <w:color w:val="000000"/>
          <w:szCs w:val="24"/>
          <w:shd w:val="clear" w:color="auto" w:fill="FFFFFF"/>
        </w:rPr>
        <w:t xml:space="preserve">, thus the optimal model learning rate among these candidates is </w:t>
      </w:r>
      <w:r w:rsidR="00B1525C" w:rsidRPr="008B28DD">
        <w:rPr>
          <w:color w:val="000000"/>
          <w:szCs w:val="24"/>
          <w:shd w:val="clear" w:color="auto" w:fill="FFFFFF"/>
        </w:rPr>
        <w:t>1</w:t>
      </w:r>
      <w:r w:rsidR="009166CC" w:rsidRPr="008B28DD">
        <w:rPr>
          <w:color w:val="000000"/>
          <w:szCs w:val="24"/>
          <w:shd w:val="clear" w:color="auto" w:fill="FFFFFF"/>
        </w:rPr>
        <w:t>.</w:t>
      </w:r>
      <w:r w:rsidR="002D3F25" w:rsidRPr="008B28DD">
        <w:rPr>
          <w:color w:val="000000"/>
          <w:szCs w:val="24"/>
          <w:shd w:val="clear" w:color="auto" w:fill="FFFFFF"/>
        </w:rPr>
        <w:t xml:space="preserve"> Note that for two sides of extreme values (i.e., 0.001, 0.01 or 100), they don’t have any 100% correct cases and their </w:t>
      </w:r>
      <w:r w:rsidR="00F6514E" w:rsidRPr="008B28DD">
        <w:rPr>
          <w:color w:val="000000"/>
          <w:szCs w:val="24"/>
          <w:shd w:val="clear" w:color="auto" w:fill="FFFFFF"/>
        </w:rPr>
        <w:t xml:space="preserve">classification </w:t>
      </w:r>
      <w:r w:rsidR="002D3F25" w:rsidRPr="008B28DD">
        <w:rPr>
          <w:color w:val="000000"/>
          <w:szCs w:val="24"/>
          <w:shd w:val="clear" w:color="auto" w:fill="FFFFFF"/>
        </w:rPr>
        <w:t xml:space="preserve">accuracy stays at 50%. </w:t>
      </w:r>
    </w:p>
    <w:p w14:paraId="39A4DF65" w14:textId="5AE1B4FD" w:rsidR="00F13F53" w:rsidRPr="00A07E90" w:rsidRDefault="00F13F53" w:rsidP="00F92F9A">
      <w:pPr>
        <w:spacing w:line="240" w:lineRule="auto"/>
        <w:jc w:val="center"/>
        <w:rPr>
          <w:b/>
          <w:bCs/>
          <w:color w:val="000000"/>
          <w:sz w:val="27"/>
          <w:szCs w:val="27"/>
          <w:shd w:val="clear" w:color="auto" w:fill="FFFFFF"/>
        </w:rPr>
      </w:pPr>
      <w:r w:rsidRPr="00A07E90">
        <w:rPr>
          <w:b/>
          <w:bCs/>
          <w:color w:val="000000"/>
          <w:sz w:val="27"/>
          <w:szCs w:val="27"/>
          <w:shd w:val="clear" w:color="auto" w:fill="FFFFFF"/>
        </w:rPr>
        <w:t>Table 5 network structure</w:t>
      </w:r>
    </w:p>
    <w:tbl>
      <w:tblPr>
        <w:tblStyle w:val="TableGrid"/>
        <w:tblW w:w="0" w:type="auto"/>
        <w:jc w:val="center"/>
        <w:tblLook w:val="04A0" w:firstRow="1" w:lastRow="0" w:firstColumn="1" w:lastColumn="0" w:noHBand="0" w:noVBand="1"/>
      </w:tblPr>
      <w:tblGrid>
        <w:gridCol w:w="986"/>
        <w:gridCol w:w="3443"/>
        <w:gridCol w:w="1395"/>
        <w:gridCol w:w="2923"/>
      </w:tblGrid>
      <w:tr w:rsidR="00F13F53" w:rsidRPr="008B28DD" w14:paraId="6F8F60F6" w14:textId="77777777" w:rsidTr="00F92F9A">
        <w:trPr>
          <w:jc w:val="center"/>
        </w:trPr>
        <w:tc>
          <w:tcPr>
            <w:tcW w:w="0" w:type="auto"/>
          </w:tcPr>
          <w:p w14:paraId="051AEAB4" w14:textId="1FE92D72" w:rsidR="00F13F53" w:rsidRPr="008B28DD" w:rsidRDefault="00F13F53" w:rsidP="00F92F9A">
            <w:pPr>
              <w:jc w:val="center"/>
              <w:rPr>
                <w:color w:val="000000"/>
                <w:sz w:val="22"/>
                <w:shd w:val="clear" w:color="auto" w:fill="FFFFFF"/>
              </w:rPr>
            </w:pPr>
            <w:r w:rsidRPr="008B28DD">
              <w:rPr>
                <w:color w:val="000000"/>
                <w:sz w:val="22"/>
                <w:shd w:val="clear" w:color="auto" w:fill="FFFFFF"/>
              </w:rPr>
              <w:t>Network</w:t>
            </w:r>
          </w:p>
        </w:tc>
        <w:tc>
          <w:tcPr>
            <w:tcW w:w="0" w:type="auto"/>
          </w:tcPr>
          <w:p w14:paraId="74AABA07" w14:textId="77777777" w:rsidR="00F13F53" w:rsidRPr="008B28DD" w:rsidRDefault="00F13F53" w:rsidP="00F92F9A">
            <w:pPr>
              <w:jc w:val="center"/>
              <w:rPr>
                <w:color w:val="000000"/>
                <w:sz w:val="22"/>
                <w:shd w:val="clear" w:color="auto" w:fill="FFFFFF"/>
              </w:rPr>
            </w:pPr>
            <w:r w:rsidRPr="008B28DD">
              <w:rPr>
                <w:color w:val="000000"/>
                <w:sz w:val="22"/>
                <w:shd w:val="clear" w:color="auto" w:fill="FFFFFF"/>
              </w:rPr>
              <w:t>Structure</w:t>
            </w:r>
          </w:p>
        </w:tc>
        <w:tc>
          <w:tcPr>
            <w:tcW w:w="0" w:type="auto"/>
          </w:tcPr>
          <w:p w14:paraId="3C99F0F8" w14:textId="0DF03DEC" w:rsidR="00F13F53" w:rsidRPr="008B28DD" w:rsidRDefault="00F13F53" w:rsidP="00F92F9A">
            <w:pPr>
              <w:jc w:val="center"/>
              <w:rPr>
                <w:color w:val="000000"/>
                <w:sz w:val="22"/>
                <w:shd w:val="clear" w:color="auto" w:fill="FFFFFF"/>
              </w:rPr>
            </w:pPr>
            <w:r w:rsidRPr="008B28DD">
              <w:rPr>
                <w:color w:val="000000"/>
                <w:sz w:val="22"/>
                <w:shd w:val="clear" w:color="auto" w:fill="FFFFFF"/>
              </w:rPr>
              <w:t>Learning rate</w:t>
            </w:r>
          </w:p>
        </w:tc>
        <w:tc>
          <w:tcPr>
            <w:tcW w:w="0" w:type="auto"/>
          </w:tcPr>
          <w:p w14:paraId="54AF990D" w14:textId="2698524C" w:rsidR="00F13F53" w:rsidRPr="008B28DD" w:rsidRDefault="00F13F53" w:rsidP="00F92F9A">
            <w:pPr>
              <w:jc w:val="center"/>
              <w:rPr>
                <w:color w:val="000000"/>
                <w:sz w:val="22"/>
                <w:shd w:val="clear" w:color="auto" w:fill="FFFFFF"/>
              </w:rPr>
            </w:pPr>
            <w:r w:rsidRPr="008B28DD">
              <w:rPr>
                <w:color w:val="000000"/>
                <w:sz w:val="22"/>
                <w:shd w:val="clear" w:color="auto" w:fill="FFFFFF"/>
              </w:rPr>
              <w:t>#  of 100% classification cases</w:t>
            </w:r>
          </w:p>
        </w:tc>
      </w:tr>
      <w:tr w:rsidR="00F13F53" w:rsidRPr="008B28DD" w14:paraId="0629FE3E" w14:textId="77777777" w:rsidTr="00F92F9A">
        <w:trPr>
          <w:jc w:val="center"/>
        </w:trPr>
        <w:tc>
          <w:tcPr>
            <w:tcW w:w="0" w:type="auto"/>
          </w:tcPr>
          <w:p w14:paraId="6A87A404" w14:textId="77777777" w:rsidR="00F13F53" w:rsidRPr="008B28DD" w:rsidRDefault="00F13F53" w:rsidP="006A4D0E">
            <w:pPr>
              <w:rPr>
                <w:color w:val="000000"/>
                <w:sz w:val="22"/>
                <w:shd w:val="clear" w:color="auto" w:fill="FFFFFF"/>
              </w:rPr>
            </w:pPr>
            <w:r w:rsidRPr="008B28DD">
              <w:rPr>
                <w:color w:val="000000"/>
                <w:sz w:val="22"/>
                <w:shd w:val="clear" w:color="auto" w:fill="FFFFFF"/>
              </w:rPr>
              <w:t>NN1</w:t>
            </w:r>
          </w:p>
        </w:tc>
        <w:tc>
          <w:tcPr>
            <w:tcW w:w="0" w:type="auto"/>
          </w:tcPr>
          <w:p w14:paraId="70AC27F5" w14:textId="4B3277ED"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358D35F8" w14:textId="4BCA6FA4" w:rsidR="00F13F53" w:rsidRPr="008B28DD" w:rsidRDefault="00F13F53" w:rsidP="006A4D0E">
            <w:pPr>
              <w:rPr>
                <w:color w:val="000000"/>
                <w:sz w:val="22"/>
                <w:shd w:val="clear" w:color="auto" w:fill="FFFFFF"/>
              </w:rPr>
            </w:pPr>
            <w:r w:rsidRPr="008B28DD">
              <w:rPr>
                <w:color w:val="000000"/>
                <w:sz w:val="22"/>
                <w:shd w:val="clear" w:color="auto" w:fill="FFFFFF"/>
              </w:rPr>
              <w:t>0.001</w:t>
            </w:r>
          </w:p>
        </w:tc>
        <w:tc>
          <w:tcPr>
            <w:tcW w:w="0" w:type="auto"/>
          </w:tcPr>
          <w:p w14:paraId="1785E189" w14:textId="0B66AF9F" w:rsidR="00F13F53" w:rsidRPr="008B28DD" w:rsidRDefault="00F13F53" w:rsidP="006A4D0E">
            <w:pPr>
              <w:rPr>
                <w:color w:val="000000"/>
                <w:sz w:val="22"/>
                <w:shd w:val="clear" w:color="auto" w:fill="FFFFFF"/>
              </w:rPr>
            </w:pPr>
            <w:r w:rsidRPr="008B28DD">
              <w:rPr>
                <w:color w:val="000000"/>
                <w:sz w:val="22"/>
                <w:shd w:val="clear" w:color="auto" w:fill="FFFFFF"/>
              </w:rPr>
              <w:t>0</w:t>
            </w:r>
            <w:r w:rsidRPr="008B28DD">
              <w:rPr>
                <w:color w:val="000000"/>
                <w:sz w:val="22"/>
                <w:shd w:val="clear" w:color="auto" w:fill="FFFFFF"/>
              </w:rPr>
              <w:t>/100</w:t>
            </w:r>
          </w:p>
        </w:tc>
      </w:tr>
      <w:tr w:rsidR="00F13F53" w:rsidRPr="008B28DD" w14:paraId="2D1CA0A7" w14:textId="77777777" w:rsidTr="00F92F9A">
        <w:trPr>
          <w:jc w:val="center"/>
        </w:trPr>
        <w:tc>
          <w:tcPr>
            <w:tcW w:w="0" w:type="auto"/>
          </w:tcPr>
          <w:p w14:paraId="140B5037" w14:textId="77777777" w:rsidR="00F13F53" w:rsidRPr="008B28DD" w:rsidRDefault="00F13F53" w:rsidP="006A4D0E">
            <w:pPr>
              <w:rPr>
                <w:color w:val="000000"/>
                <w:sz w:val="22"/>
                <w:shd w:val="clear" w:color="auto" w:fill="FFFFFF"/>
              </w:rPr>
            </w:pPr>
            <w:r w:rsidRPr="008B28DD">
              <w:rPr>
                <w:color w:val="000000"/>
                <w:sz w:val="22"/>
                <w:shd w:val="clear" w:color="auto" w:fill="FFFFFF"/>
              </w:rPr>
              <w:t>NN2</w:t>
            </w:r>
          </w:p>
        </w:tc>
        <w:tc>
          <w:tcPr>
            <w:tcW w:w="0" w:type="auto"/>
          </w:tcPr>
          <w:p w14:paraId="11111098" w14:textId="6A2F8D8C"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3E7A25C2" w14:textId="30EF6859" w:rsidR="00F13F53" w:rsidRPr="008B28DD" w:rsidRDefault="00F13F53" w:rsidP="006A4D0E">
            <w:pPr>
              <w:rPr>
                <w:color w:val="000000"/>
                <w:sz w:val="22"/>
                <w:shd w:val="clear" w:color="auto" w:fill="FFFFFF"/>
              </w:rPr>
            </w:pPr>
            <w:r w:rsidRPr="008B28DD">
              <w:rPr>
                <w:color w:val="000000"/>
                <w:sz w:val="22"/>
                <w:shd w:val="clear" w:color="auto" w:fill="FFFFFF"/>
              </w:rPr>
              <w:t>0.01</w:t>
            </w:r>
          </w:p>
        </w:tc>
        <w:tc>
          <w:tcPr>
            <w:tcW w:w="0" w:type="auto"/>
          </w:tcPr>
          <w:p w14:paraId="56B65D0D" w14:textId="055C3C18" w:rsidR="00F13F53" w:rsidRPr="008B28DD" w:rsidRDefault="00F13F53" w:rsidP="006A4D0E">
            <w:pPr>
              <w:rPr>
                <w:color w:val="000000"/>
                <w:sz w:val="22"/>
                <w:shd w:val="clear" w:color="auto" w:fill="FFFFFF"/>
              </w:rPr>
            </w:pPr>
            <w:r w:rsidRPr="008B28DD">
              <w:rPr>
                <w:color w:val="000000"/>
                <w:sz w:val="22"/>
                <w:shd w:val="clear" w:color="auto" w:fill="FFFFFF"/>
              </w:rPr>
              <w:t>0/100</w:t>
            </w:r>
          </w:p>
        </w:tc>
      </w:tr>
      <w:tr w:rsidR="00F13F53" w:rsidRPr="008B28DD" w14:paraId="43D3DBE0" w14:textId="77777777" w:rsidTr="00F92F9A">
        <w:trPr>
          <w:jc w:val="center"/>
        </w:trPr>
        <w:tc>
          <w:tcPr>
            <w:tcW w:w="0" w:type="auto"/>
          </w:tcPr>
          <w:p w14:paraId="3E4BF3D8" w14:textId="77777777" w:rsidR="00F13F53" w:rsidRPr="008B28DD" w:rsidRDefault="00F13F53" w:rsidP="006A4D0E">
            <w:pPr>
              <w:rPr>
                <w:color w:val="000000"/>
                <w:sz w:val="22"/>
                <w:shd w:val="clear" w:color="auto" w:fill="FFFFFF"/>
              </w:rPr>
            </w:pPr>
            <w:r w:rsidRPr="008B28DD">
              <w:rPr>
                <w:color w:val="000000"/>
                <w:sz w:val="22"/>
                <w:shd w:val="clear" w:color="auto" w:fill="FFFFFF"/>
              </w:rPr>
              <w:t>NN3</w:t>
            </w:r>
          </w:p>
        </w:tc>
        <w:tc>
          <w:tcPr>
            <w:tcW w:w="0" w:type="auto"/>
          </w:tcPr>
          <w:p w14:paraId="02D682C2" w14:textId="3D561484"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06A55458" w14:textId="340572D5" w:rsidR="00F13F53" w:rsidRPr="008B28DD" w:rsidRDefault="00F13F53" w:rsidP="006A4D0E">
            <w:pPr>
              <w:rPr>
                <w:color w:val="000000"/>
                <w:sz w:val="22"/>
                <w:shd w:val="clear" w:color="auto" w:fill="FFFFFF"/>
              </w:rPr>
            </w:pPr>
            <w:r w:rsidRPr="008B28DD">
              <w:rPr>
                <w:color w:val="000000"/>
                <w:sz w:val="22"/>
                <w:shd w:val="clear" w:color="auto" w:fill="FFFFFF"/>
              </w:rPr>
              <w:t>0.1</w:t>
            </w:r>
          </w:p>
        </w:tc>
        <w:tc>
          <w:tcPr>
            <w:tcW w:w="0" w:type="auto"/>
          </w:tcPr>
          <w:p w14:paraId="7A63056B" w14:textId="4DB4CF16" w:rsidR="00F13F53" w:rsidRPr="008B28DD" w:rsidRDefault="00F13F53" w:rsidP="006A4D0E">
            <w:pPr>
              <w:rPr>
                <w:color w:val="000000"/>
                <w:sz w:val="22"/>
                <w:shd w:val="clear" w:color="auto" w:fill="FFFFFF"/>
              </w:rPr>
            </w:pPr>
            <w:r w:rsidRPr="008B28DD">
              <w:rPr>
                <w:color w:val="000000"/>
                <w:sz w:val="22"/>
                <w:shd w:val="clear" w:color="auto" w:fill="FFFFFF"/>
              </w:rPr>
              <w:t>39</w:t>
            </w:r>
            <w:r w:rsidRPr="008B28DD">
              <w:rPr>
                <w:color w:val="000000"/>
                <w:sz w:val="22"/>
                <w:shd w:val="clear" w:color="auto" w:fill="FFFFFF"/>
              </w:rPr>
              <w:t>/100</w:t>
            </w:r>
          </w:p>
        </w:tc>
      </w:tr>
      <w:tr w:rsidR="00F13F53" w:rsidRPr="008B28DD" w14:paraId="647F5C63" w14:textId="77777777" w:rsidTr="00F92F9A">
        <w:trPr>
          <w:jc w:val="center"/>
        </w:trPr>
        <w:tc>
          <w:tcPr>
            <w:tcW w:w="0" w:type="auto"/>
          </w:tcPr>
          <w:p w14:paraId="31A6F079" w14:textId="77777777" w:rsidR="00F13F53" w:rsidRPr="008B28DD" w:rsidRDefault="00F13F53" w:rsidP="006A4D0E">
            <w:pPr>
              <w:rPr>
                <w:color w:val="FF0000"/>
                <w:sz w:val="22"/>
                <w:highlight w:val="yellow"/>
                <w:shd w:val="clear" w:color="auto" w:fill="FFFFFF"/>
              </w:rPr>
            </w:pPr>
            <w:r w:rsidRPr="008B28DD">
              <w:rPr>
                <w:color w:val="FF0000"/>
                <w:sz w:val="22"/>
                <w:highlight w:val="yellow"/>
                <w:shd w:val="clear" w:color="auto" w:fill="FFFFFF"/>
              </w:rPr>
              <w:t>NN4</w:t>
            </w:r>
          </w:p>
        </w:tc>
        <w:tc>
          <w:tcPr>
            <w:tcW w:w="0" w:type="auto"/>
          </w:tcPr>
          <w:p w14:paraId="6C643276" w14:textId="2A5DF1EF" w:rsidR="00F13F53" w:rsidRPr="008B28DD" w:rsidRDefault="00F13F53" w:rsidP="006A4D0E">
            <w:pPr>
              <w:rPr>
                <w:color w:val="FF0000"/>
                <w:sz w:val="22"/>
                <w:highlight w:val="yellow"/>
                <w:shd w:val="clear" w:color="auto" w:fill="FFFFFF"/>
              </w:rPr>
            </w:pPr>
            <w:r w:rsidRPr="008B28DD">
              <w:rPr>
                <w:color w:val="FF0000"/>
                <w:sz w:val="22"/>
                <w:highlight w:val="yellow"/>
                <w:shd w:val="clear" w:color="auto" w:fill="FFFFFF"/>
              </w:rPr>
              <w:t>[2, 512, 256, 128, 64, 32, 16, 8, 4, 2]</w:t>
            </w:r>
          </w:p>
        </w:tc>
        <w:tc>
          <w:tcPr>
            <w:tcW w:w="0" w:type="auto"/>
          </w:tcPr>
          <w:p w14:paraId="40BC330C" w14:textId="501334B0" w:rsidR="00F13F53" w:rsidRPr="008B28DD" w:rsidRDefault="00F13F53" w:rsidP="006A4D0E">
            <w:pPr>
              <w:rPr>
                <w:color w:val="FF0000"/>
                <w:sz w:val="22"/>
                <w:highlight w:val="yellow"/>
                <w:shd w:val="clear" w:color="auto" w:fill="FFFFFF"/>
              </w:rPr>
            </w:pPr>
            <w:r w:rsidRPr="008B28DD">
              <w:rPr>
                <w:color w:val="FF0000"/>
                <w:sz w:val="22"/>
                <w:highlight w:val="yellow"/>
                <w:shd w:val="clear" w:color="auto" w:fill="FFFFFF"/>
              </w:rPr>
              <w:t>1</w:t>
            </w:r>
          </w:p>
        </w:tc>
        <w:tc>
          <w:tcPr>
            <w:tcW w:w="0" w:type="auto"/>
          </w:tcPr>
          <w:p w14:paraId="5AF0D745" w14:textId="1872C5D9" w:rsidR="00F13F53" w:rsidRPr="008B28DD" w:rsidRDefault="00F13F53" w:rsidP="006A4D0E">
            <w:pPr>
              <w:rPr>
                <w:color w:val="FF0000"/>
                <w:sz w:val="22"/>
                <w:highlight w:val="yellow"/>
                <w:shd w:val="clear" w:color="auto" w:fill="FFFFFF"/>
              </w:rPr>
            </w:pPr>
            <w:r w:rsidRPr="008B28DD">
              <w:rPr>
                <w:color w:val="FF0000"/>
                <w:sz w:val="22"/>
                <w:highlight w:val="yellow"/>
                <w:shd w:val="clear" w:color="auto" w:fill="FFFFFF"/>
              </w:rPr>
              <w:t>92</w:t>
            </w:r>
            <w:r w:rsidRPr="008B28DD">
              <w:rPr>
                <w:color w:val="FF0000"/>
                <w:sz w:val="22"/>
                <w:highlight w:val="yellow"/>
                <w:shd w:val="clear" w:color="auto" w:fill="FFFFFF"/>
              </w:rPr>
              <w:t>/100</w:t>
            </w:r>
          </w:p>
        </w:tc>
      </w:tr>
      <w:tr w:rsidR="00F13F53" w:rsidRPr="008B28DD" w14:paraId="4704B448" w14:textId="77777777" w:rsidTr="00F92F9A">
        <w:trPr>
          <w:jc w:val="center"/>
        </w:trPr>
        <w:tc>
          <w:tcPr>
            <w:tcW w:w="0" w:type="auto"/>
          </w:tcPr>
          <w:p w14:paraId="05083881" w14:textId="77777777" w:rsidR="00F13F53" w:rsidRPr="008B28DD" w:rsidRDefault="00F13F53" w:rsidP="006A4D0E">
            <w:pPr>
              <w:rPr>
                <w:color w:val="000000"/>
                <w:sz w:val="22"/>
                <w:shd w:val="clear" w:color="auto" w:fill="FFFFFF"/>
              </w:rPr>
            </w:pPr>
            <w:r w:rsidRPr="008B28DD">
              <w:rPr>
                <w:color w:val="000000"/>
                <w:sz w:val="22"/>
                <w:shd w:val="clear" w:color="auto" w:fill="FFFFFF"/>
              </w:rPr>
              <w:t>NN5</w:t>
            </w:r>
          </w:p>
        </w:tc>
        <w:tc>
          <w:tcPr>
            <w:tcW w:w="0" w:type="auto"/>
          </w:tcPr>
          <w:p w14:paraId="276C6DFA" w14:textId="71171977"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6FA6817D" w14:textId="0BD91F94" w:rsidR="00F13F53" w:rsidRPr="008B28DD" w:rsidRDefault="00F13F53" w:rsidP="006A4D0E">
            <w:pPr>
              <w:rPr>
                <w:color w:val="000000"/>
                <w:sz w:val="22"/>
                <w:shd w:val="clear" w:color="auto" w:fill="FFFFFF"/>
              </w:rPr>
            </w:pPr>
            <w:r w:rsidRPr="008B28DD">
              <w:rPr>
                <w:color w:val="000000"/>
                <w:sz w:val="22"/>
                <w:shd w:val="clear" w:color="auto" w:fill="FFFFFF"/>
              </w:rPr>
              <w:t>3</w:t>
            </w:r>
          </w:p>
        </w:tc>
        <w:tc>
          <w:tcPr>
            <w:tcW w:w="0" w:type="auto"/>
          </w:tcPr>
          <w:p w14:paraId="05C3E3BE" w14:textId="45A47592" w:rsidR="00F13F53" w:rsidRPr="008B28DD" w:rsidRDefault="00F13F53" w:rsidP="006A4D0E">
            <w:pPr>
              <w:rPr>
                <w:color w:val="000000"/>
                <w:sz w:val="22"/>
                <w:shd w:val="clear" w:color="auto" w:fill="FFFFFF"/>
              </w:rPr>
            </w:pPr>
            <w:r w:rsidRPr="008B28DD">
              <w:rPr>
                <w:color w:val="000000"/>
                <w:sz w:val="22"/>
                <w:shd w:val="clear" w:color="auto" w:fill="FFFFFF"/>
              </w:rPr>
              <w:t>75</w:t>
            </w:r>
            <w:r w:rsidRPr="008B28DD">
              <w:rPr>
                <w:color w:val="000000"/>
                <w:sz w:val="22"/>
                <w:shd w:val="clear" w:color="auto" w:fill="FFFFFF"/>
              </w:rPr>
              <w:t>/100</w:t>
            </w:r>
          </w:p>
        </w:tc>
      </w:tr>
      <w:tr w:rsidR="00F13F53" w:rsidRPr="008B28DD" w14:paraId="75A2BCDA" w14:textId="77777777" w:rsidTr="00F92F9A">
        <w:trPr>
          <w:jc w:val="center"/>
        </w:trPr>
        <w:tc>
          <w:tcPr>
            <w:tcW w:w="0" w:type="auto"/>
          </w:tcPr>
          <w:p w14:paraId="1A851A35" w14:textId="77777777" w:rsidR="00F13F53" w:rsidRPr="008B28DD" w:rsidRDefault="00F13F53" w:rsidP="006A4D0E">
            <w:pPr>
              <w:rPr>
                <w:color w:val="000000"/>
                <w:sz w:val="22"/>
                <w:shd w:val="clear" w:color="auto" w:fill="FFFFFF"/>
              </w:rPr>
            </w:pPr>
            <w:r w:rsidRPr="008B28DD">
              <w:rPr>
                <w:color w:val="000000"/>
                <w:sz w:val="22"/>
                <w:shd w:val="clear" w:color="auto" w:fill="FFFFFF"/>
              </w:rPr>
              <w:t>NN6</w:t>
            </w:r>
          </w:p>
        </w:tc>
        <w:tc>
          <w:tcPr>
            <w:tcW w:w="0" w:type="auto"/>
          </w:tcPr>
          <w:p w14:paraId="7F4B13E1" w14:textId="77777777"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7F1B2B29" w14:textId="5F5BC67F" w:rsidR="00F13F53" w:rsidRPr="008B28DD" w:rsidRDefault="00F13F53" w:rsidP="006A4D0E">
            <w:pPr>
              <w:rPr>
                <w:color w:val="000000"/>
                <w:sz w:val="22"/>
                <w:shd w:val="clear" w:color="auto" w:fill="FFFFFF"/>
              </w:rPr>
            </w:pPr>
            <w:r w:rsidRPr="008B28DD">
              <w:rPr>
                <w:color w:val="000000"/>
                <w:sz w:val="22"/>
                <w:shd w:val="clear" w:color="auto" w:fill="FFFFFF"/>
              </w:rPr>
              <w:t>10</w:t>
            </w:r>
          </w:p>
        </w:tc>
        <w:tc>
          <w:tcPr>
            <w:tcW w:w="0" w:type="auto"/>
          </w:tcPr>
          <w:p w14:paraId="7E469A84" w14:textId="3FC42B2A" w:rsidR="00F13F53" w:rsidRPr="008B28DD" w:rsidRDefault="00F13F53" w:rsidP="006A4D0E">
            <w:pPr>
              <w:rPr>
                <w:color w:val="000000"/>
                <w:sz w:val="22"/>
                <w:shd w:val="clear" w:color="auto" w:fill="FFFFFF"/>
              </w:rPr>
            </w:pPr>
            <w:r w:rsidRPr="008B28DD">
              <w:rPr>
                <w:color w:val="000000"/>
                <w:sz w:val="22"/>
                <w:shd w:val="clear" w:color="auto" w:fill="FFFFFF"/>
              </w:rPr>
              <w:t>0</w:t>
            </w:r>
            <w:r w:rsidRPr="008B28DD">
              <w:rPr>
                <w:color w:val="000000"/>
                <w:sz w:val="22"/>
                <w:shd w:val="clear" w:color="auto" w:fill="FFFFFF"/>
              </w:rPr>
              <w:t>/100</w:t>
            </w:r>
          </w:p>
        </w:tc>
      </w:tr>
      <w:tr w:rsidR="00F13F53" w:rsidRPr="008B28DD" w14:paraId="745C0436" w14:textId="77777777" w:rsidTr="00F92F9A">
        <w:trPr>
          <w:jc w:val="center"/>
        </w:trPr>
        <w:tc>
          <w:tcPr>
            <w:tcW w:w="0" w:type="auto"/>
          </w:tcPr>
          <w:p w14:paraId="4E37BB3C" w14:textId="1EB5F5D9" w:rsidR="00F13F53" w:rsidRPr="008B28DD" w:rsidRDefault="00F13F53" w:rsidP="006A4D0E">
            <w:pPr>
              <w:rPr>
                <w:color w:val="000000"/>
                <w:sz w:val="22"/>
                <w:shd w:val="clear" w:color="auto" w:fill="FFFFFF"/>
              </w:rPr>
            </w:pPr>
            <w:r w:rsidRPr="008B28DD">
              <w:rPr>
                <w:color w:val="000000"/>
                <w:sz w:val="22"/>
                <w:shd w:val="clear" w:color="auto" w:fill="FFFFFF"/>
              </w:rPr>
              <w:t>NN7</w:t>
            </w:r>
          </w:p>
        </w:tc>
        <w:tc>
          <w:tcPr>
            <w:tcW w:w="0" w:type="auto"/>
          </w:tcPr>
          <w:p w14:paraId="4B16D240" w14:textId="6FC596B1" w:rsidR="00F13F53" w:rsidRPr="008B28DD" w:rsidRDefault="00F13F53" w:rsidP="006A4D0E">
            <w:pPr>
              <w:rPr>
                <w:color w:val="000000"/>
                <w:sz w:val="22"/>
                <w:shd w:val="clear" w:color="auto" w:fill="FFFFFF"/>
              </w:rPr>
            </w:pPr>
            <w:r w:rsidRPr="008B28DD">
              <w:rPr>
                <w:color w:val="000000"/>
                <w:sz w:val="22"/>
                <w:shd w:val="clear" w:color="auto" w:fill="FFFFFF"/>
              </w:rPr>
              <w:t>[2, 512, 256, 128, 64, 32, 16, 8, 4, 2]</w:t>
            </w:r>
          </w:p>
        </w:tc>
        <w:tc>
          <w:tcPr>
            <w:tcW w:w="0" w:type="auto"/>
          </w:tcPr>
          <w:p w14:paraId="458CB8D7" w14:textId="1572BEC4" w:rsidR="00F13F53" w:rsidRPr="008B28DD" w:rsidRDefault="00F13F53" w:rsidP="006A4D0E">
            <w:pPr>
              <w:rPr>
                <w:color w:val="000000"/>
                <w:sz w:val="22"/>
                <w:shd w:val="clear" w:color="auto" w:fill="FFFFFF"/>
              </w:rPr>
            </w:pPr>
            <w:r w:rsidRPr="008B28DD">
              <w:rPr>
                <w:color w:val="000000"/>
                <w:sz w:val="22"/>
                <w:shd w:val="clear" w:color="auto" w:fill="FFFFFF"/>
              </w:rPr>
              <w:t>100</w:t>
            </w:r>
          </w:p>
        </w:tc>
        <w:tc>
          <w:tcPr>
            <w:tcW w:w="0" w:type="auto"/>
          </w:tcPr>
          <w:p w14:paraId="429BF6E8" w14:textId="436400F2" w:rsidR="00F13F53" w:rsidRPr="008B28DD" w:rsidRDefault="00F13F53" w:rsidP="006A4D0E">
            <w:pPr>
              <w:rPr>
                <w:color w:val="000000"/>
                <w:sz w:val="22"/>
                <w:shd w:val="clear" w:color="auto" w:fill="FFFFFF"/>
              </w:rPr>
            </w:pPr>
            <w:r w:rsidRPr="008B28DD">
              <w:rPr>
                <w:color w:val="000000"/>
                <w:sz w:val="22"/>
                <w:shd w:val="clear" w:color="auto" w:fill="FFFFFF"/>
              </w:rPr>
              <w:t>0/100</w:t>
            </w:r>
          </w:p>
        </w:tc>
      </w:tr>
    </w:tbl>
    <w:p w14:paraId="050905F8" w14:textId="27234102" w:rsidR="00F13F53" w:rsidRDefault="0024704A" w:rsidP="00F92F9A">
      <w:pPr>
        <w:jc w:val="center"/>
        <w:rPr>
          <w:color w:val="000000"/>
          <w:sz w:val="27"/>
          <w:szCs w:val="27"/>
          <w:shd w:val="clear" w:color="auto" w:fill="FFFFFF"/>
        </w:rPr>
      </w:pPr>
      <w:r>
        <w:rPr>
          <w:noProof/>
        </w:rPr>
        <w:drawing>
          <wp:inline distT="0" distB="0" distL="0" distR="0" wp14:anchorId="415ED57A" wp14:editId="503CCF98">
            <wp:extent cx="5815811" cy="2835829"/>
            <wp:effectExtent l="0" t="0" r="0" b="3175"/>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822469" cy="2839076"/>
                    </a:xfrm>
                    <a:prstGeom prst="rect">
                      <a:avLst/>
                    </a:prstGeom>
                    <a:noFill/>
                    <a:ln>
                      <a:noFill/>
                    </a:ln>
                  </pic:spPr>
                </pic:pic>
              </a:graphicData>
            </a:graphic>
          </wp:inline>
        </w:drawing>
      </w:r>
    </w:p>
    <w:p w14:paraId="0E81B28F" w14:textId="1F73B32A" w:rsidR="0024704A" w:rsidRDefault="0024704A" w:rsidP="007C2E7E">
      <w:pPr>
        <w:rPr>
          <w:color w:val="000000"/>
          <w:sz w:val="27"/>
          <w:szCs w:val="27"/>
          <w:shd w:val="clear" w:color="auto" w:fill="FFFFFF"/>
        </w:rPr>
      </w:pPr>
      <w:r>
        <w:rPr>
          <w:color w:val="000000"/>
          <w:sz w:val="27"/>
          <w:szCs w:val="27"/>
          <w:shd w:val="clear" w:color="auto" w:fill="FFFFFF"/>
        </w:rPr>
        <w:t xml:space="preserve">Figure 6. epochs vs. accuracy of different learning rate. </w:t>
      </w:r>
    </w:p>
    <w:p w14:paraId="3966D923" w14:textId="691CAAD2" w:rsidR="00F13F53" w:rsidRDefault="00B1525C" w:rsidP="007C2E7E">
      <w:pPr>
        <w:rPr>
          <w:color w:val="000000"/>
          <w:sz w:val="27"/>
          <w:szCs w:val="27"/>
          <w:shd w:val="clear" w:color="auto" w:fill="FFFFFF"/>
        </w:rPr>
      </w:pPr>
      <w:r>
        <w:rPr>
          <w:noProof/>
        </w:rPr>
        <w:lastRenderedPageBreak/>
        <w:drawing>
          <wp:inline distT="0" distB="0" distL="0" distR="0" wp14:anchorId="2103BC7C" wp14:editId="666652C5">
            <wp:extent cx="3329636" cy="2476263"/>
            <wp:effectExtent l="0" t="0" r="4445" b="635"/>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40537" cy="2484370"/>
                    </a:xfrm>
                    <a:prstGeom prst="rect">
                      <a:avLst/>
                    </a:prstGeom>
                    <a:noFill/>
                    <a:ln>
                      <a:noFill/>
                    </a:ln>
                  </pic:spPr>
                </pic:pic>
              </a:graphicData>
            </a:graphic>
          </wp:inline>
        </w:drawing>
      </w:r>
    </w:p>
    <w:p w14:paraId="5E5F196B" w14:textId="4CE51366" w:rsidR="0024704A" w:rsidRPr="00AD582A" w:rsidRDefault="0024704A" w:rsidP="007C2E7E">
      <w:pPr>
        <w:rPr>
          <w:b/>
          <w:bCs/>
        </w:rPr>
      </w:pPr>
      <w:r w:rsidRPr="00AD582A">
        <w:rPr>
          <w:b/>
          <w:bCs/>
          <w:color w:val="000000"/>
          <w:sz w:val="27"/>
          <w:szCs w:val="27"/>
          <w:shd w:val="clear" w:color="auto" w:fill="FFFFFF"/>
        </w:rPr>
        <w:t>Figure 7. learning rate vs. 100% correct classification cases.</w:t>
      </w:r>
    </w:p>
    <w:p w14:paraId="1834EC76" w14:textId="46D2BFE2" w:rsidR="006C3BCB" w:rsidRDefault="006C3BCB" w:rsidP="006C3BCB">
      <w:pPr>
        <w:pStyle w:val="Heading3"/>
        <w:rPr>
          <w:shd w:val="clear" w:color="auto" w:fill="FFFFFF"/>
        </w:rPr>
      </w:pPr>
      <w:r>
        <w:rPr>
          <w:shd w:val="clear" w:color="auto" w:fill="FFFFFF"/>
        </w:rPr>
        <w:t>3.3.</w:t>
      </w:r>
      <w:r>
        <w:rPr>
          <w:shd w:val="clear" w:color="auto" w:fill="FFFFFF"/>
        </w:rPr>
        <w:t>3</w:t>
      </w:r>
      <w:r>
        <w:rPr>
          <w:shd w:val="clear" w:color="auto" w:fill="FFFFFF"/>
        </w:rPr>
        <w:t xml:space="preserve"> Task 2.3</w:t>
      </w:r>
      <w:r>
        <w:rPr>
          <w:shd w:val="clear" w:color="auto" w:fill="FFFFFF"/>
        </w:rPr>
        <w:t>.3</w:t>
      </w:r>
      <w:r>
        <w:rPr>
          <w:shd w:val="clear" w:color="auto" w:fill="FFFFFF"/>
        </w:rPr>
        <w:t xml:space="preserve"> Effect of </w:t>
      </w:r>
      <w:r>
        <w:rPr>
          <w:shd w:val="clear" w:color="auto" w:fill="FFFFFF"/>
        </w:rPr>
        <w:t>random initialization vs. symmetric initialization</w:t>
      </w:r>
    </w:p>
    <w:p w14:paraId="1E180DE8" w14:textId="76D98343" w:rsidR="00986BD6" w:rsidRDefault="00345FC8" w:rsidP="00986BD6">
      <w:pPr>
        <w:rPr>
          <w:noProof/>
        </w:rPr>
      </w:pPr>
      <w:r>
        <w:t>In Neilson’s book, he initializes the weights and biases based on N</w:t>
      </w:r>
      <w:r w:rsidR="00643241">
        <w:t xml:space="preserve"> </w:t>
      </w:r>
      <w:r>
        <w:t xml:space="preserve">(0,1) distribution which generates similar number of positive and negative numbers.  </w:t>
      </w:r>
      <w:r w:rsidR="00643241">
        <w:t>To compare this symmetric weights and biases with random initialization, I added an</w:t>
      </w:r>
      <w:r w:rsidR="00FD3316">
        <w:t xml:space="preserve"> </w:t>
      </w:r>
      <w:r w:rsidR="00643241">
        <w:t xml:space="preserve">initializer generating the weights and biases following uniform distribution. Specifically, the </w:t>
      </w:r>
      <w:r w:rsidR="009510EF">
        <w:t xml:space="preserve">uniform distribution [-1/sqrt(x), 1/sqrt(x)] will produce the symmetric values of weights and biases, while the uniform distribution [-1/sqrt(x), 0] and [0, 1/sqrt(x)] will generate </w:t>
      </w:r>
      <w:r w:rsidR="00E734AB">
        <w:t xml:space="preserve">either </w:t>
      </w:r>
      <w:r w:rsidR="009510EF">
        <w:t>all negative or positive numbers.</w:t>
      </w:r>
    </w:p>
    <w:p w14:paraId="6EE37977" w14:textId="1455A66C" w:rsidR="00643241" w:rsidRDefault="001160DA" w:rsidP="00986BD6">
      <w:r>
        <w:rPr>
          <w:noProof/>
        </w:rPr>
        <w:drawing>
          <wp:inline distT="0" distB="0" distL="0" distR="0" wp14:anchorId="3C60C4A1" wp14:editId="462245B5">
            <wp:extent cx="5943600" cy="2898140"/>
            <wp:effectExtent l="0" t="0" r="0"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7640F491" w14:textId="594D19F7" w:rsidR="00122F93" w:rsidRPr="00E10DEB" w:rsidRDefault="00122F93" w:rsidP="00986BD6">
      <w:pPr>
        <w:rPr>
          <w:b/>
          <w:bCs/>
        </w:rPr>
      </w:pPr>
      <w:r w:rsidRPr="00E10DEB">
        <w:rPr>
          <w:b/>
          <w:bCs/>
        </w:rPr>
        <w:t>Figure 7 Random initialization vs. symmetric initialization.</w:t>
      </w:r>
    </w:p>
    <w:p w14:paraId="414859A6" w14:textId="52A2D0B1" w:rsidR="006C3BCB" w:rsidRPr="008B28DD" w:rsidRDefault="00C65DE3" w:rsidP="006C3BCB">
      <w:pPr>
        <w:rPr>
          <w:color w:val="000000"/>
          <w:szCs w:val="24"/>
          <w:shd w:val="clear" w:color="auto" w:fill="FFFFFF"/>
        </w:rPr>
      </w:pPr>
      <w:r w:rsidRPr="008B28DD">
        <w:rPr>
          <w:color w:val="000000"/>
          <w:szCs w:val="24"/>
          <w:shd w:val="clear" w:color="auto" w:fill="FFFFFF"/>
        </w:rPr>
        <w:lastRenderedPageBreak/>
        <w:t xml:space="preserve">Figure 7 demonstrates the classification results of using random initialization and symmetric initialization. </w:t>
      </w:r>
      <w:r w:rsidR="006F2FE3" w:rsidRPr="008B28DD">
        <w:rPr>
          <w:color w:val="000000"/>
          <w:szCs w:val="24"/>
          <w:shd w:val="clear" w:color="auto" w:fill="FFFFFF"/>
        </w:rPr>
        <w:t xml:space="preserve">The </w:t>
      </w:r>
      <w:r w:rsidR="00FD3316" w:rsidRPr="008B28DD">
        <w:rPr>
          <w:color w:val="000000"/>
          <w:szCs w:val="24"/>
          <w:shd w:val="clear" w:color="auto" w:fill="FFFFFF"/>
        </w:rPr>
        <w:t xml:space="preserve">symmetric </w:t>
      </w:r>
      <w:r w:rsidR="006F2FE3" w:rsidRPr="008B28DD">
        <w:rPr>
          <w:color w:val="000000"/>
          <w:szCs w:val="24"/>
          <w:shd w:val="clear" w:color="auto" w:fill="FFFFFF"/>
        </w:rPr>
        <w:t xml:space="preserve">distribution </w:t>
      </w:r>
      <w:r w:rsidR="00FD3316" w:rsidRPr="008B28DD">
        <w:rPr>
          <w:color w:val="000000"/>
          <w:szCs w:val="24"/>
          <w:shd w:val="clear" w:color="auto" w:fill="FFFFFF"/>
        </w:rPr>
        <w:t xml:space="preserve">(gaussian and uniform) </w:t>
      </w:r>
      <w:r w:rsidR="006F2FE3" w:rsidRPr="008B28DD">
        <w:rPr>
          <w:color w:val="000000"/>
          <w:szCs w:val="24"/>
          <w:shd w:val="clear" w:color="auto" w:fill="FFFFFF"/>
        </w:rPr>
        <w:t xml:space="preserve">still outcompetes than other distribution. </w:t>
      </w:r>
      <w:r w:rsidR="002A1263" w:rsidRPr="008B28DD">
        <w:rPr>
          <w:color w:val="000000"/>
          <w:szCs w:val="24"/>
          <w:shd w:val="clear" w:color="auto" w:fill="FFFFFF"/>
        </w:rPr>
        <w:t>In addition to that, Gaussian initialization outcompetes the uniform initialization</w:t>
      </w:r>
      <w:r w:rsidR="003634AC" w:rsidRPr="008B28DD">
        <w:rPr>
          <w:color w:val="000000"/>
          <w:szCs w:val="24"/>
          <w:shd w:val="clear" w:color="auto" w:fill="FFFFFF"/>
        </w:rPr>
        <w:t>, as we can see that the accuracy of uniform case retains 50%.</w:t>
      </w:r>
    </w:p>
    <w:p w14:paraId="4996D498" w14:textId="14170F62" w:rsidR="000841E7" w:rsidRPr="000841E7" w:rsidRDefault="000841E7" w:rsidP="000841E7">
      <w:pPr>
        <w:spacing w:line="240" w:lineRule="auto"/>
        <w:rPr>
          <w:b/>
          <w:bCs/>
          <w:color w:val="000000"/>
          <w:szCs w:val="24"/>
          <w:shd w:val="clear" w:color="auto" w:fill="FFFFFF"/>
        </w:rPr>
      </w:pPr>
      <w:r w:rsidRPr="000841E7">
        <w:rPr>
          <w:b/>
          <w:bCs/>
          <w:color w:val="000000"/>
          <w:szCs w:val="24"/>
          <w:shd w:val="clear" w:color="auto" w:fill="FFFFFF"/>
        </w:rPr>
        <w:t>Table 6. symmetry vs. random initialization</w:t>
      </w:r>
    </w:p>
    <w:tbl>
      <w:tblPr>
        <w:tblStyle w:val="TableGrid"/>
        <w:tblW w:w="0" w:type="auto"/>
        <w:tblLook w:val="04A0" w:firstRow="1" w:lastRow="0" w:firstColumn="1" w:lastColumn="0" w:noHBand="0" w:noVBand="1"/>
      </w:tblPr>
      <w:tblGrid>
        <w:gridCol w:w="1663"/>
        <w:gridCol w:w="2673"/>
        <w:gridCol w:w="1273"/>
        <w:gridCol w:w="2431"/>
        <w:gridCol w:w="1310"/>
      </w:tblGrid>
      <w:tr w:rsidR="00405AFB" w:rsidRPr="00405AFB" w14:paraId="1502CBBB" w14:textId="1F9C1C2F" w:rsidTr="00852D04">
        <w:tc>
          <w:tcPr>
            <w:tcW w:w="0" w:type="auto"/>
          </w:tcPr>
          <w:p w14:paraId="7530D1C6" w14:textId="77777777" w:rsidR="00852D04" w:rsidRPr="00405AFB" w:rsidRDefault="00852D04" w:rsidP="006A4D0E">
            <w:pPr>
              <w:rPr>
                <w:color w:val="000000"/>
                <w:sz w:val="22"/>
                <w:shd w:val="clear" w:color="auto" w:fill="FFFFFF"/>
              </w:rPr>
            </w:pPr>
            <w:r w:rsidRPr="00405AFB">
              <w:rPr>
                <w:color w:val="000000"/>
                <w:sz w:val="22"/>
                <w:shd w:val="clear" w:color="auto" w:fill="FFFFFF"/>
              </w:rPr>
              <w:t xml:space="preserve">Network </w:t>
            </w:r>
          </w:p>
        </w:tc>
        <w:tc>
          <w:tcPr>
            <w:tcW w:w="0" w:type="auto"/>
          </w:tcPr>
          <w:p w14:paraId="6CEC966F" w14:textId="77777777" w:rsidR="00852D04" w:rsidRPr="00405AFB" w:rsidRDefault="00852D04" w:rsidP="006A4D0E">
            <w:pPr>
              <w:rPr>
                <w:color w:val="000000"/>
                <w:sz w:val="22"/>
                <w:shd w:val="clear" w:color="auto" w:fill="FFFFFF"/>
              </w:rPr>
            </w:pPr>
            <w:r w:rsidRPr="00405AFB">
              <w:rPr>
                <w:color w:val="000000"/>
                <w:sz w:val="22"/>
                <w:shd w:val="clear" w:color="auto" w:fill="FFFFFF"/>
              </w:rPr>
              <w:t>Structure</w:t>
            </w:r>
          </w:p>
        </w:tc>
        <w:tc>
          <w:tcPr>
            <w:tcW w:w="0" w:type="auto"/>
          </w:tcPr>
          <w:p w14:paraId="4B5403C1" w14:textId="77777777" w:rsidR="00852D04" w:rsidRPr="00405AFB" w:rsidRDefault="00852D04" w:rsidP="006A4D0E">
            <w:pPr>
              <w:rPr>
                <w:color w:val="000000"/>
                <w:sz w:val="22"/>
                <w:shd w:val="clear" w:color="auto" w:fill="FFFFFF"/>
              </w:rPr>
            </w:pPr>
            <w:r w:rsidRPr="00405AFB">
              <w:rPr>
                <w:color w:val="000000"/>
                <w:sz w:val="22"/>
                <w:shd w:val="clear" w:color="auto" w:fill="FFFFFF"/>
              </w:rPr>
              <w:t>Learning rate</w:t>
            </w:r>
          </w:p>
        </w:tc>
        <w:tc>
          <w:tcPr>
            <w:tcW w:w="0" w:type="auto"/>
          </w:tcPr>
          <w:p w14:paraId="7120DE73" w14:textId="77777777" w:rsidR="00852D04" w:rsidRPr="00405AFB" w:rsidRDefault="00852D04" w:rsidP="006A4D0E">
            <w:pPr>
              <w:rPr>
                <w:color w:val="000000"/>
                <w:sz w:val="22"/>
                <w:shd w:val="clear" w:color="auto" w:fill="FFFFFF"/>
              </w:rPr>
            </w:pPr>
            <w:r w:rsidRPr="00405AFB">
              <w:rPr>
                <w:color w:val="000000"/>
                <w:sz w:val="22"/>
                <w:shd w:val="clear" w:color="auto" w:fill="FFFFFF"/>
              </w:rPr>
              <w:t>#  of 100% classification cases</w:t>
            </w:r>
          </w:p>
        </w:tc>
        <w:tc>
          <w:tcPr>
            <w:tcW w:w="0" w:type="auto"/>
          </w:tcPr>
          <w:p w14:paraId="42F1E947" w14:textId="076EF779" w:rsidR="00852D04" w:rsidRPr="00405AFB" w:rsidRDefault="00852D04" w:rsidP="006A4D0E">
            <w:pPr>
              <w:rPr>
                <w:color w:val="000000"/>
                <w:sz w:val="22"/>
                <w:shd w:val="clear" w:color="auto" w:fill="FFFFFF"/>
              </w:rPr>
            </w:pPr>
            <w:r w:rsidRPr="00405AFB">
              <w:rPr>
                <w:color w:val="000000"/>
                <w:sz w:val="22"/>
                <w:shd w:val="clear" w:color="auto" w:fill="FFFFFF"/>
              </w:rPr>
              <w:t>Max accuracy</w:t>
            </w:r>
          </w:p>
        </w:tc>
      </w:tr>
      <w:tr w:rsidR="00405AFB" w:rsidRPr="00405AFB" w14:paraId="51338DE6" w14:textId="558F1718" w:rsidTr="00852D04">
        <w:tc>
          <w:tcPr>
            <w:tcW w:w="0" w:type="auto"/>
          </w:tcPr>
          <w:p w14:paraId="274E726B" w14:textId="0C2A1079" w:rsidR="00852D04" w:rsidRPr="00405AFB" w:rsidRDefault="00852D04" w:rsidP="006A4D0E">
            <w:pPr>
              <w:rPr>
                <w:color w:val="000000"/>
                <w:sz w:val="22"/>
                <w:shd w:val="clear" w:color="auto" w:fill="FFFFFF"/>
              </w:rPr>
            </w:pPr>
            <w:r w:rsidRPr="00405AFB">
              <w:rPr>
                <w:color w:val="000000"/>
                <w:sz w:val="22"/>
                <w:shd w:val="clear" w:color="auto" w:fill="FFFFFF"/>
              </w:rPr>
              <w:t>Gaussian</w:t>
            </w:r>
          </w:p>
        </w:tc>
        <w:tc>
          <w:tcPr>
            <w:tcW w:w="0" w:type="auto"/>
          </w:tcPr>
          <w:p w14:paraId="0788302B" w14:textId="77777777" w:rsidR="00852D04" w:rsidRPr="00405AFB" w:rsidRDefault="00852D04" w:rsidP="006A4D0E">
            <w:pPr>
              <w:rPr>
                <w:color w:val="000000"/>
                <w:sz w:val="22"/>
                <w:shd w:val="clear" w:color="auto" w:fill="FFFFFF"/>
              </w:rPr>
            </w:pPr>
            <w:r w:rsidRPr="00405AFB">
              <w:rPr>
                <w:color w:val="000000"/>
                <w:sz w:val="22"/>
                <w:shd w:val="clear" w:color="auto" w:fill="FFFFFF"/>
              </w:rPr>
              <w:t>[2, 512, 256, 128, 64, 32, 16, 8, 4, 2]</w:t>
            </w:r>
          </w:p>
        </w:tc>
        <w:tc>
          <w:tcPr>
            <w:tcW w:w="0" w:type="auto"/>
          </w:tcPr>
          <w:p w14:paraId="0EAC8511" w14:textId="05028106" w:rsidR="00852D04" w:rsidRPr="00405AFB" w:rsidRDefault="00852D04" w:rsidP="006A4D0E">
            <w:pPr>
              <w:rPr>
                <w:color w:val="000000"/>
                <w:sz w:val="22"/>
                <w:shd w:val="clear" w:color="auto" w:fill="FFFFFF"/>
              </w:rPr>
            </w:pPr>
            <w:r w:rsidRPr="00405AFB">
              <w:rPr>
                <w:color w:val="000000"/>
                <w:sz w:val="22"/>
                <w:shd w:val="clear" w:color="auto" w:fill="FFFFFF"/>
              </w:rPr>
              <w:t>1</w:t>
            </w:r>
          </w:p>
        </w:tc>
        <w:tc>
          <w:tcPr>
            <w:tcW w:w="0" w:type="auto"/>
          </w:tcPr>
          <w:p w14:paraId="0B798D6F" w14:textId="7CA822E9" w:rsidR="00852D04" w:rsidRPr="00405AFB" w:rsidRDefault="00852D04" w:rsidP="006A4D0E">
            <w:pPr>
              <w:rPr>
                <w:color w:val="000000"/>
                <w:sz w:val="22"/>
                <w:shd w:val="clear" w:color="auto" w:fill="FFFFFF"/>
              </w:rPr>
            </w:pPr>
            <w:r w:rsidRPr="00405AFB">
              <w:rPr>
                <w:color w:val="000000"/>
                <w:sz w:val="22"/>
                <w:shd w:val="clear" w:color="auto" w:fill="FFFFFF"/>
              </w:rPr>
              <w:t>92</w:t>
            </w:r>
            <w:r w:rsidRPr="00405AFB">
              <w:rPr>
                <w:color w:val="000000"/>
                <w:sz w:val="22"/>
                <w:shd w:val="clear" w:color="auto" w:fill="FFFFFF"/>
              </w:rPr>
              <w:t>/100</w:t>
            </w:r>
          </w:p>
        </w:tc>
        <w:tc>
          <w:tcPr>
            <w:tcW w:w="0" w:type="auto"/>
          </w:tcPr>
          <w:p w14:paraId="6D75C670" w14:textId="47189F1E" w:rsidR="00852D04" w:rsidRPr="00405AFB" w:rsidRDefault="00852D04" w:rsidP="006A4D0E">
            <w:pPr>
              <w:rPr>
                <w:color w:val="000000"/>
                <w:sz w:val="22"/>
                <w:shd w:val="clear" w:color="auto" w:fill="FFFFFF"/>
              </w:rPr>
            </w:pPr>
            <w:r w:rsidRPr="00405AFB">
              <w:rPr>
                <w:color w:val="000000"/>
                <w:sz w:val="22"/>
                <w:shd w:val="clear" w:color="auto" w:fill="FFFFFF"/>
              </w:rPr>
              <w:t>1</w:t>
            </w:r>
          </w:p>
        </w:tc>
      </w:tr>
      <w:tr w:rsidR="00405AFB" w:rsidRPr="00405AFB" w14:paraId="1E8091EA" w14:textId="5A4AA4E8" w:rsidTr="00852D04">
        <w:tc>
          <w:tcPr>
            <w:tcW w:w="0" w:type="auto"/>
          </w:tcPr>
          <w:p w14:paraId="41D7A1B2" w14:textId="43869A23" w:rsidR="00852D04" w:rsidRPr="00405AFB" w:rsidRDefault="00852D04" w:rsidP="006A4D0E">
            <w:pPr>
              <w:rPr>
                <w:color w:val="000000"/>
                <w:sz w:val="22"/>
                <w:shd w:val="clear" w:color="auto" w:fill="FFFFFF"/>
              </w:rPr>
            </w:pPr>
            <w:r w:rsidRPr="00405AFB">
              <w:rPr>
                <w:color w:val="000000"/>
                <w:sz w:val="22"/>
                <w:shd w:val="clear" w:color="auto" w:fill="FFFFFF"/>
              </w:rPr>
              <w:t>Uniform</w:t>
            </w:r>
          </w:p>
        </w:tc>
        <w:tc>
          <w:tcPr>
            <w:tcW w:w="0" w:type="auto"/>
          </w:tcPr>
          <w:p w14:paraId="08630E26" w14:textId="77777777" w:rsidR="00852D04" w:rsidRPr="00405AFB" w:rsidRDefault="00852D04" w:rsidP="006A4D0E">
            <w:pPr>
              <w:rPr>
                <w:color w:val="000000"/>
                <w:sz w:val="22"/>
                <w:shd w:val="clear" w:color="auto" w:fill="FFFFFF"/>
              </w:rPr>
            </w:pPr>
            <w:r w:rsidRPr="00405AFB">
              <w:rPr>
                <w:color w:val="000000"/>
                <w:sz w:val="22"/>
                <w:shd w:val="clear" w:color="auto" w:fill="FFFFFF"/>
              </w:rPr>
              <w:t>[2, 512, 256, 128, 64, 32, 16, 8, 4, 2]</w:t>
            </w:r>
          </w:p>
        </w:tc>
        <w:tc>
          <w:tcPr>
            <w:tcW w:w="0" w:type="auto"/>
          </w:tcPr>
          <w:p w14:paraId="5B226B2B" w14:textId="4DF9E786" w:rsidR="00852D04" w:rsidRPr="00405AFB" w:rsidRDefault="00852D04" w:rsidP="006A4D0E">
            <w:pPr>
              <w:rPr>
                <w:color w:val="000000"/>
                <w:sz w:val="22"/>
                <w:shd w:val="clear" w:color="auto" w:fill="FFFFFF"/>
              </w:rPr>
            </w:pPr>
            <w:r w:rsidRPr="00405AFB">
              <w:rPr>
                <w:color w:val="000000"/>
                <w:sz w:val="22"/>
                <w:shd w:val="clear" w:color="auto" w:fill="FFFFFF"/>
              </w:rPr>
              <w:t>1</w:t>
            </w:r>
          </w:p>
        </w:tc>
        <w:tc>
          <w:tcPr>
            <w:tcW w:w="0" w:type="auto"/>
          </w:tcPr>
          <w:p w14:paraId="527646A2" w14:textId="77777777" w:rsidR="00852D04" w:rsidRPr="00405AFB" w:rsidRDefault="00852D04" w:rsidP="006A4D0E">
            <w:pPr>
              <w:rPr>
                <w:color w:val="000000"/>
                <w:sz w:val="22"/>
                <w:shd w:val="clear" w:color="auto" w:fill="FFFFFF"/>
              </w:rPr>
            </w:pPr>
            <w:r w:rsidRPr="00405AFB">
              <w:rPr>
                <w:color w:val="000000"/>
                <w:sz w:val="22"/>
                <w:shd w:val="clear" w:color="auto" w:fill="FFFFFF"/>
              </w:rPr>
              <w:t>0/100</w:t>
            </w:r>
          </w:p>
        </w:tc>
        <w:tc>
          <w:tcPr>
            <w:tcW w:w="0" w:type="auto"/>
          </w:tcPr>
          <w:p w14:paraId="7CA5399C" w14:textId="30692D83" w:rsidR="00852D04" w:rsidRPr="00405AFB" w:rsidRDefault="00852D04" w:rsidP="006A4D0E">
            <w:pPr>
              <w:rPr>
                <w:color w:val="000000"/>
                <w:sz w:val="22"/>
                <w:shd w:val="clear" w:color="auto" w:fill="FFFFFF"/>
              </w:rPr>
            </w:pPr>
            <w:r w:rsidRPr="00405AFB">
              <w:rPr>
                <w:color w:val="000000"/>
                <w:sz w:val="22"/>
                <w:shd w:val="clear" w:color="auto" w:fill="FFFFFF"/>
              </w:rPr>
              <w:t>0.5</w:t>
            </w:r>
          </w:p>
        </w:tc>
      </w:tr>
      <w:tr w:rsidR="00405AFB" w:rsidRPr="00405AFB" w14:paraId="19A547D9" w14:textId="69A01400" w:rsidTr="00852D04">
        <w:tc>
          <w:tcPr>
            <w:tcW w:w="0" w:type="auto"/>
          </w:tcPr>
          <w:p w14:paraId="456A8869" w14:textId="6CC7F793" w:rsidR="00852D04" w:rsidRPr="00405AFB" w:rsidRDefault="00852D04" w:rsidP="006A4D0E">
            <w:pPr>
              <w:rPr>
                <w:color w:val="000000"/>
                <w:sz w:val="22"/>
                <w:shd w:val="clear" w:color="auto" w:fill="FFFFFF"/>
              </w:rPr>
            </w:pPr>
            <w:r w:rsidRPr="00405AFB">
              <w:rPr>
                <w:color w:val="000000"/>
                <w:sz w:val="22"/>
                <w:shd w:val="clear" w:color="auto" w:fill="FFFFFF"/>
              </w:rPr>
              <w:t>Uniform (positive)</w:t>
            </w:r>
          </w:p>
        </w:tc>
        <w:tc>
          <w:tcPr>
            <w:tcW w:w="0" w:type="auto"/>
          </w:tcPr>
          <w:p w14:paraId="23000C26" w14:textId="77777777" w:rsidR="00852D04" w:rsidRPr="00405AFB" w:rsidRDefault="00852D04" w:rsidP="006A4D0E">
            <w:pPr>
              <w:rPr>
                <w:color w:val="000000"/>
                <w:sz w:val="22"/>
                <w:shd w:val="clear" w:color="auto" w:fill="FFFFFF"/>
              </w:rPr>
            </w:pPr>
            <w:r w:rsidRPr="00405AFB">
              <w:rPr>
                <w:color w:val="000000"/>
                <w:sz w:val="22"/>
                <w:shd w:val="clear" w:color="auto" w:fill="FFFFFF"/>
              </w:rPr>
              <w:t>[2, 512, 256, 128, 64, 32, 16, 8, 4, 2]</w:t>
            </w:r>
          </w:p>
        </w:tc>
        <w:tc>
          <w:tcPr>
            <w:tcW w:w="0" w:type="auto"/>
          </w:tcPr>
          <w:p w14:paraId="53DEC5C6" w14:textId="4F857582" w:rsidR="00852D04" w:rsidRPr="00405AFB" w:rsidRDefault="00852D04" w:rsidP="006A4D0E">
            <w:pPr>
              <w:rPr>
                <w:color w:val="000000"/>
                <w:sz w:val="22"/>
                <w:shd w:val="clear" w:color="auto" w:fill="FFFFFF"/>
              </w:rPr>
            </w:pPr>
            <w:r w:rsidRPr="00405AFB">
              <w:rPr>
                <w:color w:val="000000"/>
                <w:sz w:val="22"/>
                <w:shd w:val="clear" w:color="auto" w:fill="FFFFFF"/>
              </w:rPr>
              <w:t>1</w:t>
            </w:r>
          </w:p>
        </w:tc>
        <w:tc>
          <w:tcPr>
            <w:tcW w:w="0" w:type="auto"/>
          </w:tcPr>
          <w:p w14:paraId="24563112" w14:textId="5FFAF15C" w:rsidR="00852D04" w:rsidRPr="00405AFB" w:rsidRDefault="00852D04" w:rsidP="006A4D0E">
            <w:pPr>
              <w:rPr>
                <w:color w:val="000000"/>
                <w:sz w:val="22"/>
                <w:shd w:val="clear" w:color="auto" w:fill="FFFFFF"/>
              </w:rPr>
            </w:pPr>
            <w:r w:rsidRPr="00405AFB">
              <w:rPr>
                <w:color w:val="000000"/>
                <w:sz w:val="22"/>
                <w:shd w:val="clear" w:color="auto" w:fill="FFFFFF"/>
              </w:rPr>
              <w:t>0</w:t>
            </w:r>
            <w:r w:rsidRPr="00405AFB">
              <w:rPr>
                <w:color w:val="000000"/>
                <w:sz w:val="22"/>
                <w:shd w:val="clear" w:color="auto" w:fill="FFFFFF"/>
              </w:rPr>
              <w:t>/100</w:t>
            </w:r>
          </w:p>
        </w:tc>
        <w:tc>
          <w:tcPr>
            <w:tcW w:w="0" w:type="auto"/>
          </w:tcPr>
          <w:p w14:paraId="3D2C276E" w14:textId="33790701" w:rsidR="00852D04" w:rsidRPr="00405AFB" w:rsidRDefault="00852D04" w:rsidP="006A4D0E">
            <w:pPr>
              <w:rPr>
                <w:color w:val="000000"/>
                <w:sz w:val="22"/>
                <w:shd w:val="clear" w:color="auto" w:fill="FFFFFF"/>
              </w:rPr>
            </w:pPr>
            <w:r w:rsidRPr="00405AFB">
              <w:rPr>
                <w:color w:val="000000"/>
                <w:sz w:val="22"/>
                <w:shd w:val="clear" w:color="auto" w:fill="FFFFFF"/>
              </w:rPr>
              <w:t>0.5</w:t>
            </w:r>
          </w:p>
        </w:tc>
      </w:tr>
      <w:tr w:rsidR="00405AFB" w:rsidRPr="00405AFB" w14:paraId="2ACE3197" w14:textId="61F18239" w:rsidTr="00852D04">
        <w:tc>
          <w:tcPr>
            <w:tcW w:w="0" w:type="auto"/>
          </w:tcPr>
          <w:p w14:paraId="74C20E2B" w14:textId="3C8A32FE" w:rsidR="00852D04" w:rsidRPr="00405AFB" w:rsidRDefault="00852D04" w:rsidP="006A4D0E">
            <w:pPr>
              <w:rPr>
                <w:color w:val="000000" w:themeColor="text1"/>
                <w:sz w:val="22"/>
                <w:shd w:val="clear" w:color="auto" w:fill="FFFFFF"/>
              </w:rPr>
            </w:pPr>
            <w:r w:rsidRPr="00405AFB">
              <w:rPr>
                <w:color w:val="000000" w:themeColor="text1"/>
                <w:sz w:val="22"/>
                <w:shd w:val="clear" w:color="auto" w:fill="FFFFFF"/>
              </w:rPr>
              <w:t>Uniform (negative)</w:t>
            </w:r>
          </w:p>
        </w:tc>
        <w:tc>
          <w:tcPr>
            <w:tcW w:w="0" w:type="auto"/>
          </w:tcPr>
          <w:p w14:paraId="53A68C9E" w14:textId="77777777" w:rsidR="00852D04" w:rsidRPr="00405AFB" w:rsidRDefault="00852D04" w:rsidP="006A4D0E">
            <w:pPr>
              <w:rPr>
                <w:color w:val="000000" w:themeColor="text1"/>
                <w:sz w:val="22"/>
                <w:shd w:val="clear" w:color="auto" w:fill="FFFFFF"/>
              </w:rPr>
            </w:pPr>
            <w:r w:rsidRPr="00405AFB">
              <w:rPr>
                <w:color w:val="000000" w:themeColor="text1"/>
                <w:sz w:val="22"/>
                <w:shd w:val="clear" w:color="auto" w:fill="FFFFFF"/>
              </w:rPr>
              <w:t>[2, 512, 256, 128, 64, 32, 16, 8, 4, 2]</w:t>
            </w:r>
          </w:p>
        </w:tc>
        <w:tc>
          <w:tcPr>
            <w:tcW w:w="0" w:type="auto"/>
          </w:tcPr>
          <w:p w14:paraId="376D7320" w14:textId="77777777" w:rsidR="00852D04" w:rsidRPr="00405AFB" w:rsidRDefault="00852D04" w:rsidP="006A4D0E">
            <w:pPr>
              <w:rPr>
                <w:color w:val="000000" w:themeColor="text1"/>
                <w:sz w:val="22"/>
                <w:shd w:val="clear" w:color="auto" w:fill="FFFFFF"/>
              </w:rPr>
            </w:pPr>
            <w:r w:rsidRPr="00405AFB">
              <w:rPr>
                <w:color w:val="000000" w:themeColor="text1"/>
                <w:sz w:val="22"/>
                <w:shd w:val="clear" w:color="auto" w:fill="FFFFFF"/>
              </w:rPr>
              <w:t>1</w:t>
            </w:r>
          </w:p>
        </w:tc>
        <w:tc>
          <w:tcPr>
            <w:tcW w:w="0" w:type="auto"/>
          </w:tcPr>
          <w:p w14:paraId="7CE65169" w14:textId="4D77457E" w:rsidR="00852D04" w:rsidRPr="00405AFB" w:rsidRDefault="00852D04" w:rsidP="006A4D0E">
            <w:pPr>
              <w:rPr>
                <w:color w:val="000000" w:themeColor="text1"/>
                <w:sz w:val="22"/>
                <w:shd w:val="clear" w:color="auto" w:fill="FFFFFF"/>
              </w:rPr>
            </w:pPr>
            <w:r w:rsidRPr="00405AFB">
              <w:rPr>
                <w:color w:val="000000" w:themeColor="text1"/>
                <w:sz w:val="22"/>
                <w:shd w:val="clear" w:color="auto" w:fill="FFFFFF"/>
              </w:rPr>
              <w:t>0</w:t>
            </w:r>
            <w:r w:rsidRPr="00405AFB">
              <w:rPr>
                <w:color w:val="000000" w:themeColor="text1"/>
                <w:sz w:val="22"/>
                <w:shd w:val="clear" w:color="auto" w:fill="FFFFFF"/>
              </w:rPr>
              <w:t>/100</w:t>
            </w:r>
          </w:p>
        </w:tc>
        <w:tc>
          <w:tcPr>
            <w:tcW w:w="0" w:type="auto"/>
          </w:tcPr>
          <w:p w14:paraId="091DA7B1" w14:textId="09FFA331" w:rsidR="00852D04" w:rsidRPr="00405AFB" w:rsidRDefault="00852D04" w:rsidP="006A4D0E">
            <w:pPr>
              <w:rPr>
                <w:color w:val="000000" w:themeColor="text1"/>
                <w:sz w:val="22"/>
                <w:shd w:val="clear" w:color="auto" w:fill="FFFFFF"/>
              </w:rPr>
            </w:pPr>
            <w:r w:rsidRPr="00405AFB">
              <w:rPr>
                <w:color w:val="000000" w:themeColor="text1"/>
                <w:sz w:val="22"/>
                <w:shd w:val="clear" w:color="auto" w:fill="FFFFFF"/>
              </w:rPr>
              <w:t>0.5</w:t>
            </w:r>
          </w:p>
        </w:tc>
      </w:tr>
    </w:tbl>
    <w:p w14:paraId="7A13E8F1" w14:textId="68DC6633" w:rsidR="003C3942" w:rsidRDefault="003C3942" w:rsidP="006C3BCB">
      <w:pPr>
        <w:rPr>
          <w:color w:val="000000"/>
          <w:sz w:val="27"/>
          <w:szCs w:val="27"/>
          <w:shd w:val="clear" w:color="auto" w:fill="FFFFFF"/>
        </w:rPr>
      </w:pPr>
    </w:p>
    <w:p w14:paraId="7CF674E7" w14:textId="06EC8C0B" w:rsidR="00F152F5" w:rsidRDefault="003C3942" w:rsidP="006C3BCB">
      <w:pPr>
        <w:rPr>
          <w:b/>
          <w:bCs/>
          <w:color w:val="000000"/>
          <w:sz w:val="27"/>
          <w:szCs w:val="27"/>
          <w:shd w:val="clear" w:color="auto" w:fill="FFFFFF"/>
        </w:rPr>
      </w:pPr>
      <w:r w:rsidRPr="004D6D17">
        <w:rPr>
          <w:b/>
          <w:bCs/>
          <w:color w:val="000000"/>
          <w:sz w:val="27"/>
          <w:szCs w:val="27"/>
          <w:shd w:val="clear" w:color="auto" w:fill="FFFFFF"/>
        </w:rPr>
        <w:t>3.3.4 Task 2.3.4 Comments on XOR</w:t>
      </w:r>
    </w:p>
    <w:p w14:paraId="3BC5376C" w14:textId="19D2FC01" w:rsidR="00336690" w:rsidRPr="006439D8" w:rsidRDefault="00336690" w:rsidP="006C3BCB">
      <w:pPr>
        <w:rPr>
          <w:b/>
          <w:bCs/>
          <w:color w:val="000000"/>
          <w:sz w:val="27"/>
          <w:szCs w:val="27"/>
          <w:shd w:val="clear" w:color="auto" w:fill="FFFFFF"/>
        </w:rPr>
      </w:pPr>
      <w:r w:rsidRPr="006439D8">
        <w:rPr>
          <w:b/>
          <w:bCs/>
          <w:color w:val="000000"/>
          <w:sz w:val="27"/>
          <w:szCs w:val="27"/>
          <w:shd w:val="clear" w:color="auto" w:fill="FFFFFF"/>
        </w:rPr>
        <w:t>Why i</w:t>
      </w:r>
      <w:r w:rsidR="00376D7A" w:rsidRPr="006439D8">
        <w:rPr>
          <w:b/>
          <w:bCs/>
          <w:color w:val="000000"/>
          <w:sz w:val="27"/>
          <w:szCs w:val="27"/>
          <w:shd w:val="clear" w:color="auto" w:fill="FFFFFF"/>
        </w:rPr>
        <w:t>t</w:t>
      </w:r>
      <w:r w:rsidRPr="006439D8">
        <w:rPr>
          <w:b/>
          <w:bCs/>
          <w:color w:val="000000"/>
          <w:sz w:val="27"/>
          <w:szCs w:val="27"/>
          <w:shd w:val="clear" w:color="auto" w:fill="FFFFFF"/>
        </w:rPr>
        <w:t xml:space="preserve"> </w:t>
      </w:r>
      <w:r w:rsidR="00376D7A" w:rsidRPr="006439D8">
        <w:rPr>
          <w:b/>
          <w:bCs/>
          <w:color w:val="000000"/>
          <w:sz w:val="27"/>
          <w:szCs w:val="27"/>
          <w:shd w:val="clear" w:color="auto" w:fill="FFFFFF"/>
        </w:rPr>
        <w:t>i</w:t>
      </w:r>
      <w:r w:rsidRPr="006439D8">
        <w:rPr>
          <w:b/>
          <w:bCs/>
          <w:color w:val="000000"/>
          <w:sz w:val="27"/>
          <w:szCs w:val="27"/>
          <w:shd w:val="clear" w:color="auto" w:fill="FFFFFF"/>
        </w:rPr>
        <w:t>s difficult to train</w:t>
      </w:r>
      <w:r w:rsidR="00937DE9" w:rsidRPr="006439D8">
        <w:rPr>
          <w:b/>
          <w:bCs/>
          <w:color w:val="000000"/>
          <w:sz w:val="27"/>
          <w:szCs w:val="27"/>
          <w:shd w:val="clear" w:color="auto" w:fill="FFFFFF"/>
        </w:rPr>
        <w:t xml:space="preserve"> the smaller network?</w:t>
      </w:r>
    </w:p>
    <w:p w14:paraId="4E1A7367" w14:textId="5931F215" w:rsidR="009C05A7" w:rsidRPr="008B28DD" w:rsidRDefault="009C05A7" w:rsidP="009C05A7">
      <w:pPr>
        <w:pStyle w:val="ListParagraph"/>
        <w:numPr>
          <w:ilvl w:val="0"/>
          <w:numId w:val="13"/>
        </w:numPr>
        <w:rPr>
          <w:color w:val="000000"/>
          <w:szCs w:val="24"/>
          <w:shd w:val="clear" w:color="auto" w:fill="FFFFFF"/>
        </w:rPr>
      </w:pPr>
      <w:r w:rsidRPr="008B28DD">
        <w:rPr>
          <w:color w:val="000000"/>
          <w:szCs w:val="24"/>
          <w:shd w:val="clear" w:color="auto" w:fill="FFFFFF"/>
        </w:rPr>
        <w:t xml:space="preserve">The smaller network is vulnerable to </w:t>
      </w:r>
      <w:r w:rsidR="00404669" w:rsidRPr="008B28DD">
        <w:rPr>
          <w:color w:val="000000"/>
          <w:szCs w:val="24"/>
          <w:shd w:val="clear" w:color="auto" w:fill="FFFFFF"/>
        </w:rPr>
        <w:t>outliers.</w:t>
      </w:r>
      <w:r w:rsidR="00FA161D" w:rsidRPr="008B28DD">
        <w:rPr>
          <w:color w:val="000000"/>
          <w:szCs w:val="24"/>
          <w:shd w:val="clear" w:color="auto" w:fill="FFFFFF"/>
        </w:rPr>
        <w:t xml:space="preserve"> Specifically, the backpropagation would be influenced by these outliers. </w:t>
      </w:r>
      <w:r w:rsidR="008156DE" w:rsidRPr="008B28DD">
        <w:rPr>
          <w:color w:val="000000"/>
          <w:szCs w:val="24"/>
          <w:shd w:val="clear" w:color="auto" w:fill="FFFFFF"/>
        </w:rPr>
        <w:t xml:space="preserve">However, </w:t>
      </w:r>
      <w:r w:rsidR="006F6090" w:rsidRPr="008B28DD">
        <w:rPr>
          <w:color w:val="000000"/>
          <w:szCs w:val="24"/>
          <w:shd w:val="clear" w:color="auto" w:fill="FFFFFF"/>
        </w:rPr>
        <w:t>if</w:t>
      </w:r>
      <w:r w:rsidR="008156DE" w:rsidRPr="008B28DD">
        <w:rPr>
          <w:color w:val="000000"/>
          <w:szCs w:val="24"/>
          <w:shd w:val="clear" w:color="auto" w:fill="FFFFFF"/>
        </w:rPr>
        <w:t xml:space="preserve"> training large dataset, the impact of outliers can be eliminated by other samples.</w:t>
      </w:r>
    </w:p>
    <w:p w14:paraId="6CADF9B2" w14:textId="6542EE60" w:rsidR="00347D13" w:rsidRPr="008B28DD" w:rsidRDefault="006A682E" w:rsidP="009C05A7">
      <w:pPr>
        <w:pStyle w:val="ListParagraph"/>
        <w:numPr>
          <w:ilvl w:val="0"/>
          <w:numId w:val="13"/>
        </w:numPr>
        <w:rPr>
          <w:color w:val="000000"/>
          <w:szCs w:val="24"/>
          <w:shd w:val="clear" w:color="auto" w:fill="FFFFFF"/>
        </w:rPr>
      </w:pPr>
      <w:r w:rsidRPr="008B28DD">
        <w:rPr>
          <w:color w:val="000000"/>
          <w:szCs w:val="24"/>
          <w:shd w:val="clear" w:color="auto" w:fill="FFFFFF"/>
        </w:rPr>
        <w:t>The smaller network is vulnerable to initial weights and biases.</w:t>
      </w:r>
      <w:r w:rsidR="00414443" w:rsidRPr="008B28DD">
        <w:rPr>
          <w:color w:val="000000"/>
          <w:szCs w:val="24"/>
          <w:shd w:val="clear" w:color="auto" w:fill="FFFFFF"/>
        </w:rPr>
        <w:t xml:space="preserve"> From above tests, I found that once the initial weights and biases are not reasonable, then the model would not converge. </w:t>
      </w:r>
      <w:r w:rsidR="001B72DB" w:rsidRPr="008B28DD">
        <w:rPr>
          <w:color w:val="000000"/>
          <w:szCs w:val="24"/>
          <w:shd w:val="clear" w:color="auto" w:fill="FFFFFF"/>
        </w:rPr>
        <w:t>For instance,</w:t>
      </w:r>
      <w:r w:rsidR="00AD4433" w:rsidRPr="008B28DD">
        <w:rPr>
          <w:color w:val="000000"/>
          <w:szCs w:val="24"/>
          <w:shd w:val="clear" w:color="auto" w:fill="FFFFFF"/>
        </w:rPr>
        <w:t xml:space="preserve"> three</w:t>
      </w:r>
      <w:r w:rsidR="001B72DB" w:rsidRPr="008B28DD">
        <w:rPr>
          <w:color w:val="000000"/>
          <w:szCs w:val="24"/>
          <w:shd w:val="clear" w:color="auto" w:fill="FFFFFF"/>
        </w:rPr>
        <w:t xml:space="preserve"> </w:t>
      </w:r>
      <w:r w:rsidR="00AD4433" w:rsidRPr="008B28DD">
        <w:rPr>
          <w:color w:val="000000"/>
          <w:szCs w:val="24"/>
          <w:shd w:val="clear" w:color="auto" w:fill="FFFFFF"/>
        </w:rPr>
        <w:t>uniform cases retain 50% accuracy throughout the epochs.</w:t>
      </w:r>
    </w:p>
    <w:p w14:paraId="53664648" w14:textId="090B53E1" w:rsidR="00937DE9" w:rsidRDefault="006439D8" w:rsidP="006C3BCB">
      <w:pPr>
        <w:rPr>
          <w:b/>
          <w:bCs/>
          <w:color w:val="000000"/>
          <w:sz w:val="27"/>
          <w:szCs w:val="27"/>
          <w:shd w:val="clear" w:color="auto" w:fill="FFFFFF"/>
        </w:rPr>
      </w:pPr>
      <w:r>
        <w:rPr>
          <w:b/>
          <w:bCs/>
          <w:color w:val="000000"/>
          <w:sz w:val="27"/>
          <w:szCs w:val="27"/>
          <w:shd w:val="clear" w:color="auto" w:fill="FFFFFF"/>
        </w:rPr>
        <w:t>How to improve it when using BPNN for classification</w:t>
      </w:r>
    </w:p>
    <w:p w14:paraId="129D9D4E" w14:textId="0DF1264E" w:rsidR="006439D8" w:rsidRPr="008B28DD" w:rsidRDefault="00986625" w:rsidP="006439D8">
      <w:pPr>
        <w:pStyle w:val="ListParagraph"/>
        <w:numPr>
          <w:ilvl w:val="0"/>
          <w:numId w:val="15"/>
        </w:numPr>
        <w:rPr>
          <w:color w:val="000000"/>
          <w:szCs w:val="24"/>
          <w:shd w:val="clear" w:color="auto" w:fill="FFFFFF"/>
        </w:rPr>
      </w:pPr>
      <w:r w:rsidRPr="008B28DD">
        <w:rPr>
          <w:color w:val="000000"/>
          <w:szCs w:val="24"/>
          <w:shd w:val="clear" w:color="auto" w:fill="FFFFFF"/>
        </w:rPr>
        <w:t>Previous experiments</w:t>
      </w:r>
      <w:r w:rsidR="00704AAE" w:rsidRPr="008B28DD">
        <w:rPr>
          <w:color w:val="000000"/>
          <w:szCs w:val="24"/>
          <w:shd w:val="clear" w:color="auto" w:fill="FFFFFF"/>
        </w:rPr>
        <w:t xml:space="preserve"> already show that we should have more neurons at the first hidden layers, and fewer neurons on last hidden layers. Generally, we should have a descending order of number of neurons of hidden layers. </w:t>
      </w:r>
    </w:p>
    <w:p w14:paraId="7C46ECF6" w14:textId="77777777" w:rsidR="00783EFA" w:rsidRPr="008B28DD" w:rsidRDefault="00DC1277" w:rsidP="008D43CA">
      <w:pPr>
        <w:pStyle w:val="ListParagraph"/>
        <w:rPr>
          <w:color w:val="000000"/>
          <w:szCs w:val="24"/>
          <w:shd w:val="clear" w:color="auto" w:fill="FFFFFF"/>
        </w:rPr>
      </w:pPr>
      <w:r w:rsidRPr="008B28DD">
        <w:rPr>
          <w:color w:val="000000"/>
          <w:szCs w:val="24"/>
          <w:shd w:val="clear" w:color="auto" w:fill="FFFFFF"/>
        </w:rPr>
        <w:t>The reason is that when we inject the input data, the first hidden layer which accepts the input should try to preserve most of potential information, which needs more neurons.</w:t>
      </w:r>
      <w:r w:rsidR="00252A55" w:rsidRPr="008B28DD">
        <w:rPr>
          <w:color w:val="000000"/>
          <w:szCs w:val="24"/>
          <w:shd w:val="clear" w:color="auto" w:fill="FFFFFF"/>
        </w:rPr>
        <w:t xml:space="preserve"> In contrast, when we compute the output, we should have less neurons in hidden layers</w:t>
      </w:r>
      <w:r w:rsidR="00930F72" w:rsidRPr="008B28DD">
        <w:rPr>
          <w:color w:val="000000"/>
          <w:szCs w:val="24"/>
          <w:shd w:val="clear" w:color="auto" w:fill="FFFFFF"/>
        </w:rPr>
        <w:t xml:space="preserve">, </w:t>
      </w:r>
      <w:r w:rsidR="00930F72" w:rsidRPr="008B28DD">
        <w:rPr>
          <w:color w:val="000000"/>
          <w:szCs w:val="24"/>
          <w:shd w:val="clear" w:color="auto" w:fill="FFFFFF"/>
        </w:rPr>
        <w:lastRenderedPageBreak/>
        <w:t xml:space="preserve">otherwise it will </w:t>
      </w:r>
      <w:r w:rsidR="00FC602D" w:rsidRPr="008B28DD">
        <w:rPr>
          <w:color w:val="000000"/>
          <w:szCs w:val="24"/>
          <w:shd w:val="clear" w:color="auto" w:fill="FFFFFF"/>
        </w:rPr>
        <w:t>add the disturbance of making final decision</w:t>
      </w:r>
      <w:r w:rsidR="005F2CAA" w:rsidRPr="008B28DD">
        <w:rPr>
          <w:color w:val="000000"/>
          <w:szCs w:val="24"/>
          <w:shd w:val="clear" w:color="auto" w:fill="FFFFFF"/>
        </w:rPr>
        <w:t>. This finding can be verified through comparing Figure 8 bad cases and Figure 5 good cases.</w:t>
      </w:r>
    </w:p>
    <w:p w14:paraId="30E4325D" w14:textId="311B7EAB" w:rsidR="008D43CA" w:rsidRDefault="009D172D" w:rsidP="00783EFA">
      <w:pPr>
        <w:rPr>
          <w:b/>
          <w:bCs/>
          <w:color w:val="000000"/>
          <w:sz w:val="27"/>
          <w:szCs w:val="27"/>
          <w:shd w:val="clear" w:color="auto" w:fill="FFFFFF"/>
        </w:rPr>
      </w:pPr>
      <w:r>
        <w:rPr>
          <w:b/>
          <w:bCs/>
          <w:color w:val="000000"/>
          <w:sz w:val="27"/>
          <w:szCs w:val="27"/>
          <w:shd w:val="clear" w:color="auto" w:fill="FFFFFF"/>
        </w:rPr>
        <w:t xml:space="preserve">Recall the </w:t>
      </w:r>
      <w:r w:rsidR="00783EFA" w:rsidRPr="00783EFA">
        <w:rPr>
          <w:b/>
          <w:bCs/>
          <w:color w:val="000000"/>
          <w:sz w:val="27"/>
          <w:szCs w:val="27"/>
          <w:shd w:val="clear" w:color="auto" w:fill="FFFFFF"/>
        </w:rPr>
        <w:t xml:space="preserve">procedure </w:t>
      </w:r>
      <w:r w:rsidR="00783EFA">
        <w:rPr>
          <w:b/>
          <w:bCs/>
          <w:color w:val="000000"/>
          <w:sz w:val="27"/>
          <w:szCs w:val="27"/>
          <w:shd w:val="clear" w:color="auto" w:fill="FFFFFF"/>
        </w:rPr>
        <w:t xml:space="preserve">of </w:t>
      </w:r>
      <w:r>
        <w:rPr>
          <w:b/>
          <w:bCs/>
          <w:color w:val="000000"/>
          <w:sz w:val="27"/>
          <w:szCs w:val="27"/>
          <w:shd w:val="clear" w:color="auto" w:fill="FFFFFF"/>
        </w:rPr>
        <w:t xml:space="preserve">implementing </w:t>
      </w:r>
      <w:r w:rsidR="00783EFA">
        <w:rPr>
          <w:b/>
          <w:bCs/>
          <w:color w:val="000000"/>
          <w:sz w:val="27"/>
          <w:szCs w:val="27"/>
          <w:shd w:val="clear" w:color="auto" w:fill="FFFFFF"/>
        </w:rPr>
        <w:t>BPNN</w:t>
      </w:r>
    </w:p>
    <w:p w14:paraId="13851833" w14:textId="2B980ADF" w:rsidR="001A3A6F" w:rsidRPr="008B28DD" w:rsidRDefault="005F21D2" w:rsidP="001A3A6F">
      <w:pPr>
        <w:pStyle w:val="ListParagraph"/>
        <w:numPr>
          <w:ilvl w:val="0"/>
          <w:numId w:val="15"/>
        </w:numPr>
        <w:rPr>
          <w:color w:val="000000"/>
          <w:szCs w:val="24"/>
          <w:shd w:val="clear" w:color="auto" w:fill="FFFFFF"/>
        </w:rPr>
      </w:pPr>
      <w:r w:rsidRPr="008B28DD">
        <w:rPr>
          <w:color w:val="000000"/>
          <w:szCs w:val="24"/>
          <w:shd w:val="clear" w:color="auto" w:fill="FFFFFF"/>
        </w:rPr>
        <w:t xml:space="preserve">When creating the different network structure, we can start with hidden layers such as [8, 4], [16,8,4], [32,16,8,4], etc… gradually increase the front hidden layers’ neurons. </w:t>
      </w:r>
      <w:r w:rsidR="009E1ED7" w:rsidRPr="008B28DD">
        <w:rPr>
          <w:color w:val="000000"/>
          <w:szCs w:val="24"/>
          <w:shd w:val="clear" w:color="auto" w:fill="FFFFFF"/>
        </w:rPr>
        <w:t>The number of neurons is largely depended on the number of</w:t>
      </w:r>
      <w:r w:rsidR="009E1ED7">
        <w:rPr>
          <w:color w:val="000000"/>
          <w:sz w:val="27"/>
          <w:szCs w:val="27"/>
          <w:shd w:val="clear" w:color="auto" w:fill="FFFFFF"/>
        </w:rPr>
        <w:t xml:space="preserve"> </w:t>
      </w:r>
      <w:r w:rsidR="009E1ED7" w:rsidRPr="008B28DD">
        <w:rPr>
          <w:color w:val="000000"/>
          <w:szCs w:val="24"/>
          <w:shd w:val="clear" w:color="auto" w:fill="FFFFFF"/>
        </w:rPr>
        <w:t xml:space="preserve">inputs. </w:t>
      </w:r>
      <w:r w:rsidR="00FC1EFA" w:rsidRPr="008B28DD">
        <w:rPr>
          <w:color w:val="000000"/>
          <w:szCs w:val="24"/>
          <w:shd w:val="clear" w:color="auto" w:fill="FFFFFF"/>
        </w:rPr>
        <w:t>After that, the model should be decided looking at the corresponding accuracy.</w:t>
      </w:r>
      <w:r w:rsidR="005C436A" w:rsidRPr="008B28DD">
        <w:rPr>
          <w:szCs w:val="24"/>
        </w:rPr>
        <w:t xml:space="preserve"> Note that with the increasing layers and number of neurons, the model becomes more and more complex, so when we see the gain is not that big from model to model, we should stop as soon as possible. </w:t>
      </w:r>
    </w:p>
    <w:p w14:paraId="355AB6D5" w14:textId="55EBD5B4" w:rsidR="001A3A6F" w:rsidRPr="008B28DD" w:rsidRDefault="001A3A6F" w:rsidP="001A3A6F">
      <w:pPr>
        <w:pStyle w:val="ListParagraph"/>
        <w:numPr>
          <w:ilvl w:val="0"/>
          <w:numId w:val="15"/>
        </w:numPr>
        <w:rPr>
          <w:color w:val="000000"/>
          <w:szCs w:val="24"/>
          <w:shd w:val="clear" w:color="auto" w:fill="FFFFFF"/>
        </w:rPr>
      </w:pPr>
      <w:r w:rsidRPr="008B28DD">
        <w:rPr>
          <w:szCs w:val="24"/>
        </w:rPr>
        <w:t>After deciding the best neural network,</w:t>
      </w:r>
      <w:r w:rsidRPr="008B28DD">
        <w:rPr>
          <w:szCs w:val="24"/>
        </w:rPr>
        <w:t xml:space="preserve"> we try to find a optimal mini-batch size.</w:t>
      </w:r>
      <w:r w:rsidR="009D172D" w:rsidRPr="008B28DD">
        <w:rPr>
          <w:szCs w:val="24"/>
        </w:rPr>
        <w:t xml:space="preserve"> </w:t>
      </w:r>
    </w:p>
    <w:p w14:paraId="4FFC7BFF" w14:textId="0289671E" w:rsidR="00270F3D" w:rsidRPr="008B28DD" w:rsidRDefault="009D172D" w:rsidP="001A3A6F">
      <w:pPr>
        <w:pStyle w:val="ListParagraph"/>
        <w:numPr>
          <w:ilvl w:val="0"/>
          <w:numId w:val="15"/>
        </w:numPr>
        <w:rPr>
          <w:color w:val="000000"/>
          <w:szCs w:val="24"/>
          <w:shd w:val="clear" w:color="auto" w:fill="FFFFFF"/>
        </w:rPr>
      </w:pPr>
      <w:r w:rsidRPr="008B28DD">
        <w:rPr>
          <w:szCs w:val="24"/>
        </w:rPr>
        <w:t>Then</w:t>
      </w:r>
      <w:r w:rsidR="009E1ED7" w:rsidRPr="008B28DD">
        <w:rPr>
          <w:szCs w:val="24"/>
        </w:rPr>
        <w:t xml:space="preserve">, we can try different </w:t>
      </w:r>
      <w:r w:rsidR="0086260D" w:rsidRPr="008B28DD">
        <w:rPr>
          <w:szCs w:val="24"/>
        </w:rPr>
        <w:t xml:space="preserve">learning rate from small to large. </w:t>
      </w:r>
      <w:r w:rsidR="00E33434" w:rsidRPr="008B28DD">
        <w:rPr>
          <w:szCs w:val="24"/>
        </w:rPr>
        <w:t>The value of learning rate is also up to the</w:t>
      </w:r>
      <w:r w:rsidR="008C69B9" w:rsidRPr="008B28DD">
        <w:rPr>
          <w:szCs w:val="24"/>
        </w:rPr>
        <w:t xml:space="preserve"> scale </w:t>
      </w:r>
      <w:r w:rsidR="002D53B4" w:rsidRPr="008B28DD">
        <w:rPr>
          <w:szCs w:val="24"/>
        </w:rPr>
        <w:t xml:space="preserve">and number </w:t>
      </w:r>
      <w:r w:rsidR="008C69B9" w:rsidRPr="008B28DD">
        <w:rPr>
          <w:szCs w:val="24"/>
        </w:rPr>
        <w:t>of input</w:t>
      </w:r>
      <w:r w:rsidR="002D53B4" w:rsidRPr="008B28DD">
        <w:rPr>
          <w:szCs w:val="24"/>
        </w:rPr>
        <w:t>s</w:t>
      </w:r>
      <w:r w:rsidR="008C69B9" w:rsidRPr="008B28DD">
        <w:rPr>
          <w:szCs w:val="24"/>
        </w:rPr>
        <w:t>.</w:t>
      </w:r>
    </w:p>
    <w:p w14:paraId="6C45A9A9" w14:textId="6D263AC8" w:rsidR="00EA6C67" w:rsidRPr="008B28DD" w:rsidRDefault="00EA6C67" w:rsidP="001A3A6F">
      <w:pPr>
        <w:pStyle w:val="ListParagraph"/>
        <w:numPr>
          <w:ilvl w:val="0"/>
          <w:numId w:val="15"/>
        </w:numPr>
        <w:rPr>
          <w:color w:val="000000"/>
          <w:szCs w:val="24"/>
          <w:shd w:val="clear" w:color="auto" w:fill="FFFFFF"/>
        </w:rPr>
      </w:pPr>
      <w:r w:rsidRPr="008B28DD">
        <w:rPr>
          <w:szCs w:val="24"/>
        </w:rPr>
        <w:t>Last but not least, to increase the model accuracy, we can try ensemble learning, that is, we can randomly sample the training set and choose the average or the majority of vote to be the final classification</w:t>
      </w:r>
      <w:r w:rsidR="00006AA4" w:rsidRPr="008B28DD">
        <w:rPr>
          <w:szCs w:val="24"/>
        </w:rPr>
        <w:t xml:space="preserve"> result</w:t>
      </w:r>
    </w:p>
    <w:p w14:paraId="47022EF8" w14:textId="77777777" w:rsidR="00783EFA" w:rsidRPr="00783EFA" w:rsidRDefault="00783EFA" w:rsidP="00783EFA">
      <w:pPr>
        <w:rPr>
          <w:b/>
          <w:bCs/>
          <w:color w:val="000000"/>
          <w:sz w:val="27"/>
          <w:szCs w:val="27"/>
          <w:shd w:val="clear" w:color="auto" w:fill="FFFFFF"/>
        </w:rPr>
      </w:pPr>
    </w:p>
    <w:p w14:paraId="175BB692" w14:textId="282AE165" w:rsidR="008D43CA" w:rsidRDefault="008D43CA" w:rsidP="008D43CA">
      <w:pPr>
        <w:rPr>
          <w:color w:val="000000"/>
          <w:sz w:val="27"/>
          <w:szCs w:val="27"/>
          <w:shd w:val="clear" w:color="auto" w:fill="FFFFFF"/>
        </w:rPr>
      </w:pPr>
      <w:r>
        <w:rPr>
          <w:noProof/>
        </w:rPr>
        <w:drawing>
          <wp:inline distT="0" distB="0" distL="0" distR="0" wp14:anchorId="543F02ED" wp14:editId="430E8E0F">
            <wp:extent cx="5943600" cy="2898140"/>
            <wp:effectExtent l="0" t="0" r="0" b="0"/>
            <wp:docPr id="24" name="Picture 2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1015A9A7" w14:textId="2BD004CF" w:rsidR="008D43CA" w:rsidRPr="008B28DD" w:rsidRDefault="008D43CA" w:rsidP="008B28DD">
      <w:pPr>
        <w:rPr>
          <w:b/>
          <w:bCs/>
          <w:shd w:val="clear" w:color="auto" w:fill="FFFFFF"/>
        </w:rPr>
      </w:pPr>
      <w:r w:rsidRPr="008B28DD">
        <w:rPr>
          <w:b/>
          <w:bCs/>
          <w:shd w:val="clear" w:color="auto" w:fill="FFFFFF"/>
        </w:rPr>
        <w:t>Figure 8 Bad cases, ascending neurons of hidden layers.</w:t>
      </w:r>
    </w:p>
    <w:p w14:paraId="025D0567" w14:textId="45A4F6E4" w:rsidR="00FC050F" w:rsidRDefault="00FC050F" w:rsidP="006C3BCB">
      <w:pPr>
        <w:rPr>
          <w:b/>
          <w:bCs/>
          <w:color w:val="000000"/>
          <w:sz w:val="27"/>
          <w:szCs w:val="27"/>
          <w:shd w:val="clear" w:color="auto" w:fill="FFFFFF"/>
        </w:rPr>
      </w:pPr>
    </w:p>
    <w:p w14:paraId="3ECAB9B3" w14:textId="72B0AA19" w:rsidR="00734D4B" w:rsidRDefault="00734D4B" w:rsidP="00734D4B">
      <w:pPr>
        <w:pStyle w:val="Heading2"/>
        <w:rPr>
          <w:shd w:val="clear" w:color="auto" w:fill="FFFFFF"/>
        </w:rPr>
      </w:pPr>
      <w:r>
        <w:rPr>
          <w:shd w:val="clear" w:color="auto" w:fill="FFFFFF"/>
        </w:rPr>
        <w:lastRenderedPageBreak/>
        <w:t xml:space="preserve">4. </w:t>
      </w:r>
      <w:r w:rsidR="00FC050F" w:rsidRPr="00734D4B">
        <w:rPr>
          <w:shd w:val="clear" w:color="auto" w:fill="FFFFFF"/>
        </w:rPr>
        <w:t>Bonus Question</w:t>
      </w:r>
      <w:r w:rsidRPr="00734D4B">
        <w:rPr>
          <w:shd w:val="clear" w:color="auto" w:fill="FFFFFF"/>
        </w:rPr>
        <w:t>.</w:t>
      </w:r>
    </w:p>
    <w:p w14:paraId="0E4A0406" w14:textId="6740FE1D" w:rsidR="00E226A4" w:rsidRDefault="00734D4B" w:rsidP="008B28DD">
      <w:pPr>
        <w:rPr>
          <w:shd w:val="clear" w:color="auto" w:fill="FFFFFF"/>
        </w:rPr>
      </w:pPr>
      <w:r>
        <w:rPr>
          <w:shd w:val="clear" w:color="auto" w:fill="FFFFFF"/>
        </w:rPr>
        <w:t>Bonus: Implement "Momentum" for faster and more stable convergence.</w:t>
      </w:r>
    </w:p>
    <w:p w14:paraId="43617C7F" w14:textId="39E43F4F" w:rsidR="00E226A4" w:rsidRDefault="0089397D" w:rsidP="008B28DD">
      <w:pPr>
        <w:rPr>
          <w:rFonts w:eastAsiaTheme="minorEastAsia"/>
          <w:shd w:val="clear" w:color="auto" w:fill="FFFFFF"/>
        </w:rPr>
      </w:pPr>
      <w:r>
        <w:rPr>
          <w:shd w:val="clear" w:color="auto" w:fill="FFFFFF"/>
        </w:rPr>
        <w:t xml:space="preserve">The momentum modified the standard SGD by introducing velocity v and momentum </w:t>
      </w:r>
      <m:oMath>
        <m:r>
          <w:rPr>
            <w:rFonts w:ascii="Cambria Math" w:hAnsi="Cambria Math"/>
            <w:shd w:val="clear" w:color="auto" w:fill="FFFFFF"/>
          </w:rPr>
          <m:t>μ</m:t>
        </m:r>
      </m:oMath>
      <w:r>
        <w:rPr>
          <w:rFonts w:eastAsiaTheme="minorEastAsia"/>
          <w:shd w:val="clear" w:color="auto" w:fill="FFFFFF"/>
        </w:rPr>
        <w:t xml:space="preserve"> which tries to control the velocity and prevents overshooting valleys while allowing faster descent as well as giving Gradient descent a short-term memory. </w:t>
      </w:r>
    </w:p>
    <w:p w14:paraId="045D8694" w14:textId="3281DE0D" w:rsidR="006442B7" w:rsidRPr="006442B7" w:rsidRDefault="006442B7" w:rsidP="008B28DD">
      <w:pPr>
        <w:rPr>
          <w:rFonts w:eastAsiaTheme="minorEastAsia"/>
          <w:shd w:val="clear" w:color="auto" w:fill="FFFFFF"/>
        </w:rPr>
      </w:pPr>
      <m:oMathPara>
        <m:oMath>
          <m:sSub>
            <m:sSubPr>
              <m:ctrlPr>
                <w:rPr>
                  <w:rFonts w:ascii="Cambria Math" w:hAnsi="Cambria Math"/>
                  <w:i/>
                  <w:shd w:val="clear" w:color="auto" w:fill="FFFFFF"/>
                </w:rPr>
              </m:ctrlPr>
            </m:sSubPr>
            <m:e>
              <m:r>
                <w:rPr>
                  <w:rFonts w:ascii="Cambria Math" w:hAnsi="Cambria Math"/>
                  <w:shd w:val="clear" w:color="auto" w:fill="FFFFFF"/>
                </w:rPr>
                <m:t>v</m:t>
              </m:r>
            </m:e>
            <m:sub>
              <m:r>
                <w:rPr>
                  <w:rFonts w:ascii="Cambria Math" w:hAnsi="Cambria Math"/>
                  <w:shd w:val="clear" w:color="auto" w:fill="FFFFFF"/>
                </w:rPr>
                <m:t>t</m:t>
              </m:r>
            </m:sub>
          </m:sSub>
          <m:r>
            <w:rPr>
              <w:rFonts w:ascii="Cambria Math" w:hAnsi="Cambria Math"/>
              <w:shd w:val="clear" w:color="auto" w:fill="FFFFFF"/>
            </w:rPr>
            <m:t>=μ</m:t>
          </m:r>
          <m:sSub>
            <m:sSubPr>
              <m:ctrlPr>
                <w:rPr>
                  <w:rFonts w:ascii="Cambria Math" w:eastAsiaTheme="minorEastAsia" w:hAnsi="Cambria Math"/>
                  <w:i/>
                  <w:shd w:val="clear" w:color="auto" w:fill="FFFFFF"/>
                </w:rPr>
              </m:ctrlPr>
            </m:sSubPr>
            <m:e>
              <m:sSub>
                <m:sSubPr>
                  <m:ctrlPr>
                    <w:rPr>
                      <w:rFonts w:ascii="Cambria Math" w:hAnsi="Cambria Math"/>
                      <w:i/>
                      <w:shd w:val="clear" w:color="auto" w:fill="FFFFFF"/>
                    </w:rPr>
                  </m:ctrlPr>
                </m:sSubPr>
                <m:e>
                  <m:r>
                    <w:rPr>
                      <w:rFonts w:ascii="Cambria Math" w:hAnsi="Cambria Math"/>
                      <w:shd w:val="clear" w:color="auto" w:fill="FFFFFF"/>
                    </w:rPr>
                    <m:t>v</m:t>
                  </m:r>
                </m:e>
                <m:sub>
                  <m:r>
                    <w:rPr>
                      <w:rFonts w:ascii="Cambria Math" w:hAnsi="Cambria Math"/>
                      <w:shd w:val="clear" w:color="auto" w:fill="FFFFFF"/>
                    </w:rPr>
                    <m:t>t-1</m:t>
                  </m:r>
                </m:sub>
              </m:sSub>
              <m:ctrlPr>
                <w:rPr>
                  <w:rFonts w:ascii="Cambria Math" w:hAnsi="Cambria Math"/>
                  <w:i/>
                  <w:shd w:val="clear" w:color="auto" w:fill="FFFFFF"/>
                </w:rPr>
              </m:ctrlPr>
            </m:e>
            <m:sub/>
          </m:sSub>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1-μ</m:t>
              </m:r>
            </m:e>
          </m:d>
          <m:sSub>
            <m:sSubPr>
              <m:ctrlPr>
                <w:rPr>
                  <w:rFonts w:ascii="Cambria Math" w:eastAsiaTheme="minorEastAsia" w:hAnsi="Cambria Math"/>
                  <w:i/>
                  <w:shd w:val="clear" w:color="auto" w:fill="FFFFFF"/>
                </w:rPr>
              </m:ctrlPr>
            </m:sSubPr>
            <m:e>
              <m:r>
                <m:rPr>
                  <m:sty m:val="p"/>
                </m:rPr>
                <w:rPr>
                  <w:rFonts w:ascii="Cambria Math" w:eastAsiaTheme="minorEastAsia" w:hAnsi="Cambria Math"/>
                  <w:shd w:val="clear" w:color="auto" w:fill="FFFFFF"/>
                </w:rPr>
                <m:t>∇</m:t>
              </m:r>
              <m:ctrlPr>
                <w:rPr>
                  <w:rFonts w:ascii="Cambria Math" w:eastAsiaTheme="minorEastAsia" w:hAnsi="Cambria Math"/>
                  <w:shd w:val="clear" w:color="auto" w:fill="FFFFFF"/>
                </w:rPr>
              </m:ctrlPr>
            </m:e>
            <m:sub>
              <m:r>
                <w:rPr>
                  <w:rFonts w:ascii="Cambria Math" w:eastAsiaTheme="minorEastAsia" w:hAnsi="Cambria Math"/>
                  <w:shd w:val="clear" w:color="auto" w:fill="FFFFFF"/>
                </w:rPr>
                <m:t>θ</m:t>
              </m:r>
            </m:sub>
          </m:sSub>
          <m:r>
            <w:rPr>
              <w:rFonts w:ascii="Cambria Math" w:eastAsiaTheme="minorEastAsia" w:hAnsi="Cambria Math"/>
              <w:shd w:val="clear" w:color="auto" w:fill="FFFFFF"/>
            </w:rPr>
            <m:t>J</m:t>
          </m:r>
          <m:d>
            <m:dPr>
              <m:ctrlPr>
                <w:rPr>
                  <w:rFonts w:ascii="Cambria Math" w:eastAsiaTheme="minorEastAsia" w:hAnsi="Cambria Math"/>
                  <w:i/>
                  <w:shd w:val="clear" w:color="auto" w:fill="FFFFFF"/>
                </w:rPr>
              </m:ctrlPr>
            </m:dPr>
            <m:e>
              <m:r>
                <w:rPr>
                  <w:rFonts w:ascii="Cambria Math" w:eastAsiaTheme="minorEastAsia" w:hAnsi="Cambria Math"/>
                  <w:shd w:val="clear" w:color="auto" w:fill="FFFFFF"/>
                </w:rPr>
                <m:t>θ</m:t>
              </m:r>
            </m:e>
          </m:d>
        </m:oMath>
      </m:oMathPara>
    </w:p>
    <w:p w14:paraId="3B305FD5" w14:textId="4562FE39" w:rsidR="006442B7" w:rsidRDefault="006442B7" w:rsidP="008B28DD">
      <w:pPr>
        <w:rPr>
          <w:rFonts w:eastAsiaTheme="minorEastAsia"/>
          <w:shd w:val="clear" w:color="auto" w:fill="FFFFFF"/>
        </w:rPr>
      </w:pPr>
      <w:r>
        <w:rPr>
          <w:rFonts w:eastAsiaTheme="minorEastAsia"/>
          <w:shd w:val="clear" w:color="auto" w:fill="FFFFFF"/>
        </w:rPr>
        <w:tab/>
      </w:r>
      <w:r>
        <w:rPr>
          <w:rFonts w:eastAsiaTheme="minorEastAsia"/>
          <w:shd w:val="clear" w:color="auto" w:fill="FFFFFF"/>
        </w:rPr>
        <w:tab/>
      </w:r>
      <w:r>
        <w:rPr>
          <w:rFonts w:eastAsiaTheme="minorEastAsia"/>
          <w:shd w:val="clear" w:color="auto" w:fill="FFFFFF"/>
        </w:rPr>
        <w:tab/>
      </w:r>
      <w:r>
        <w:rPr>
          <w:rFonts w:eastAsiaTheme="minorEastAsia"/>
          <w:shd w:val="clear" w:color="auto" w:fill="FFFFFF"/>
        </w:rPr>
        <w:tab/>
      </w:r>
      <w:r>
        <w:rPr>
          <w:rFonts w:eastAsiaTheme="minorEastAsia"/>
          <w:shd w:val="clear" w:color="auto" w:fill="FFFFFF"/>
        </w:rPr>
        <w:tab/>
      </w:r>
      <m:oMath>
        <m:r>
          <w:rPr>
            <w:rFonts w:ascii="Cambria Math" w:eastAsiaTheme="minorEastAsia" w:hAnsi="Cambria Math"/>
            <w:shd w:val="clear" w:color="auto" w:fill="FFFFFF"/>
          </w:rPr>
          <m:t>θ=θ-η</m:t>
        </m:r>
        <m:sSub>
          <m:sSubPr>
            <m:ctrlPr>
              <w:rPr>
                <w:rFonts w:ascii="Cambria Math" w:eastAsiaTheme="minorEastAsia" w:hAnsi="Cambria Math"/>
                <w:i/>
                <w:shd w:val="clear" w:color="auto" w:fill="FFFFFF"/>
              </w:rPr>
            </m:ctrlPr>
          </m:sSubPr>
          <m:e>
            <m:r>
              <w:rPr>
                <w:rFonts w:ascii="Cambria Math" w:eastAsiaTheme="minorEastAsia" w:hAnsi="Cambria Math"/>
                <w:shd w:val="clear" w:color="auto" w:fill="FFFFFF"/>
              </w:rPr>
              <m:t>v</m:t>
            </m:r>
          </m:e>
          <m:sub>
            <m:r>
              <w:rPr>
                <w:rFonts w:ascii="Cambria Math" w:eastAsiaTheme="minorEastAsia" w:hAnsi="Cambria Math"/>
                <w:shd w:val="clear" w:color="auto" w:fill="FFFFFF"/>
              </w:rPr>
              <m:t>t</m:t>
            </m:r>
          </m:sub>
        </m:sSub>
      </m:oMath>
    </w:p>
    <w:p w14:paraId="39B20F90" w14:textId="6B792B7E" w:rsidR="008838B2" w:rsidRDefault="008838B2" w:rsidP="008B28DD">
      <w:pPr>
        <w:rPr>
          <w:rFonts w:eastAsiaTheme="minorEastAsia"/>
          <w:shd w:val="clear" w:color="auto" w:fill="FFFFFF"/>
        </w:rPr>
      </w:pPr>
      <w:r>
        <w:rPr>
          <w:rFonts w:eastAsiaTheme="minorEastAsia"/>
          <w:shd w:val="clear" w:color="auto" w:fill="FFFFFF"/>
        </w:rPr>
        <w:t xml:space="preserve">where the momentum </w:t>
      </w:r>
      <m:oMath>
        <m:r>
          <w:rPr>
            <w:rFonts w:ascii="Cambria Math" w:hAnsi="Cambria Math"/>
            <w:shd w:val="clear" w:color="auto" w:fill="FFFFFF"/>
          </w:rPr>
          <m:t>μ</m:t>
        </m:r>
      </m:oMath>
      <w:r>
        <w:rPr>
          <w:rFonts w:eastAsiaTheme="minorEastAsia"/>
          <w:shd w:val="clear" w:color="auto" w:fill="FFFFFF"/>
        </w:rPr>
        <w:t xml:space="preserve"> is suggested to set as 0.</w:t>
      </w:r>
      <w:r w:rsidR="00006924">
        <w:rPr>
          <w:rFonts w:eastAsiaTheme="minorEastAsia"/>
          <w:shd w:val="clear" w:color="auto" w:fill="FFFFFF"/>
        </w:rPr>
        <w:t>5</w:t>
      </w:r>
      <w:r>
        <w:rPr>
          <w:rFonts w:eastAsiaTheme="minorEastAsia"/>
          <w:shd w:val="clear" w:color="auto" w:fill="FFFFFF"/>
        </w:rPr>
        <w:t>.</w:t>
      </w:r>
    </w:p>
    <w:p w14:paraId="59B7C605" w14:textId="0DE83A43" w:rsidR="008838B2" w:rsidRDefault="006442B7" w:rsidP="008B28DD">
      <w:pPr>
        <w:rPr>
          <w:rFonts w:eastAsiaTheme="minorEastAsia"/>
          <w:shd w:val="clear" w:color="auto" w:fill="FFFFFF"/>
        </w:rPr>
      </w:pPr>
      <w:r>
        <w:rPr>
          <w:rFonts w:eastAsiaTheme="minorEastAsia"/>
          <w:shd w:val="clear" w:color="auto" w:fill="FFFFFF"/>
        </w:rPr>
        <w:t xml:space="preserve">Therefore, the core modification of code is to rewrite </w:t>
      </w:r>
      <w:r w:rsidR="00995952">
        <w:rPr>
          <w:rFonts w:eastAsiaTheme="minorEastAsia"/>
          <w:shd w:val="clear" w:color="auto" w:fill="FFFFFF"/>
        </w:rPr>
        <w:t>“</w:t>
      </w:r>
      <w:r w:rsidR="00E9516A" w:rsidRPr="00995952">
        <w:rPr>
          <w:rFonts w:eastAsiaTheme="minorEastAsia"/>
          <w:i/>
          <w:iCs/>
          <w:shd w:val="clear" w:color="auto" w:fill="FFFFFF"/>
        </w:rPr>
        <w:t>update_mini_batch</w:t>
      </w:r>
      <w:r w:rsidR="00995952">
        <w:rPr>
          <w:rFonts w:eastAsiaTheme="minorEastAsia"/>
          <w:shd w:val="clear" w:color="auto" w:fill="FFFFFF"/>
        </w:rPr>
        <w:t>”</w:t>
      </w:r>
      <w:r w:rsidR="00E9516A">
        <w:rPr>
          <w:rFonts w:eastAsiaTheme="minorEastAsia"/>
          <w:shd w:val="clear" w:color="auto" w:fill="FFFFFF"/>
        </w:rPr>
        <w:t xml:space="preserve"> function</w:t>
      </w:r>
      <w:r>
        <w:rPr>
          <w:rFonts w:eastAsiaTheme="minorEastAsia"/>
          <w:shd w:val="clear" w:color="auto" w:fill="FFFFFF"/>
        </w:rPr>
        <w:t xml:space="preserve">. </w:t>
      </w:r>
      <w:r w:rsidR="00E9516A">
        <w:rPr>
          <w:rFonts w:eastAsiaTheme="minorEastAsia"/>
          <w:shd w:val="clear" w:color="auto" w:fill="FFFFFF"/>
        </w:rPr>
        <w:t xml:space="preserve">The </w:t>
      </w:r>
      <w:r w:rsidR="00DC5757">
        <w:rPr>
          <w:rFonts w:eastAsiaTheme="minorEastAsia"/>
          <w:shd w:val="clear" w:color="auto" w:fill="FFFFFF"/>
        </w:rPr>
        <w:t xml:space="preserve">revised </w:t>
      </w:r>
      <w:r w:rsidR="00E9516A">
        <w:rPr>
          <w:rFonts w:eastAsiaTheme="minorEastAsia"/>
          <w:shd w:val="clear" w:color="auto" w:fill="FFFFFF"/>
        </w:rPr>
        <w:t>code is snapped in below table</w:t>
      </w:r>
      <w:r w:rsidR="008838B2">
        <w:rPr>
          <w:rFonts w:eastAsiaTheme="minorEastAsia"/>
          <w:shd w:val="clear" w:color="auto" w:fill="FFFFFF"/>
        </w:rPr>
        <w:t xml:space="preserve">. In addition, we need to initialize the velocity of weights </w:t>
      </w:r>
      <w:r w:rsidR="00A01DAE">
        <w:rPr>
          <w:rFonts w:eastAsiaTheme="minorEastAsia"/>
          <w:shd w:val="clear" w:color="auto" w:fill="FFFFFF"/>
        </w:rPr>
        <w:t>(</w:t>
      </w:r>
      <w:r w:rsidR="00A01DAE" w:rsidRPr="008838B2">
        <w:rPr>
          <w:rFonts w:eastAsiaTheme="minorEastAsia"/>
          <w:i/>
          <w:iCs/>
          <w:sz w:val="22"/>
          <w:shd w:val="clear" w:color="auto" w:fill="FFFFFF"/>
        </w:rPr>
        <w:t>self.weights_vel </w:t>
      </w:r>
      <w:r w:rsidR="00A01DAE">
        <w:rPr>
          <w:rFonts w:eastAsiaTheme="minorEastAsia"/>
          <w:shd w:val="clear" w:color="auto" w:fill="FFFFFF"/>
        </w:rPr>
        <w:t xml:space="preserve">) </w:t>
      </w:r>
      <w:r w:rsidR="008838B2">
        <w:rPr>
          <w:rFonts w:eastAsiaTheme="minorEastAsia"/>
          <w:shd w:val="clear" w:color="auto" w:fill="FFFFFF"/>
        </w:rPr>
        <w:t>and biases</w:t>
      </w:r>
      <w:r w:rsidR="003B27B9">
        <w:rPr>
          <w:rFonts w:eastAsiaTheme="minorEastAsia"/>
          <w:shd w:val="clear" w:color="auto" w:fill="FFFFFF"/>
        </w:rPr>
        <w:t xml:space="preserve"> (</w:t>
      </w:r>
      <w:r w:rsidR="003B27B9" w:rsidRPr="008838B2">
        <w:rPr>
          <w:rFonts w:eastAsiaTheme="minorEastAsia"/>
          <w:i/>
          <w:iCs/>
          <w:sz w:val="22"/>
          <w:shd w:val="clear" w:color="auto" w:fill="FFFFFF"/>
        </w:rPr>
        <w:t>self.</w:t>
      </w:r>
      <w:r w:rsidR="003B27B9">
        <w:rPr>
          <w:rFonts w:eastAsiaTheme="minorEastAsia"/>
          <w:i/>
          <w:iCs/>
          <w:sz w:val="22"/>
          <w:shd w:val="clear" w:color="auto" w:fill="FFFFFF"/>
        </w:rPr>
        <w:t>biases</w:t>
      </w:r>
      <w:r w:rsidR="003B27B9" w:rsidRPr="008838B2">
        <w:rPr>
          <w:rFonts w:eastAsiaTheme="minorEastAsia"/>
          <w:i/>
          <w:iCs/>
          <w:sz w:val="22"/>
          <w:shd w:val="clear" w:color="auto" w:fill="FFFFFF"/>
        </w:rPr>
        <w:t>_</w:t>
      </w:r>
      <w:r w:rsidR="003B27B9">
        <w:rPr>
          <w:rFonts w:eastAsiaTheme="minorEastAsia"/>
          <w:i/>
          <w:iCs/>
          <w:sz w:val="22"/>
          <w:shd w:val="clear" w:color="auto" w:fill="FFFFFF"/>
        </w:rPr>
        <w:t>vel</w:t>
      </w:r>
      <w:r w:rsidR="003B27B9">
        <w:rPr>
          <w:rFonts w:eastAsiaTheme="minorEastAsia"/>
          <w:shd w:val="clear" w:color="auto" w:fill="FFFFFF"/>
        </w:rPr>
        <w:t>)</w:t>
      </w:r>
      <w:r w:rsidR="008838B2">
        <w:rPr>
          <w:rFonts w:eastAsiaTheme="minorEastAsia"/>
          <w:shd w:val="clear" w:color="auto" w:fill="FFFFFF"/>
        </w:rPr>
        <w:t xml:space="preserve"> at the beginning of creating instance.</w:t>
      </w:r>
    </w:p>
    <w:tbl>
      <w:tblPr>
        <w:tblStyle w:val="TableGrid"/>
        <w:tblW w:w="0" w:type="auto"/>
        <w:tblLook w:val="04A0" w:firstRow="1" w:lastRow="0" w:firstColumn="1" w:lastColumn="0" w:noHBand="0" w:noVBand="1"/>
      </w:tblPr>
      <w:tblGrid>
        <w:gridCol w:w="9350"/>
      </w:tblGrid>
      <w:tr w:rsidR="00E9516A" w14:paraId="7F472FFE" w14:textId="77777777" w:rsidTr="00302BAE">
        <w:trPr>
          <w:trHeight w:val="3203"/>
        </w:trPr>
        <w:tc>
          <w:tcPr>
            <w:tcW w:w="9350" w:type="dxa"/>
          </w:tcPr>
          <w:p w14:paraId="4445D3E6" w14:textId="35569F84"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def update_mini_batch_momentum(self, mini_batch,eta):</w:t>
            </w:r>
          </w:p>
          <w:p w14:paraId="45DEFCBD"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 apply momentum to update weights and biases</w:t>
            </w:r>
          </w:p>
          <w:p w14:paraId="1692C4DD"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 ys g 6:20PM 10/30/2021</w:t>
            </w:r>
          </w:p>
          <w:p w14:paraId="179722D6"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nabla_b = [np.zeros(b.shape) for b in self.biases]</w:t>
            </w:r>
          </w:p>
          <w:p w14:paraId="1C202956"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nabla_w = [np.zeros(w.shape) for w in self.weights]</w:t>
            </w:r>
          </w:p>
          <w:p w14:paraId="18DE878F"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for x, y in mini_batch:</w:t>
            </w:r>
          </w:p>
          <w:p w14:paraId="2C033F15"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delta_nabla_b, delta_nabla_w = self.backprop(x, y)</w:t>
            </w:r>
          </w:p>
          <w:p w14:paraId="1397E312"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nabla_b = [nb+dnb for nb, dnb in zip(nabla_b, delta_nabla_b)]</w:t>
            </w:r>
          </w:p>
          <w:p w14:paraId="1C034438" w14:textId="66C98FDB" w:rsid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nabla_w = [nw+dnw for nw, dnw in zip(nabla_w, delta_nabla_w)]</w:t>
            </w:r>
          </w:p>
          <w:p w14:paraId="5DA0B852" w14:textId="41C146D3" w:rsidR="00E9516A" w:rsidRPr="00E9516A" w:rsidRDefault="008838B2" w:rsidP="008838B2">
            <w:pPr>
              <w:spacing w:line="240" w:lineRule="auto"/>
              <w:rPr>
                <w:rFonts w:eastAsiaTheme="minorEastAsia"/>
                <w:i/>
                <w:iCs/>
                <w:color w:val="000000"/>
                <w:sz w:val="22"/>
                <w:shd w:val="clear" w:color="auto" w:fill="FFFFFF"/>
              </w:rPr>
            </w:pPr>
            <w:r>
              <w:rPr>
                <w:rFonts w:eastAsiaTheme="minorEastAsia"/>
                <w:i/>
                <w:iCs/>
                <w:color w:val="000000"/>
                <w:sz w:val="22"/>
                <w:shd w:val="clear" w:color="auto" w:fill="FFFFFF"/>
              </w:rPr>
              <w:t xml:space="preserve">       mu = 0.9</w:t>
            </w:r>
          </w:p>
          <w:p w14:paraId="445CE991"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self.weights_vel = [mu * v - (eta/len(mini_batch)) * nw for v, nw in zip(self.weights_vel, nabla_w)]</w:t>
            </w:r>
          </w:p>
          <w:p w14:paraId="340AD55A" w14:textId="6E44A046"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self.biases_vel = [mu * v - (eta/len(mini_batch)) * nw for v, nw in zip(self.biases_vel, nabla_b)]</w:t>
            </w:r>
          </w:p>
          <w:p w14:paraId="1EA7A734" w14:textId="77777777" w:rsidR="00E9516A" w:rsidRPr="00E9516A" w:rsidRDefault="00E9516A" w:rsidP="008838B2">
            <w:pPr>
              <w:spacing w:line="240" w:lineRule="auto"/>
              <w:rPr>
                <w:rFonts w:eastAsiaTheme="minorEastAsia"/>
                <w:i/>
                <w:iCs/>
                <w:color w:val="000000"/>
                <w:sz w:val="22"/>
                <w:shd w:val="clear" w:color="auto" w:fill="FFFFFF"/>
              </w:rPr>
            </w:pPr>
            <w:r w:rsidRPr="00E9516A">
              <w:rPr>
                <w:rFonts w:eastAsiaTheme="minorEastAsia"/>
                <w:i/>
                <w:iCs/>
                <w:color w:val="000000"/>
                <w:sz w:val="22"/>
                <w:shd w:val="clear" w:color="auto" w:fill="FFFFFF"/>
              </w:rPr>
              <w:t xml:space="preserve">      self.weights  = [w  + v for w, v in zip(self.weights, self.weights_vel)]</w:t>
            </w:r>
          </w:p>
          <w:p w14:paraId="6875839E" w14:textId="20C630A3" w:rsidR="00E9516A" w:rsidRDefault="00E9516A" w:rsidP="008838B2">
            <w:pPr>
              <w:spacing w:line="240" w:lineRule="auto"/>
              <w:rPr>
                <w:rFonts w:eastAsiaTheme="minorEastAsia"/>
                <w:color w:val="000000"/>
                <w:sz w:val="27"/>
                <w:szCs w:val="27"/>
                <w:shd w:val="clear" w:color="auto" w:fill="FFFFFF"/>
              </w:rPr>
            </w:pPr>
            <w:r w:rsidRPr="00E9516A">
              <w:rPr>
                <w:rFonts w:eastAsiaTheme="minorEastAsia"/>
                <w:i/>
                <w:iCs/>
                <w:color w:val="000000"/>
                <w:sz w:val="22"/>
                <w:shd w:val="clear" w:color="auto" w:fill="FFFFFF"/>
              </w:rPr>
              <w:t xml:space="preserve">      self.biases = [b + v for b, v in zip(self.biases, self.biases_vel)]</w:t>
            </w:r>
          </w:p>
        </w:tc>
      </w:tr>
      <w:tr w:rsidR="008838B2" w14:paraId="320920C4" w14:textId="77777777" w:rsidTr="00E9516A">
        <w:tc>
          <w:tcPr>
            <w:tcW w:w="9350" w:type="dxa"/>
          </w:tcPr>
          <w:p w14:paraId="633893A1" w14:textId="2F123103" w:rsidR="008838B2" w:rsidRPr="008838B2" w:rsidRDefault="008838B2" w:rsidP="00302BAE">
            <w:pPr>
              <w:spacing w:line="240" w:lineRule="auto"/>
              <w:rPr>
                <w:rFonts w:eastAsiaTheme="minorEastAsia"/>
                <w:i/>
                <w:iCs/>
                <w:color w:val="000000"/>
                <w:sz w:val="22"/>
                <w:shd w:val="clear" w:color="auto" w:fill="FFFFFF"/>
              </w:rPr>
            </w:pPr>
            <w:r w:rsidRPr="008838B2">
              <w:rPr>
                <w:rFonts w:eastAsiaTheme="minorEastAsia"/>
                <w:i/>
                <w:iCs/>
                <w:color w:val="000000"/>
                <w:sz w:val="22"/>
                <w:shd w:val="clear" w:color="auto" w:fill="FFFFFF"/>
              </w:rPr>
              <w:t># for momentum based gradient descent</w:t>
            </w:r>
          </w:p>
          <w:p w14:paraId="52F4A75E" w14:textId="7E43B5DF" w:rsidR="008838B2" w:rsidRPr="008838B2" w:rsidRDefault="008838B2" w:rsidP="00302BAE">
            <w:pPr>
              <w:spacing w:line="240" w:lineRule="auto"/>
              <w:rPr>
                <w:rFonts w:eastAsiaTheme="minorEastAsia"/>
                <w:i/>
                <w:iCs/>
                <w:color w:val="000000"/>
                <w:sz w:val="22"/>
                <w:shd w:val="clear" w:color="auto" w:fill="FFFFFF"/>
              </w:rPr>
            </w:pPr>
            <w:r w:rsidRPr="008838B2">
              <w:rPr>
                <w:rFonts w:eastAsiaTheme="minorEastAsia"/>
                <w:i/>
                <w:iCs/>
                <w:color w:val="000000"/>
                <w:sz w:val="22"/>
                <w:shd w:val="clear" w:color="auto" w:fill="FFFFFF"/>
              </w:rPr>
              <w:t>self.weights_vel = [np.zeros((y, x))</w:t>
            </w:r>
            <w:r w:rsidRPr="00302BAE">
              <w:rPr>
                <w:rFonts w:eastAsiaTheme="minorEastAsia"/>
                <w:i/>
                <w:iCs/>
                <w:color w:val="000000"/>
                <w:sz w:val="22"/>
                <w:shd w:val="clear" w:color="auto" w:fill="FFFFFF"/>
              </w:rPr>
              <w:t xml:space="preserve"> </w:t>
            </w:r>
            <w:r w:rsidRPr="008838B2">
              <w:rPr>
                <w:rFonts w:eastAsiaTheme="minorEastAsia"/>
                <w:i/>
                <w:iCs/>
                <w:color w:val="000000"/>
                <w:sz w:val="22"/>
                <w:shd w:val="clear" w:color="auto" w:fill="FFFFFF"/>
              </w:rPr>
              <w:t>for x, y in zip(self.sizes[:-1], self.sizes[1:])]</w:t>
            </w:r>
          </w:p>
          <w:p w14:paraId="54573E98" w14:textId="35D59C48" w:rsidR="008838B2" w:rsidRPr="00E9516A" w:rsidRDefault="008838B2" w:rsidP="00302BAE">
            <w:pPr>
              <w:spacing w:line="240" w:lineRule="auto"/>
              <w:rPr>
                <w:rFonts w:eastAsiaTheme="minorEastAsia"/>
                <w:i/>
                <w:iCs/>
                <w:color w:val="000000"/>
                <w:sz w:val="22"/>
                <w:shd w:val="clear" w:color="auto" w:fill="FFFFFF"/>
              </w:rPr>
            </w:pPr>
            <w:r w:rsidRPr="008838B2">
              <w:rPr>
                <w:rFonts w:eastAsiaTheme="minorEastAsia"/>
                <w:i/>
                <w:iCs/>
                <w:color w:val="000000"/>
                <w:sz w:val="22"/>
                <w:shd w:val="clear" w:color="auto" w:fill="FFFFFF"/>
              </w:rPr>
              <w:t>self.biases_vel = [np.zeros((y, 1)) for y in self.sizes[1:]]</w:t>
            </w:r>
          </w:p>
        </w:tc>
      </w:tr>
    </w:tbl>
    <w:p w14:paraId="322FF06E" w14:textId="77777777" w:rsidR="00CA7BB4" w:rsidRDefault="00CA7BB4" w:rsidP="00734D4B">
      <w:pPr>
        <w:rPr>
          <w:rFonts w:eastAsiaTheme="minorEastAsia"/>
          <w:color w:val="000000"/>
          <w:sz w:val="27"/>
          <w:szCs w:val="27"/>
          <w:shd w:val="clear" w:color="auto" w:fill="FFFFFF"/>
        </w:rPr>
      </w:pPr>
    </w:p>
    <w:p w14:paraId="3C1E229F" w14:textId="19083A68" w:rsidR="00E9516A" w:rsidRDefault="00CA7BB4" w:rsidP="008B28DD">
      <w:pPr>
        <w:rPr>
          <w:shd w:val="clear" w:color="auto" w:fill="FFFFFF"/>
        </w:rPr>
      </w:pPr>
      <w:r>
        <w:rPr>
          <w:shd w:val="clear" w:color="auto" w:fill="FFFFFF"/>
        </w:rPr>
        <w:t xml:space="preserve">Figure 9.1 and 9.2 display the convergence curve of standard gradient descent and momentum based gradient descent approaches. </w:t>
      </w:r>
      <w:r w:rsidR="00006924">
        <w:rPr>
          <w:shd w:val="clear" w:color="auto" w:fill="FFFFFF"/>
        </w:rPr>
        <w:t xml:space="preserve">Their final </w:t>
      </w:r>
      <w:r w:rsidR="00C5313C">
        <w:rPr>
          <w:shd w:val="clear" w:color="auto" w:fill="FFFFFF"/>
        </w:rPr>
        <w:t xml:space="preserve">converged results are </w:t>
      </w:r>
      <w:r w:rsidR="00644799">
        <w:rPr>
          <w:shd w:val="clear" w:color="auto" w:fill="FFFFFF"/>
        </w:rPr>
        <w:t xml:space="preserve">close to each other. </w:t>
      </w:r>
      <w:r w:rsidR="00190A31">
        <w:rPr>
          <w:shd w:val="clear" w:color="auto" w:fill="FFFFFF"/>
        </w:rPr>
        <w:t xml:space="preserve">It is worth noting that from epoch 27 to 39, the accuracy of momentum based is higher than standard gradient descent. </w:t>
      </w:r>
      <w:r w:rsidR="00006924">
        <w:rPr>
          <w:shd w:val="clear" w:color="auto" w:fill="FFFFFF"/>
        </w:rPr>
        <w:t xml:space="preserve"> </w:t>
      </w:r>
    </w:p>
    <w:p w14:paraId="74E3EAC5" w14:textId="4AB125F9" w:rsidR="00B34886" w:rsidRDefault="006527E0" w:rsidP="00734D4B">
      <w:pPr>
        <w:rPr>
          <w:rFonts w:eastAsiaTheme="minorEastAsia"/>
          <w:color w:val="000000"/>
          <w:sz w:val="27"/>
          <w:szCs w:val="27"/>
          <w:shd w:val="clear" w:color="auto" w:fill="FFFFFF"/>
        </w:rPr>
      </w:pPr>
      <w:r>
        <w:rPr>
          <w:noProof/>
        </w:rPr>
        <w:lastRenderedPageBreak/>
        <w:drawing>
          <wp:inline distT="0" distB="0" distL="0" distR="0" wp14:anchorId="0543EAC6" wp14:editId="4A3F20A3">
            <wp:extent cx="5943600" cy="2898140"/>
            <wp:effectExtent l="0" t="0" r="0" b="0"/>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090AA57D" w14:textId="44FEF054" w:rsidR="006527E0" w:rsidRPr="008B28DD" w:rsidRDefault="006527E0" w:rsidP="008B28DD">
      <w:pPr>
        <w:rPr>
          <w:b/>
          <w:bCs/>
          <w:shd w:val="clear" w:color="auto" w:fill="FFFFFF"/>
        </w:rPr>
      </w:pPr>
      <w:r w:rsidRPr="008B28DD">
        <w:rPr>
          <w:b/>
          <w:bCs/>
          <w:shd w:val="clear" w:color="auto" w:fill="FFFFFF"/>
        </w:rPr>
        <w:t>Figure 9.1 Momentum based gradient descent (digit identification)</w:t>
      </w:r>
    </w:p>
    <w:p w14:paraId="46FA8E42" w14:textId="1B575552" w:rsidR="006527E0" w:rsidRDefault="006527E0" w:rsidP="00734D4B">
      <w:pPr>
        <w:rPr>
          <w:rFonts w:eastAsiaTheme="minorEastAsia"/>
          <w:color w:val="000000"/>
          <w:sz w:val="27"/>
          <w:szCs w:val="27"/>
          <w:shd w:val="clear" w:color="auto" w:fill="FFFFFF"/>
        </w:rPr>
      </w:pPr>
      <w:r>
        <w:rPr>
          <w:noProof/>
        </w:rPr>
        <w:drawing>
          <wp:inline distT="0" distB="0" distL="0" distR="0" wp14:anchorId="49E64D9D" wp14:editId="04FBCB41">
            <wp:extent cx="5943600" cy="289814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0E7B2A29" w14:textId="53702CE3" w:rsidR="006527E0" w:rsidRPr="008B28DD" w:rsidRDefault="006527E0" w:rsidP="003348BC">
      <w:pPr>
        <w:rPr>
          <w:b/>
          <w:bCs/>
          <w:shd w:val="clear" w:color="auto" w:fill="FFFFFF"/>
        </w:rPr>
      </w:pPr>
      <w:r w:rsidRPr="008B28DD">
        <w:rPr>
          <w:b/>
          <w:bCs/>
          <w:shd w:val="clear" w:color="auto" w:fill="FFFFFF"/>
        </w:rPr>
        <w:t>Figure 9</w:t>
      </w:r>
      <w:r w:rsidRPr="008B28DD">
        <w:rPr>
          <w:b/>
          <w:bCs/>
          <w:shd w:val="clear" w:color="auto" w:fill="FFFFFF"/>
        </w:rPr>
        <w:t>.2</w:t>
      </w:r>
      <w:r w:rsidRPr="008B28DD">
        <w:rPr>
          <w:b/>
          <w:bCs/>
          <w:shd w:val="clear" w:color="auto" w:fill="FFFFFF"/>
        </w:rPr>
        <w:t xml:space="preserve"> Momentum based gradient descent (digit identification</w:t>
      </w:r>
      <w:r w:rsidRPr="008B28DD">
        <w:rPr>
          <w:b/>
          <w:bCs/>
          <w:shd w:val="clear" w:color="auto" w:fill="FFFFFF"/>
        </w:rPr>
        <w:t>, zoom in at tail</w:t>
      </w:r>
      <w:r w:rsidRPr="008B28DD">
        <w:rPr>
          <w:b/>
          <w:bCs/>
          <w:shd w:val="clear" w:color="auto" w:fill="FFFFFF"/>
        </w:rPr>
        <w:t>)</w:t>
      </w:r>
    </w:p>
    <w:p w14:paraId="431AD02E" w14:textId="35A1C51A" w:rsidR="007F7758" w:rsidRPr="00656E59" w:rsidRDefault="007F7758" w:rsidP="00734D4B">
      <w:pPr>
        <w:rPr>
          <w:rFonts w:eastAsiaTheme="minorEastAsia"/>
          <w:color w:val="000000"/>
          <w:szCs w:val="24"/>
          <w:shd w:val="clear" w:color="auto" w:fill="FFFFFF"/>
        </w:rPr>
      </w:pPr>
    </w:p>
    <w:p w14:paraId="1A1346EC" w14:textId="5F27D20B" w:rsidR="00384BE1" w:rsidRPr="005E31F7" w:rsidRDefault="00384BE1" w:rsidP="00734D4B">
      <w:pPr>
        <w:rPr>
          <w:rFonts w:eastAsiaTheme="minorEastAsia"/>
          <w:color w:val="000000"/>
          <w:szCs w:val="24"/>
          <w:shd w:val="clear" w:color="auto" w:fill="FFFFFF"/>
        </w:rPr>
      </w:pPr>
      <w:r w:rsidRPr="005E31F7">
        <w:rPr>
          <w:rFonts w:eastAsiaTheme="minorEastAsia"/>
          <w:color w:val="000000"/>
          <w:szCs w:val="24"/>
          <w:shd w:val="clear" w:color="auto" w:fill="FFFFFF"/>
        </w:rPr>
        <w:t xml:space="preserve">Figure 10 demonstrates the accuracy curve of momentum based gradient descent approach compared to standard gradient descent.  </w:t>
      </w:r>
      <w:r w:rsidR="001B2EB2" w:rsidRPr="005E31F7">
        <w:rPr>
          <w:rFonts w:eastAsiaTheme="minorEastAsia"/>
          <w:color w:val="000000"/>
          <w:szCs w:val="24"/>
          <w:shd w:val="clear" w:color="auto" w:fill="FFFFFF"/>
        </w:rPr>
        <w:t>We can see that momentum</w:t>
      </w:r>
      <w:r w:rsidR="008824EC" w:rsidRPr="005E31F7">
        <w:rPr>
          <w:rFonts w:eastAsiaTheme="minorEastAsia"/>
          <w:color w:val="000000"/>
          <w:szCs w:val="24"/>
          <w:shd w:val="clear" w:color="auto" w:fill="FFFFFF"/>
        </w:rPr>
        <w:t>-</w:t>
      </w:r>
      <w:r w:rsidR="001B2EB2" w:rsidRPr="005E31F7">
        <w:rPr>
          <w:rFonts w:eastAsiaTheme="minorEastAsia"/>
          <w:color w:val="000000"/>
          <w:szCs w:val="24"/>
          <w:shd w:val="clear" w:color="auto" w:fill="FFFFFF"/>
        </w:rPr>
        <w:t xml:space="preserve">based approach converges faster than standard gradient descent. </w:t>
      </w:r>
      <w:r w:rsidR="008824EC" w:rsidRPr="005E31F7">
        <w:rPr>
          <w:rFonts w:eastAsiaTheme="minorEastAsia"/>
          <w:color w:val="000000"/>
          <w:szCs w:val="24"/>
          <w:shd w:val="clear" w:color="auto" w:fill="FFFFFF"/>
        </w:rPr>
        <w:t>The former converged at 7</w:t>
      </w:r>
      <w:r w:rsidR="002E5406" w:rsidRPr="005E31F7">
        <w:rPr>
          <w:rFonts w:eastAsiaTheme="minorEastAsia"/>
          <w:color w:val="000000"/>
          <w:szCs w:val="24"/>
          <w:shd w:val="clear" w:color="auto" w:fill="FFFFFF"/>
          <w:vertAlign w:val="superscript"/>
        </w:rPr>
        <w:t>th</w:t>
      </w:r>
      <w:r w:rsidR="002E5406" w:rsidRPr="005E31F7">
        <w:rPr>
          <w:rFonts w:eastAsiaTheme="minorEastAsia"/>
          <w:color w:val="000000"/>
          <w:szCs w:val="24"/>
          <w:shd w:val="clear" w:color="auto" w:fill="FFFFFF"/>
        </w:rPr>
        <w:t xml:space="preserve"> epoch </w:t>
      </w:r>
      <w:r w:rsidR="008824EC" w:rsidRPr="005E31F7">
        <w:rPr>
          <w:rFonts w:eastAsiaTheme="minorEastAsia"/>
          <w:color w:val="000000"/>
          <w:szCs w:val="24"/>
          <w:shd w:val="clear" w:color="auto" w:fill="FFFFFF"/>
        </w:rPr>
        <w:t>while the later converged at 11</w:t>
      </w:r>
      <w:r w:rsidR="00BB587F" w:rsidRPr="005E31F7">
        <w:rPr>
          <w:rFonts w:eastAsiaTheme="minorEastAsia"/>
          <w:color w:val="000000"/>
          <w:szCs w:val="24"/>
          <w:shd w:val="clear" w:color="auto" w:fill="FFFFFF"/>
          <w:vertAlign w:val="superscript"/>
        </w:rPr>
        <w:t>th</w:t>
      </w:r>
      <w:r w:rsidR="00BB587F" w:rsidRPr="005E31F7">
        <w:rPr>
          <w:rFonts w:eastAsiaTheme="minorEastAsia"/>
          <w:color w:val="000000"/>
          <w:szCs w:val="24"/>
          <w:shd w:val="clear" w:color="auto" w:fill="FFFFFF"/>
        </w:rPr>
        <w:t xml:space="preserve"> epoch</w:t>
      </w:r>
      <w:r w:rsidR="00A648F3">
        <w:rPr>
          <w:rFonts w:eastAsiaTheme="minorEastAsia"/>
          <w:color w:val="000000"/>
          <w:szCs w:val="24"/>
          <w:shd w:val="clear" w:color="auto" w:fill="FFFFFF"/>
        </w:rPr>
        <w:t>.</w:t>
      </w:r>
    </w:p>
    <w:p w14:paraId="08A4057B" w14:textId="682B1887" w:rsidR="007F7758" w:rsidRDefault="007F7758" w:rsidP="00734D4B">
      <w:pPr>
        <w:rPr>
          <w:rFonts w:eastAsiaTheme="minorEastAsia"/>
          <w:color w:val="000000"/>
          <w:sz w:val="27"/>
          <w:szCs w:val="27"/>
          <w:shd w:val="clear" w:color="auto" w:fill="FFFFFF"/>
        </w:rPr>
      </w:pPr>
      <w:r>
        <w:rPr>
          <w:noProof/>
        </w:rPr>
        <w:lastRenderedPageBreak/>
        <w:drawing>
          <wp:inline distT="0" distB="0" distL="0" distR="0" wp14:anchorId="633CA827" wp14:editId="53741A13">
            <wp:extent cx="5943600" cy="2898140"/>
            <wp:effectExtent l="0" t="0" r="0" b="0"/>
            <wp:docPr id="27" name="Picture 2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898140"/>
                    </a:xfrm>
                    <a:prstGeom prst="rect">
                      <a:avLst/>
                    </a:prstGeom>
                    <a:noFill/>
                    <a:ln>
                      <a:noFill/>
                    </a:ln>
                  </pic:spPr>
                </pic:pic>
              </a:graphicData>
            </a:graphic>
          </wp:inline>
        </w:drawing>
      </w:r>
    </w:p>
    <w:p w14:paraId="5858E755" w14:textId="582AE1FA" w:rsidR="00270870" w:rsidRPr="008B28DD" w:rsidRDefault="00270870" w:rsidP="008B28DD">
      <w:pPr>
        <w:rPr>
          <w:b/>
          <w:bCs/>
          <w:shd w:val="clear" w:color="auto" w:fill="FFFFFF"/>
        </w:rPr>
      </w:pPr>
      <w:r w:rsidRPr="008B28DD">
        <w:rPr>
          <w:b/>
          <w:bCs/>
          <w:shd w:val="clear" w:color="auto" w:fill="FFFFFF"/>
        </w:rPr>
        <w:t xml:space="preserve">Figure 10 </w:t>
      </w:r>
      <w:r w:rsidRPr="008B28DD">
        <w:rPr>
          <w:b/>
          <w:bCs/>
          <w:shd w:val="clear" w:color="auto" w:fill="FFFFFF"/>
        </w:rPr>
        <w:t>Momentum based gradient descent (</w:t>
      </w:r>
      <w:r w:rsidRPr="008B28DD">
        <w:rPr>
          <w:b/>
          <w:bCs/>
          <w:shd w:val="clear" w:color="auto" w:fill="FFFFFF"/>
        </w:rPr>
        <w:t>XOR classification)</w:t>
      </w:r>
    </w:p>
    <w:sectPr w:rsidR="00270870" w:rsidRPr="008B28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30E05"/>
    <w:multiLevelType w:val="hybridMultilevel"/>
    <w:tmpl w:val="0308A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056B29"/>
    <w:multiLevelType w:val="hybridMultilevel"/>
    <w:tmpl w:val="82569E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A0056"/>
    <w:multiLevelType w:val="hybridMultilevel"/>
    <w:tmpl w:val="03401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EB37CFE"/>
    <w:multiLevelType w:val="hybridMultilevel"/>
    <w:tmpl w:val="CCA8EC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F76C0D"/>
    <w:multiLevelType w:val="multilevel"/>
    <w:tmpl w:val="0E5E7882"/>
    <w:lvl w:ilvl="0">
      <w:start w:val="2"/>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1F27605"/>
    <w:multiLevelType w:val="hybridMultilevel"/>
    <w:tmpl w:val="C85A9F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33C4CEE"/>
    <w:multiLevelType w:val="hybridMultilevel"/>
    <w:tmpl w:val="3052083A"/>
    <w:lvl w:ilvl="0" w:tplc="04090001">
      <w:start w:val="1"/>
      <w:numFmt w:val="bullet"/>
      <w:lvlText w:val=""/>
      <w:lvlJc w:val="left"/>
      <w:pPr>
        <w:ind w:left="1444" w:hanging="360"/>
      </w:pPr>
      <w:rPr>
        <w:rFonts w:ascii="Symbol" w:hAnsi="Symbol" w:hint="default"/>
      </w:rPr>
    </w:lvl>
    <w:lvl w:ilvl="1" w:tplc="04090003" w:tentative="1">
      <w:start w:val="1"/>
      <w:numFmt w:val="bullet"/>
      <w:lvlText w:val="o"/>
      <w:lvlJc w:val="left"/>
      <w:pPr>
        <w:ind w:left="2164" w:hanging="360"/>
      </w:pPr>
      <w:rPr>
        <w:rFonts w:ascii="Courier New" w:hAnsi="Courier New" w:cs="Courier New" w:hint="default"/>
      </w:rPr>
    </w:lvl>
    <w:lvl w:ilvl="2" w:tplc="04090005" w:tentative="1">
      <w:start w:val="1"/>
      <w:numFmt w:val="bullet"/>
      <w:lvlText w:val=""/>
      <w:lvlJc w:val="left"/>
      <w:pPr>
        <w:ind w:left="2884" w:hanging="360"/>
      </w:pPr>
      <w:rPr>
        <w:rFonts w:ascii="Wingdings" w:hAnsi="Wingdings" w:hint="default"/>
      </w:rPr>
    </w:lvl>
    <w:lvl w:ilvl="3" w:tplc="04090001" w:tentative="1">
      <w:start w:val="1"/>
      <w:numFmt w:val="bullet"/>
      <w:lvlText w:val=""/>
      <w:lvlJc w:val="left"/>
      <w:pPr>
        <w:ind w:left="3604" w:hanging="360"/>
      </w:pPr>
      <w:rPr>
        <w:rFonts w:ascii="Symbol" w:hAnsi="Symbol" w:hint="default"/>
      </w:rPr>
    </w:lvl>
    <w:lvl w:ilvl="4" w:tplc="04090003" w:tentative="1">
      <w:start w:val="1"/>
      <w:numFmt w:val="bullet"/>
      <w:lvlText w:val="o"/>
      <w:lvlJc w:val="left"/>
      <w:pPr>
        <w:ind w:left="4324" w:hanging="360"/>
      </w:pPr>
      <w:rPr>
        <w:rFonts w:ascii="Courier New" w:hAnsi="Courier New" w:cs="Courier New" w:hint="default"/>
      </w:rPr>
    </w:lvl>
    <w:lvl w:ilvl="5" w:tplc="04090005" w:tentative="1">
      <w:start w:val="1"/>
      <w:numFmt w:val="bullet"/>
      <w:lvlText w:val=""/>
      <w:lvlJc w:val="left"/>
      <w:pPr>
        <w:ind w:left="5044" w:hanging="360"/>
      </w:pPr>
      <w:rPr>
        <w:rFonts w:ascii="Wingdings" w:hAnsi="Wingdings" w:hint="default"/>
      </w:rPr>
    </w:lvl>
    <w:lvl w:ilvl="6" w:tplc="04090001" w:tentative="1">
      <w:start w:val="1"/>
      <w:numFmt w:val="bullet"/>
      <w:lvlText w:val=""/>
      <w:lvlJc w:val="left"/>
      <w:pPr>
        <w:ind w:left="5764" w:hanging="360"/>
      </w:pPr>
      <w:rPr>
        <w:rFonts w:ascii="Symbol" w:hAnsi="Symbol" w:hint="default"/>
      </w:rPr>
    </w:lvl>
    <w:lvl w:ilvl="7" w:tplc="04090003" w:tentative="1">
      <w:start w:val="1"/>
      <w:numFmt w:val="bullet"/>
      <w:lvlText w:val="o"/>
      <w:lvlJc w:val="left"/>
      <w:pPr>
        <w:ind w:left="6484" w:hanging="360"/>
      </w:pPr>
      <w:rPr>
        <w:rFonts w:ascii="Courier New" w:hAnsi="Courier New" w:cs="Courier New" w:hint="default"/>
      </w:rPr>
    </w:lvl>
    <w:lvl w:ilvl="8" w:tplc="04090005" w:tentative="1">
      <w:start w:val="1"/>
      <w:numFmt w:val="bullet"/>
      <w:lvlText w:val=""/>
      <w:lvlJc w:val="left"/>
      <w:pPr>
        <w:ind w:left="7204" w:hanging="360"/>
      </w:pPr>
      <w:rPr>
        <w:rFonts w:ascii="Wingdings" w:hAnsi="Wingdings" w:hint="default"/>
      </w:rPr>
    </w:lvl>
  </w:abstractNum>
  <w:abstractNum w:abstractNumId="7" w15:restartNumberingAfterBreak="0">
    <w:nsid w:val="34A96F27"/>
    <w:multiLevelType w:val="hybridMultilevel"/>
    <w:tmpl w:val="A8B48B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67261F5"/>
    <w:multiLevelType w:val="hybridMultilevel"/>
    <w:tmpl w:val="79460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403E27"/>
    <w:multiLevelType w:val="hybridMultilevel"/>
    <w:tmpl w:val="1946F2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59C77750"/>
    <w:multiLevelType w:val="hybridMultilevel"/>
    <w:tmpl w:val="1AE8A5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CEA591F"/>
    <w:multiLevelType w:val="hybridMultilevel"/>
    <w:tmpl w:val="4306C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F2272F1"/>
    <w:multiLevelType w:val="hybridMultilevel"/>
    <w:tmpl w:val="A10841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1C2242D"/>
    <w:multiLevelType w:val="hybridMultilevel"/>
    <w:tmpl w:val="C1161A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FA65126"/>
    <w:multiLevelType w:val="hybridMultilevel"/>
    <w:tmpl w:val="DC7E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8"/>
  </w:num>
  <w:num w:numId="3">
    <w:abstractNumId w:val="4"/>
  </w:num>
  <w:num w:numId="4">
    <w:abstractNumId w:val="5"/>
  </w:num>
  <w:num w:numId="5">
    <w:abstractNumId w:val="3"/>
  </w:num>
  <w:num w:numId="6">
    <w:abstractNumId w:val="14"/>
  </w:num>
  <w:num w:numId="7">
    <w:abstractNumId w:val="9"/>
  </w:num>
  <w:num w:numId="8">
    <w:abstractNumId w:val="2"/>
  </w:num>
  <w:num w:numId="9">
    <w:abstractNumId w:val="10"/>
  </w:num>
  <w:num w:numId="10">
    <w:abstractNumId w:val="11"/>
  </w:num>
  <w:num w:numId="11">
    <w:abstractNumId w:val="1"/>
  </w:num>
  <w:num w:numId="12">
    <w:abstractNumId w:val="12"/>
  </w:num>
  <w:num w:numId="13">
    <w:abstractNumId w:val="0"/>
  </w:num>
  <w:num w:numId="14">
    <w:abstractNumId w:val="6"/>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0NDYyNzI0tjSwMDJR0lEKTi0uzszPAykwrAUAmXmKBSwAAAA="/>
  </w:docVars>
  <w:rsids>
    <w:rsidRoot w:val="0028387F"/>
    <w:rsid w:val="00006924"/>
    <w:rsid w:val="00006AA4"/>
    <w:rsid w:val="000144D1"/>
    <w:rsid w:val="000216DA"/>
    <w:rsid w:val="0002387F"/>
    <w:rsid w:val="00027839"/>
    <w:rsid w:val="00064627"/>
    <w:rsid w:val="0007131D"/>
    <w:rsid w:val="000841E7"/>
    <w:rsid w:val="0009278E"/>
    <w:rsid w:val="00095D69"/>
    <w:rsid w:val="000E20CC"/>
    <w:rsid w:val="000E24AA"/>
    <w:rsid w:val="000E5657"/>
    <w:rsid w:val="001160DA"/>
    <w:rsid w:val="00120BF5"/>
    <w:rsid w:val="00122F93"/>
    <w:rsid w:val="00132396"/>
    <w:rsid w:val="00142F79"/>
    <w:rsid w:val="00145E14"/>
    <w:rsid w:val="00156431"/>
    <w:rsid w:val="00166CC8"/>
    <w:rsid w:val="00190A31"/>
    <w:rsid w:val="001A3A6F"/>
    <w:rsid w:val="001B2EB2"/>
    <w:rsid w:val="001B72DB"/>
    <w:rsid w:val="001E4762"/>
    <w:rsid w:val="00206748"/>
    <w:rsid w:val="00207918"/>
    <w:rsid w:val="00211B10"/>
    <w:rsid w:val="00225615"/>
    <w:rsid w:val="00236582"/>
    <w:rsid w:val="0024704A"/>
    <w:rsid w:val="00252A55"/>
    <w:rsid w:val="002664FA"/>
    <w:rsid w:val="00270870"/>
    <w:rsid w:val="00270F3D"/>
    <w:rsid w:val="00281EC8"/>
    <w:rsid w:val="0028387F"/>
    <w:rsid w:val="002A1263"/>
    <w:rsid w:val="002D3F25"/>
    <w:rsid w:val="002D53B4"/>
    <w:rsid w:val="002D72A0"/>
    <w:rsid w:val="002E2B9B"/>
    <w:rsid w:val="002E470C"/>
    <w:rsid w:val="002E5406"/>
    <w:rsid w:val="002E6F09"/>
    <w:rsid w:val="00302BAE"/>
    <w:rsid w:val="00303919"/>
    <w:rsid w:val="00322FBD"/>
    <w:rsid w:val="0033059A"/>
    <w:rsid w:val="003348BC"/>
    <w:rsid w:val="00336690"/>
    <w:rsid w:val="00345FC8"/>
    <w:rsid w:val="00347D13"/>
    <w:rsid w:val="003509EC"/>
    <w:rsid w:val="003634AC"/>
    <w:rsid w:val="00376D7A"/>
    <w:rsid w:val="00383F32"/>
    <w:rsid w:val="00384BE1"/>
    <w:rsid w:val="003B27B9"/>
    <w:rsid w:val="003B5A42"/>
    <w:rsid w:val="003C3942"/>
    <w:rsid w:val="003C5349"/>
    <w:rsid w:val="00404669"/>
    <w:rsid w:val="00405AFB"/>
    <w:rsid w:val="00414443"/>
    <w:rsid w:val="004251D3"/>
    <w:rsid w:val="00437C0F"/>
    <w:rsid w:val="0045045B"/>
    <w:rsid w:val="004A5238"/>
    <w:rsid w:val="004B156C"/>
    <w:rsid w:val="004D6D17"/>
    <w:rsid w:val="0050749A"/>
    <w:rsid w:val="005157E8"/>
    <w:rsid w:val="00520FB1"/>
    <w:rsid w:val="00523E22"/>
    <w:rsid w:val="00545584"/>
    <w:rsid w:val="00551676"/>
    <w:rsid w:val="005534B1"/>
    <w:rsid w:val="00594A82"/>
    <w:rsid w:val="005A26D6"/>
    <w:rsid w:val="005B5D0D"/>
    <w:rsid w:val="005C36AE"/>
    <w:rsid w:val="005C436A"/>
    <w:rsid w:val="005D23F6"/>
    <w:rsid w:val="005E31F7"/>
    <w:rsid w:val="005E5FAF"/>
    <w:rsid w:val="005F21D2"/>
    <w:rsid w:val="005F2CAA"/>
    <w:rsid w:val="006128D7"/>
    <w:rsid w:val="006142D0"/>
    <w:rsid w:val="006158E8"/>
    <w:rsid w:val="00643241"/>
    <w:rsid w:val="006439D8"/>
    <w:rsid w:val="006442B7"/>
    <w:rsid w:val="00644799"/>
    <w:rsid w:val="006527E0"/>
    <w:rsid w:val="00656E59"/>
    <w:rsid w:val="00686696"/>
    <w:rsid w:val="006A682E"/>
    <w:rsid w:val="006C3BCB"/>
    <w:rsid w:val="006D2BDF"/>
    <w:rsid w:val="006D40E2"/>
    <w:rsid w:val="006E7CC5"/>
    <w:rsid w:val="006F2FE3"/>
    <w:rsid w:val="006F6090"/>
    <w:rsid w:val="00700A8F"/>
    <w:rsid w:val="00703458"/>
    <w:rsid w:val="00704AAE"/>
    <w:rsid w:val="00716219"/>
    <w:rsid w:val="007336C0"/>
    <w:rsid w:val="00734D4B"/>
    <w:rsid w:val="007367ED"/>
    <w:rsid w:val="00783EFA"/>
    <w:rsid w:val="007B1639"/>
    <w:rsid w:val="007B5F18"/>
    <w:rsid w:val="007C2E7E"/>
    <w:rsid w:val="007C44D0"/>
    <w:rsid w:val="007D4C19"/>
    <w:rsid w:val="007F7758"/>
    <w:rsid w:val="008123F4"/>
    <w:rsid w:val="008156DE"/>
    <w:rsid w:val="008414FA"/>
    <w:rsid w:val="008451A0"/>
    <w:rsid w:val="008511EF"/>
    <w:rsid w:val="00852D04"/>
    <w:rsid w:val="008575F6"/>
    <w:rsid w:val="0086260D"/>
    <w:rsid w:val="008824EC"/>
    <w:rsid w:val="008838B2"/>
    <w:rsid w:val="0089231C"/>
    <w:rsid w:val="008928CD"/>
    <w:rsid w:val="0089397D"/>
    <w:rsid w:val="008A4668"/>
    <w:rsid w:val="008B2538"/>
    <w:rsid w:val="008B28DD"/>
    <w:rsid w:val="008B2C75"/>
    <w:rsid w:val="008C69B9"/>
    <w:rsid w:val="008D05F5"/>
    <w:rsid w:val="008D2C62"/>
    <w:rsid w:val="008D2F40"/>
    <w:rsid w:val="008D43CA"/>
    <w:rsid w:val="008D57C9"/>
    <w:rsid w:val="009104F6"/>
    <w:rsid w:val="009166CC"/>
    <w:rsid w:val="00930F72"/>
    <w:rsid w:val="00937DE9"/>
    <w:rsid w:val="0094135F"/>
    <w:rsid w:val="009510EF"/>
    <w:rsid w:val="00971F1F"/>
    <w:rsid w:val="009857B8"/>
    <w:rsid w:val="00986625"/>
    <w:rsid w:val="00986BD6"/>
    <w:rsid w:val="00995952"/>
    <w:rsid w:val="009A5F44"/>
    <w:rsid w:val="009C05A7"/>
    <w:rsid w:val="009C1297"/>
    <w:rsid w:val="009D172D"/>
    <w:rsid w:val="009E1ED7"/>
    <w:rsid w:val="009E2D1C"/>
    <w:rsid w:val="009E7141"/>
    <w:rsid w:val="009F5549"/>
    <w:rsid w:val="00A01DAE"/>
    <w:rsid w:val="00A07E90"/>
    <w:rsid w:val="00A2669F"/>
    <w:rsid w:val="00A41DB8"/>
    <w:rsid w:val="00A648F3"/>
    <w:rsid w:val="00A728E9"/>
    <w:rsid w:val="00AB43A2"/>
    <w:rsid w:val="00AD4433"/>
    <w:rsid w:val="00AD4A6B"/>
    <w:rsid w:val="00AD582A"/>
    <w:rsid w:val="00AE0957"/>
    <w:rsid w:val="00AE6EFA"/>
    <w:rsid w:val="00AF306C"/>
    <w:rsid w:val="00B03971"/>
    <w:rsid w:val="00B1525C"/>
    <w:rsid w:val="00B34886"/>
    <w:rsid w:val="00B47FBF"/>
    <w:rsid w:val="00B67DE6"/>
    <w:rsid w:val="00B71E08"/>
    <w:rsid w:val="00B7429B"/>
    <w:rsid w:val="00B934E6"/>
    <w:rsid w:val="00BB587F"/>
    <w:rsid w:val="00BF6510"/>
    <w:rsid w:val="00C1152B"/>
    <w:rsid w:val="00C144A2"/>
    <w:rsid w:val="00C20A38"/>
    <w:rsid w:val="00C2330F"/>
    <w:rsid w:val="00C35D8C"/>
    <w:rsid w:val="00C46E09"/>
    <w:rsid w:val="00C5313C"/>
    <w:rsid w:val="00C6217F"/>
    <w:rsid w:val="00C65DE3"/>
    <w:rsid w:val="00CA1F5C"/>
    <w:rsid w:val="00CA7BB4"/>
    <w:rsid w:val="00CB45BD"/>
    <w:rsid w:val="00CE32AB"/>
    <w:rsid w:val="00CE4B3A"/>
    <w:rsid w:val="00CE711F"/>
    <w:rsid w:val="00D01845"/>
    <w:rsid w:val="00D01CD1"/>
    <w:rsid w:val="00D0361C"/>
    <w:rsid w:val="00D14098"/>
    <w:rsid w:val="00D53732"/>
    <w:rsid w:val="00D6771D"/>
    <w:rsid w:val="00D710EB"/>
    <w:rsid w:val="00D87384"/>
    <w:rsid w:val="00D97BE7"/>
    <w:rsid w:val="00DC1277"/>
    <w:rsid w:val="00DC274F"/>
    <w:rsid w:val="00DC5757"/>
    <w:rsid w:val="00DD5EED"/>
    <w:rsid w:val="00DD6A0A"/>
    <w:rsid w:val="00DE3311"/>
    <w:rsid w:val="00E10DEB"/>
    <w:rsid w:val="00E226A4"/>
    <w:rsid w:val="00E274FD"/>
    <w:rsid w:val="00E33434"/>
    <w:rsid w:val="00E33932"/>
    <w:rsid w:val="00E55A87"/>
    <w:rsid w:val="00E64D98"/>
    <w:rsid w:val="00E716E8"/>
    <w:rsid w:val="00E71B88"/>
    <w:rsid w:val="00E734AB"/>
    <w:rsid w:val="00E81B72"/>
    <w:rsid w:val="00E919E1"/>
    <w:rsid w:val="00E9516A"/>
    <w:rsid w:val="00EA6C67"/>
    <w:rsid w:val="00ED0948"/>
    <w:rsid w:val="00EE3AFC"/>
    <w:rsid w:val="00F04012"/>
    <w:rsid w:val="00F05865"/>
    <w:rsid w:val="00F13F53"/>
    <w:rsid w:val="00F152F5"/>
    <w:rsid w:val="00F365A8"/>
    <w:rsid w:val="00F62877"/>
    <w:rsid w:val="00F6514E"/>
    <w:rsid w:val="00F92F9A"/>
    <w:rsid w:val="00F9427E"/>
    <w:rsid w:val="00FA161D"/>
    <w:rsid w:val="00FA30DD"/>
    <w:rsid w:val="00FC050F"/>
    <w:rsid w:val="00FC1EFA"/>
    <w:rsid w:val="00FC602D"/>
    <w:rsid w:val="00FC67BA"/>
    <w:rsid w:val="00FD2D98"/>
    <w:rsid w:val="00FD3316"/>
    <w:rsid w:val="00FF7E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3F230"/>
  <w15:chartTrackingRefBased/>
  <w15:docId w15:val="{CE1673BF-1397-4977-A529-2E5AC5B345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527E0"/>
    <w:pPr>
      <w:spacing w:after="0" w:line="360" w:lineRule="auto"/>
    </w:pPr>
    <w:rPr>
      <w:rFonts w:ascii="Times New Roman" w:hAnsi="Times New Roman"/>
      <w:sz w:val="24"/>
    </w:rPr>
  </w:style>
  <w:style w:type="paragraph" w:styleId="Heading1">
    <w:name w:val="heading 1"/>
    <w:basedOn w:val="Normal"/>
    <w:next w:val="Normal"/>
    <w:link w:val="Heading1Char"/>
    <w:uiPriority w:val="9"/>
    <w:qFormat/>
    <w:rsid w:val="004B156C"/>
    <w:pPr>
      <w:keepNext/>
      <w:keepLines/>
      <w:outlineLvl w:val="0"/>
    </w:pPr>
    <w:rPr>
      <w:rFonts w:eastAsiaTheme="majorEastAsia" w:cstheme="majorBidi"/>
      <w:b/>
      <w:color w:val="000000" w:themeColor="text1"/>
      <w:sz w:val="26"/>
      <w:szCs w:val="32"/>
    </w:rPr>
  </w:style>
  <w:style w:type="paragraph" w:styleId="Heading2">
    <w:name w:val="heading 2"/>
    <w:basedOn w:val="Normal"/>
    <w:next w:val="Normal"/>
    <w:link w:val="Heading2Char"/>
    <w:uiPriority w:val="9"/>
    <w:unhideWhenUsed/>
    <w:qFormat/>
    <w:rsid w:val="00FC67BA"/>
    <w:pPr>
      <w:keepNext/>
      <w:keepLines/>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FC67BA"/>
    <w:pPr>
      <w:keepNext/>
      <w:keepLines/>
      <w:spacing w:before="40"/>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156C"/>
    <w:pPr>
      <w:ind w:left="720"/>
      <w:contextualSpacing/>
    </w:pPr>
  </w:style>
  <w:style w:type="character" w:customStyle="1" w:styleId="Heading1Char">
    <w:name w:val="Heading 1 Char"/>
    <w:basedOn w:val="DefaultParagraphFont"/>
    <w:link w:val="Heading1"/>
    <w:uiPriority w:val="9"/>
    <w:rsid w:val="004B156C"/>
    <w:rPr>
      <w:rFonts w:ascii="Times New Roman" w:eastAsiaTheme="majorEastAsia" w:hAnsi="Times New Roman" w:cstheme="majorBidi"/>
      <w:b/>
      <w:color w:val="000000" w:themeColor="text1"/>
      <w:sz w:val="26"/>
      <w:szCs w:val="32"/>
    </w:rPr>
  </w:style>
  <w:style w:type="character" w:customStyle="1" w:styleId="Heading2Char">
    <w:name w:val="Heading 2 Char"/>
    <w:basedOn w:val="DefaultParagraphFont"/>
    <w:link w:val="Heading2"/>
    <w:uiPriority w:val="9"/>
    <w:rsid w:val="00FC67BA"/>
    <w:rPr>
      <w:rFonts w:ascii="Times New Roman" w:eastAsiaTheme="majorEastAsia" w:hAnsi="Times New Roman" w:cstheme="majorBidi"/>
      <w:b/>
      <w:sz w:val="24"/>
      <w:szCs w:val="26"/>
    </w:rPr>
  </w:style>
  <w:style w:type="character" w:styleId="PlaceholderText">
    <w:name w:val="Placeholder Text"/>
    <w:basedOn w:val="DefaultParagraphFont"/>
    <w:uiPriority w:val="99"/>
    <w:semiHidden/>
    <w:rsid w:val="00520FB1"/>
    <w:rPr>
      <w:color w:val="808080"/>
    </w:rPr>
  </w:style>
  <w:style w:type="character" w:customStyle="1" w:styleId="Heading3Char">
    <w:name w:val="Heading 3 Char"/>
    <w:basedOn w:val="DefaultParagraphFont"/>
    <w:link w:val="Heading3"/>
    <w:uiPriority w:val="9"/>
    <w:rsid w:val="00FC67BA"/>
    <w:rPr>
      <w:rFonts w:ascii="Times New Roman" w:eastAsiaTheme="majorEastAsia" w:hAnsi="Times New Roman" w:cstheme="majorBidi"/>
      <w:b/>
      <w:sz w:val="24"/>
      <w:szCs w:val="24"/>
    </w:rPr>
  </w:style>
  <w:style w:type="table" w:styleId="TableGrid">
    <w:name w:val="Table Grid"/>
    <w:basedOn w:val="TableNormal"/>
    <w:uiPriority w:val="39"/>
    <w:rsid w:val="00A41D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9235620">
      <w:bodyDiv w:val="1"/>
      <w:marLeft w:val="0"/>
      <w:marRight w:val="0"/>
      <w:marTop w:val="0"/>
      <w:marBottom w:val="0"/>
      <w:divBdr>
        <w:top w:val="none" w:sz="0" w:space="0" w:color="auto"/>
        <w:left w:val="none" w:sz="0" w:space="0" w:color="auto"/>
        <w:bottom w:val="none" w:sz="0" w:space="0" w:color="auto"/>
        <w:right w:val="none" w:sz="0" w:space="0" w:color="auto"/>
      </w:divBdr>
    </w:div>
    <w:div w:id="2049715918">
      <w:bodyDiv w:val="1"/>
      <w:marLeft w:val="0"/>
      <w:marRight w:val="0"/>
      <w:marTop w:val="0"/>
      <w:marBottom w:val="0"/>
      <w:divBdr>
        <w:top w:val="none" w:sz="0" w:space="0" w:color="auto"/>
        <w:left w:val="none" w:sz="0" w:space="0" w:color="auto"/>
        <w:bottom w:val="none" w:sz="0" w:space="0" w:color="auto"/>
        <w:right w:val="none" w:sz="0" w:space="0" w:color="auto"/>
      </w:divBdr>
      <w:divsChild>
        <w:div w:id="1379280762">
          <w:marLeft w:val="0"/>
          <w:marRight w:val="0"/>
          <w:marTop w:val="0"/>
          <w:marBottom w:val="0"/>
          <w:divBdr>
            <w:top w:val="none" w:sz="0" w:space="0" w:color="auto"/>
            <w:left w:val="none" w:sz="0" w:space="0" w:color="auto"/>
            <w:bottom w:val="none" w:sz="0" w:space="0" w:color="auto"/>
            <w:right w:val="none" w:sz="0" w:space="0" w:color="auto"/>
          </w:divBdr>
          <w:divsChild>
            <w:div w:id="1548448586">
              <w:marLeft w:val="0"/>
              <w:marRight w:val="0"/>
              <w:marTop w:val="0"/>
              <w:marBottom w:val="0"/>
              <w:divBdr>
                <w:top w:val="none" w:sz="0" w:space="0" w:color="auto"/>
                <w:left w:val="none" w:sz="0" w:space="0" w:color="auto"/>
                <w:bottom w:val="none" w:sz="0" w:space="0" w:color="auto"/>
                <w:right w:val="none" w:sz="0" w:space="0" w:color="auto"/>
              </w:divBdr>
            </w:div>
            <w:div w:id="26376877">
              <w:marLeft w:val="0"/>
              <w:marRight w:val="0"/>
              <w:marTop w:val="0"/>
              <w:marBottom w:val="0"/>
              <w:divBdr>
                <w:top w:val="none" w:sz="0" w:space="0" w:color="auto"/>
                <w:left w:val="none" w:sz="0" w:space="0" w:color="auto"/>
                <w:bottom w:val="none" w:sz="0" w:space="0" w:color="auto"/>
                <w:right w:val="none" w:sz="0" w:space="0" w:color="auto"/>
              </w:divBdr>
            </w:div>
            <w:div w:id="1782609964">
              <w:marLeft w:val="0"/>
              <w:marRight w:val="0"/>
              <w:marTop w:val="0"/>
              <w:marBottom w:val="0"/>
              <w:divBdr>
                <w:top w:val="none" w:sz="0" w:space="0" w:color="auto"/>
                <w:left w:val="none" w:sz="0" w:space="0" w:color="auto"/>
                <w:bottom w:val="none" w:sz="0" w:space="0" w:color="auto"/>
                <w:right w:val="none" w:sz="0" w:space="0" w:color="auto"/>
              </w:divBdr>
            </w:div>
            <w:div w:id="1395860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3</TotalTime>
  <Pages>17</Pages>
  <Words>3151</Words>
  <Characters>17967</Characters>
  <Application>Microsoft Office Word</Application>
  <DocSecurity>0</DocSecurity>
  <Lines>149</Lines>
  <Paragraphs>42</Paragraphs>
  <ScaleCrop>false</ScaleCrop>
  <Company/>
  <LinksUpToDate>false</LinksUpToDate>
  <CharactersWithSpaces>21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 Yangsong</dc:creator>
  <cp:keywords/>
  <dc:description/>
  <cp:lastModifiedBy>Gu, Yangsong</cp:lastModifiedBy>
  <cp:revision>253</cp:revision>
  <dcterms:created xsi:type="dcterms:W3CDTF">2021-10-31T22:34:00Z</dcterms:created>
  <dcterms:modified xsi:type="dcterms:W3CDTF">2021-11-01T04:37:00Z</dcterms:modified>
</cp:coreProperties>
</file>